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943C88" w14:textId="77777777" w:rsidR="00206B63" w:rsidRDefault="00206B63" w:rsidP="00206B63">
      <w:pPr>
        <w:spacing w:line="480" w:lineRule="auto"/>
        <w:rPr>
          <w:rFonts w:ascii="Arial" w:hAnsi="Arial" w:cs="Arial"/>
          <w:b/>
          <w:bCs/>
          <w:noProof/>
          <w:sz w:val="30"/>
          <w:szCs w:val="30"/>
        </w:rPr>
      </w:pPr>
      <w:r w:rsidRPr="00206B63">
        <w:rPr>
          <w:rFonts w:ascii="Arial" w:hAnsi="Arial" w:cs="Arial"/>
          <w:b/>
          <w:bCs/>
          <w:noProof/>
          <w:sz w:val="30"/>
          <w:szCs w:val="30"/>
        </w:rPr>
        <w:t>Supplemental material</w:t>
      </w:r>
    </w:p>
    <w:p w14:paraId="59E2F3B0" w14:textId="77777777" w:rsidR="00206B63" w:rsidRDefault="00206B63" w:rsidP="00206B63">
      <w:pPr>
        <w:spacing w:line="480" w:lineRule="auto"/>
        <w:rPr>
          <w:rFonts w:ascii="Arial" w:hAnsi="Arial" w:cs="Arial"/>
          <w:b/>
          <w:bCs/>
          <w:noProof/>
          <w:sz w:val="30"/>
          <w:szCs w:val="30"/>
        </w:rPr>
      </w:pPr>
      <w:r>
        <w:rPr>
          <w:rFonts w:ascii="Arial" w:hAnsi="Arial" w:cs="Arial" w:hint="eastAsia"/>
          <w:b/>
          <w:bCs/>
          <w:noProof/>
          <w:sz w:val="30"/>
          <w:szCs w:val="30"/>
        </w:rPr>
        <w:t>Tables:</w:t>
      </w:r>
    </w:p>
    <w:p w14:paraId="78C258E0" w14:textId="77777777" w:rsidR="00431FFE" w:rsidRPr="008F5046" w:rsidRDefault="00431FFE" w:rsidP="00431FFE">
      <w:pPr>
        <w:spacing w:line="48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8F5046">
        <w:rPr>
          <w:rFonts w:ascii="Arial" w:hAnsi="Arial" w:cs="Arial" w:hint="eastAsia"/>
          <w:b/>
          <w:bCs/>
          <w:sz w:val="20"/>
          <w:szCs w:val="20"/>
        </w:rPr>
        <w:t xml:space="preserve">Table </w:t>
      </w:r>
      <w:r>
        <w:rPr>
          <w:rFonts w:ascii="Arial" w:hAnsi="Arial" w:cs="Arial" w:hint="eastAsia"/>
          <w:b/>
          <w:bCs/>
          <w:sz w:val="20"/>
          <w:szCs w:val="20"/>
        </w:rPr>
        <w:t>S</w:t>
      </w:r>
      <w:r w:rsidRPr="008F5046">
        <w:rPr>
          <w:rFonts w:ascii="Arial" w:hAnsi="Arial" w:cs="Arial" w:hint="eastAsia"/>
          <w:b/>
          <w:bCs/>
          <w:sz w:val="20"/>
          <w:szCs w:val="20"/>
        </w:rPr>
        <w:t>1.</w:t>
      </w:r>
      <w:r>
        <w:rPr>
          <w:rFonts w:ascii="Arial" w:hAnsi="Arial" w:cs="Arial" w:hint="eastAsia"/>
          <w:b/>
          <w:bCs/>
          <w:sz w:val="20"/>
          <w:szCs w:val="20"/>
        </w:rPr>
        <w:t xml:space="preserve"> </w:t>
      </w:r>
      <w:r w:rsidRPr="008F5046">
        <w:rPr>
          <w:rFonts w:ascii="Arial" w:hAnsi="Arial" w:cs="Arial" w:hint="eastAsia"/>
          <w:b/>
          <w:bCs/>
          <w:sz w:val="20"/>
          <w:szCs w:val="20"/>
        </w:rPr>
        <w:t>Detection Methods for Bile Acids</w:t>
      </w:r>
    </w:p>
    <w:tbl>
      <w:tblPr>
        <w:tblStyle w:val="a8"/>
        <w:tblW w:w="14229" w:type="dxa"/>
        <w:tblLook w:val="04A0" w:firstRow="1" w:lastRow="0" w:firstColumn="1" w:lastColumn="0" w:noHBand="0" w:noVBand="1"/>
      </w:tblPr>
      <w:tblGrid>
        <w:gridCol w:w="3231"/>
        <w:gridCol w:w="10998"/>
      </w:tblGrid>
      <w:tr w:rsidR="00431FFE" w:rsidRPr="008F5046" w14:paraId="588D4AE3" w14:textId="77777777" w:rsidTr="00431FFE">
        <w:trPr>
          <w:trHeight w:val="20"/>
        </w:trPr>
        <w:tc>
          <w:tcPr>
            <w:tcW w:w="3231" w:type="dxa"/>
            <w:vAlign w:val="center"/>
          </w:tcPr>
          <w:p w14:paraId="52D88BAD" w14:textId="77777777" w:rsidR="00431FFE" w:rsidRPr="008F5046" w:rsidRDefault="00431FFE" w:rsidP="00596E76">
            <w:pPr>
              <w:widowControl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5046">
              <w:rPr>
                <w:rStyle w:val="a9"/>
                <w:rFonts w:ascii="Arial" w:hAnsi="Arial" w:cs="Arial"/>
                <w:sz w:val="20"/>
                <w:szCs w:val="20"/>
              </w:rPr>
              <w:t>Category</w:t>
            </w:r>
          </w:p>
        </w:tc>
        <w:tc>
          <w:tcPr>
            <w:tcW w:w="10998" w:type="dxa"/>
          </w:tcPr>
          <w:p w14:paraId="587340E4" w14:textId="77777777" w:rsidR="00431FFE" w:rsidRPr="008F5046" w:rsidRDefault="00431FFE" w:rsidP="00596E76">
            <w:pPr>
              <w:widowControl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5046">
              <w:rPr>
                <w:rStyle w:val="a9"/>
                <w:rFonts w:ascii="Arial" w:hAnsi="Arial" w:cs="Arial"/>
                <w:sz w:val="20"/>
                <w:szCs w:val="20"/>
              </w:rPr>
              <w:t>Details</w:t>
            </w:r>
          </w:p>
        </w:tc>
      </w:tr>
      <w:tr w:rsidR="00431FFE" w:rsidRPr="008F5046" w14:paraId="1D442BC6" w14:textId="77777777" w:rsidTr="00431FFE">
        <w:trPr>
          <w:trHeight w:val="20"/>
        </w:trPr>
        <w:tc>
          <w:tcPr>
            <w:tcW w:w="3231" w:type="dxa"/>
            <w:vAlign w:val="center"/>
          </w:tcPr>
          <w:p w14:paraId="3F7EBB0F" w14:textId="77777777" w:rsidR="00431FFE" w:rsidRPr="008F5046" w:rsidRDefault="00431FFE" w:rsidP="00596E76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5046">
              <w:rPr>
                <w:rFonts w:ascii="Arial" w:hAnsi="Arial" w:cs="Arial"/>
                <w:b/>
                <w:bCs/>
                <w:sz w:val="20"/>
                <w:szCs w:val="20"/>
              </w:rPr>
              <w:t>Serum Sample Preparation</w:t>
            </w:r>
          </w:p>
        </w:tc>
        <w:tc>
          <w:tcPr>
            <w:tcW w:w="10998" w:type="dxa"/>
          </w:tcPr>
          <w:p w14:paraId="7BDB0B0F" w14:textId="77777777" w:rsidR="00431FFE" w:rsidRPr="008F5046" w:rsidRDefault="00431FFE" w:rsidP="00596E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5046">
              <w:rPr>
                <w:rFonts w:ascii="Arial" w:hAnsi="Arial" w:cs="Arial"/>
                <w:sz w:val="20"/>
                <w:szCs w:val="20"/>
              </w:rPr>
              <w:t xml:space="preserve">Take 150 </w:t>
            </w:r>
            <w:proofErr w:type="spellStart"/>
            <w:r w:rsidRPr="008F5046">
              <w:rPr>
                <w:rFonts w:ascii="Arial" w:hAnsi="Arial" w:cs="Arial"/>
                <w:sz w:val="20"/>
                <w:szCs w:val="20"/>
              </w:rPr>
              <w:t>μL</w:t>
            </w:r>
            <w:proofErr w:type="spellEnd"/>
            <w:r w:rsidRPr="008F5046">
              <w:rPr>
                <w:rFonts w:ascii="Arial" w:hAnsi="Arial" w:cs="Arial"/>
                <w:sz w:val="20"/>
                <w:szCs w:val="20"/>
              </w:rPr>
              <w:t xml:space="preserve"> of serum sample into a 1.5 mL centrifuge tube, add 10 </w:t>
            </w:r>
            <w:proofErr w:type="spellStart"/>
            <w:r w:rsidRPr="008F5046">
              <w:rPr>
                <w:rFonts w:ascii="Arial" w:hAnsi="Arial" w:cs="Arial"/>
                <w:sz w:val="20"/>
                <w:szCs w:val="20"/>
              </w:rPr>
              <w:t>μL</w:t>
            </w:r>
            <w:proofErr w:type="spellEnd"/>
            <w:r w:rsidRPr="008F5046">
              <w:rPr>
                <w:rFonts w:ascii="Arial" w:hAnsi="Arial" w:cs="Arial"/>
                <w:sz w:val="20"/>
                <w:szCs w:val="20"/>
              </w:rPr>
              <w:t xml:space="preserve"> of isotopically labeled internal standard working solution, and vortex for 30 seconds. Add 600 </w:t>
            </w:r>
            <w:proofErr w:type="spellStart"/>
            <w:r w:rsidRPr="008F5046">
              <w:rPr>
                <w:rFonts w:ascii="Arial" w:hAnsi="Arial" w:cs="Arial"/>
                <w:sz w:val="20"/>
                <w:szCs w:val="20"/>
              </w:rPr>
              <w:t>μL</w:t>
            </w:r>
            <w:proofErr w:type="spellEnd"/>
            <w:r w:rsidRPr="008F5046">
              <w:rPr>
                <w:rFonts w:ascii="Arial" w:hAnsi="Arial" w:cs="Arial"/>
                <w:sz w:val="20"/>
                <w:szCs w:val="20"/>
              </w:rPr>
              <w:t xml:space="preserve"> of methanol for protein precipitation, vortex for 5 minutes, and centrifuge at 12,500 r/min at 4°C for 10 minutes. Transfer 400 </w:t>
            </w:r>
            <w:proofErr w:type="spellStart"/>
            <w:r w:rsidRPr="008F5046">
              <w:rPr>
                <w:rFonts w:ascii="Arial" w:hAnsi="Arial" w:cs="Arial"/>
                <w:sz w:val="20"/>
                <w:szCs w:val="20"/>
              </w:rPr>
              <w:t>μL</w:t>
            </w:r>
            <w:proofErr w:type="spellEnd"/>
            <w:r w:rsidRPr="008F5046">
              <w:rPr>
                <w:rFonts w:ascii="Arial" w:hAnsi="Arial" w:cs="Arial"/>
                <w:sz w:val="20"/>
                <w:szCs w:val="20"/>
              </w:rPr>
              <w:t xml:space="preserve"> of the supernatant to a 1.5 mL centrifuge tube, evaporate to dryness under nitrogen at 60°C, and reconstitute with 50 </w:t>
            </w:r>
            <w:proofErr w:type="spellStart"/>
            <w:r w:rsidRPr="008F5046">
              <w:rPr>
                <w:rFonts w:ascii="Arial" w:hAnsi="Arial" w:cs="Arial"/>
                <w:sz w:val="20"/>
                <w:szCs w:val="20"/>
              </w:rPr>
              <w:t>μL</w:t>
            </w:r>
            <w:proofErr w:type="spellEnd"/>
            <w:r w:rsidRPr="008F5046">
              <w:rPr>
                <w:rFonts w:ascii="Arial" w:hAnsi="Arial" w:cs="Arial"/>
                <w:sz w:val="20"/>
                <w:szCs w:val="20"/>
              </w:rPr>
              <w:t xml:space="preserve"> of methanol-acetonitrile-water solution (4:4:2, v/v/v). Vortex for 3 minutes and centrifuge at 12,500 r/min at 4°C for 5 minutes. Transfer 40 </w:t>
            </w:r>
            <w:proofErr w:type="spellStart"/>
            <w:r w:rsidRPr="008F5046">
              <w:rPr>
                <w:rFonts w:ascii="Arial" w:hAnsi="Arial" w:cs="Arial"/>
                <w:sz w:val="20"/>
                <w:szCs w:val="20"/>
              </w:rPr>
              <w:t>μL</w:t>
            </w:r>
            <w:proofErr w:type="spellEnd"/>
            <w:r w:rsidRPr="008F5046">
              <w:rPr>
                <w:rFonts w:ascii="Arial" w:hAnsi="Arial" w:cs="Arial"/>
                <w:sz w:val="20"/>
                <w:szCs w:val="20"/>
              </w:rPr>
              <w:t xml:space="preserve"> of the supernatant into an autosampler vial, and inject 1 </w:t>
            </w:r>
            <w:proofErr w:type="spellStart"/>
            <w:r w:rsidRPr="008F5046">
              <w:rPr>
                <w:rFonts w:ascii="Arial" w:hAnsi="Arial" w:cs="Arial"/>
                <w:sz w:val="20"/>
                <w:szCs w:val="20"/>
              </w:rPr>
              <w:t>μL</w:t>
            </w:r>
            <w:proofErr w:type="spellEnd"/>
            <w:r w:rsidRPr="008F5046">
              <w:rPr>
                <w:rFonts w:ascii="Arial" w:hAnsi="Arial" w:cs="Arial"/>
                <w:sz w:val="20"/>
                <w:szCs w:val="20"/>
              </w:rPr>
              <w:t xml:space="preserve"> for bile acid profile analysis using liquid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r w:rsidRPr="008F5046">
              <w:rPr>
                <w:rFonts w:ascii="Arial" w:hAnsi="Arial" w:cs="Arial"/>
                <w:sz w:val="20"/>
                <w:szCs w:val="20"/>
              </w:rPr>
              <w:t>chromatography-tandem mass spectrometry (LC-MS/MS).</w:t>
            </w:r>
          </w:p>
        </w:tc>
      </w:tr>
      <w:tr w:rsidR="00431FFE" w:rsidRPr="008F5046" w14:paraId="604163A7" w14:textId="77777777" w:rsidTr="00431FFE">
        <w:trPr>
          <w:trHeight w:val="20"/>
        </w:trPr>
        <w:tc>
          <w:tcPr>
            <w:tcW w:w="3231" w:type="dxa"/>
            <w:vAlign w:val="center"/>
          </w:tcPr>
          <w:p w14:paraId="5B4FFF01" w14:textId="77777777" w:rsidR="00431FFE" w:rsidRPr="008F5046" w:rsidRDefault="00431FFE" w:rsidP="00596E76">
            <w:pPr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5046">
              <w:rPr>
                <w:rStyle w:val="a9"/>
                <w:rFonts w:ascii="Arial" w:hAnsi="Arial" w:cs="Arial"/>
                <w:sz w:val="20"/>
                <w:szCs w:val="20"/>
              </w:rPr>
              <w:t>Liquid Chromatography Conditions</w:t>
            </w:r>
          </w:p>
        </w:tc>
        <w:tc>
          <w:tcPr>
            <w:tcW w:w="10998" w:type="dxa"/>
          </w:tcPr>
          <w:p w14:paraId="26F6AC6C" w14:textId="77777777" w:rsidR="00431FFE" w:rsidRPr="008F5046" w:rsidRDefault="00431FFE" w:rsidP="00596E76">
            <w:pPr>
              <w:rPr>
                <w:rFonts w:ascii="Arial" w:hAnsi="Arial" w:cs="Arial"/>
                <w:sz w:val="20"/>
                <w:szCs w:val="20"/>
              </w:rPr>
            </w:pPr>
            <w:r w:rsidRPr="008F5046">
              <w:rPr>
                <w:rFonts w:ascii="Arial" w:hAnsi="Arial" w:cs="Arial"/>
                <w:sz w:val="20"/>
                <w:szCs w:val="20"/>
              </w:rPr>
              <w:t xml:space="preserve">Bile acid subtypes were separated using an </w:t>
            </w:r>
            <w:proofErr w:type="spellStart"/>
            <w:r w:rsidRPr="008F5046">
              <w:rPr>
                <w:rFonts w:ascii="Arial" w:hAnsi="Arial" w:cs="Arial"/>
                <w:sz w:val="20"/>
                <w:szCs w:val="20"/>
              </w:rPr>
              <w:t>Acquity</w:t>
            </w:r>
            <w:proofErr w:type="spellEnd"/>
            <w:r w:rsidRPr="008F5046">
              <w:rPr>
                <w:rFonts w:ascii="Arial" w:hAnsi="Arial" w:cs="Arial"/>
                <w:sz w:val="20"/>
                <w:szCs w:val="20"/>
              </w:rPr>
              <w:t xml:space="preserve"> UPLC BEH C18 column (1.7 </w:t>
            </w:r>
            <w:proofErr w:type="spellStart"/>
            <w:r w:rsidRPr="008F5046">
              <w:rPr>
                <w:rFonts w:ascii="Arial" w:hAnsi="Arial" w:cs="Arial"/>
                <w:sz w:val="20"/>
                <w:szCs w:val="20"/>
              </w:rPr>
              <w:t>μm</w:t>
            </w:r>
            <w:proofErr w:type="spellEnd"/>
            <w:r w:rsidRPr="008F5046">
              <w:rPr>
                <w:rFonts w:ascii="Arial" w:hAnsi="Arial" w:cs="Arial"/>
                <w:sz w:val="20"/>
                <w:szCs w:val="20"/>
              </w:rPr>
              <w:t>, 2.1 mm × 100 mm, Waters Corporation, USA). The mobile phase consisted of (A) 5 mmol/L ammonium bicarbonate aqueous solution and (B) methanol-acetonitrile (7:3, v/v). The gradient elution was programmed as follows: starting with 50% mobile phase B, increasing to 65% at 0.70 min, 85% at 4.20 min, then returning to 50% at 4.21 min and maintained until 5.20 min. The flow rate was 0.8 mL/min, the column temperature was 40°C, and the autosampler temperature was 10°C.</w:t>
            </w:r>
          </w:p>
        </w:tc>
      </w:tr>
      <w:tr w:rsidR="00431FFE" w:rsidRPr="008F5046" w14:paraId="3B20F28A" w14:textId="77777777" w:rsidTr="00431FFE">
        <w:trPr>
          <w:trHeight w:val="20"/>
        </w:trPr>
        <w:tc>
          <w:tcPr>
            <w:tcW w:w="3231" w:type="dxa"/>
            <w:vAlign w:val="center"/>
          </w:tcPr>
          <w:p w14:paraId="4798F541" w14:textId="77777777" w:rsidR="00431FFE" w:rsidRPr="008F5046" w:rsidRDefault="00431FFE" w:rsidP="00596E76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5046">
              <w:rPr>
                <w:rFonts w:ascii="Arial" w:hAnsi="Arial" w:cs="Arial"/>
                <w:b/>
                <w:bCs/>
                <w:sz w:val="20"/>
                <w:szCs w:val="20"/>
              </w:rPr>
              <w:t>Mass Spectrometry Conditions</w:t>
            </w:r>
          </w:p>
        </w:tc>
        <w:tc>
          <w:tcPr>
            <w:tcW w:w="10998" w:type="dxa"/>
          </w:tcPr>
          <w:p w14:paraId="5205948E" w14:textId="77777777" w:rsidR="00431FFE" w:rsidRPr="008F5046" w:rsidRDefault="00431FFE" w:rsidP="00596E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5046">
              <w:rPr>
                <w:rFonts w:ascii="Arial" w:hAnsi="Arial" w:cs="Arial"/>
                <w:sz w:val="20"/>
                <w:szCs w:val="20"/>
              </w:rPr>
              <w:t>Electrospray ionization (ESI) in multiple reaction monitoring (MRM) mode with negative ion detection was used. The parameters were: curtain gas pressure, 10 psi; collision gas pressure, 9 psi; spray voltage, −4500 V; ion source temperature, 450°C; nebulizer gas pressure, 45 psi; auxiliary gas pressure, 45 psi; entrance potential, −10 V; and collision cell exit potential, −13 V.</w:t>
            </w:r>
          </w:p>
        </w:tc>
      </w:tr>
    </w:tbl>
    <w:p w14:paraId="55F6FCD9" w14:textId="77777777" w:rsidR="00431FFE" w:rsidRDefault="00431FFE" w:rsidP="00206B63">
      <w:pPr>
        <w:spacing w:line="480" w:lineRule="auto"/>
        <w:rPr>
          <w:rFonts w:ascii="Arial" w:hAnsi="Arial" w:cs="Arial"/>
          <w:b/>
          <w:bCs/>
          <w:noProof/>
          <w:sz w:val="30"/>
          <w:szCs w:val="30"/>
        </w:rPr>
      </w:pPr>
    </w:p>
    <w:p w14:paraId="4691B143" w14:textId="77777777" w:rsidR="00431FFE" w:rsidRDefault="00431FFE" w:rsidP="00206B63">
      <w:pPr>
        <w:spacing w:line="480" w:lineRule="auto"/>
        <w:rPr>
          <w:rFonts w:ascii="Arial" w:hAnsi="Arial" w:cs="Arial"/>
          <w:b/>
          <w:bCs/>
          <w:noProof/>
          <w:sz w:val="30"/>
          <w:szCs w:val="30"/>
        </w:rPr>
      </w:pPr>
    </w:p>
    <w:p w14:paraId="7497D91B" w14:textId="77777777" w:rsidR="00431FFE" w:rsidRPr="008F5046" w:rsidRDefault="00431FFE" w:rsidP="00431FFE">
      <w:pPr>
        <w:pStyle w:val="aa"/>
        <w:spacing w:line="360" w:lineRule="auto"/>
        <w:ind w:left="879" w:firstLine="0"/>
        <w:rPr>
          <w:rFonts w:ascii="Arial" w:eastAsia="宋体" w:hAnsi="Arial" w:cs="Arial"/>
          <w:sz w:val="20"/>
          <w:szCs w:val="20"/>
        </w:rPr>
      </w:pPr>
      <w:r w:rsidRPr="008F5046">
        <w:rPr>
          <w:rFonts w:ascii="Arial" w:eastAsia="宋体" w:hAnsi="Arial" w:cs="Arial"/>
          <w:b/>
          <w:bCs/>
          <w:sz w:val="20"/>
          <w:szCs w:val="20"/>
        </w:rPr>
        <w:lastRenderedPageBreak/>
        <w:t xml:space="preserve">Table </w:t>
      </w:r>
      <w:r>
        <w:rPr>
          <w:rFonts w:ascii="Arial" w:eastAsia="宋体" w:hAnsi="Arial" w:cs="Arial" w:hint="eastAsia"/>
          <w:b/>
          <w:bCs/>
          <w:sz w:val="20"/>
          <w:szCs w:val="20"/>
        </w:rPr>
        <w:t>S2</w:t>
      </w:r>
      <w:r w:rsidRPr="008F5046">
        <w:rPr>
          <w:rFonts w:ascii="Arial" w:eastAsia="宋体" w:hAnsi="Arial" w:cs="Arial"/>
          <w:b/>
          <w:bCs/>
          <w:sz w:val="20"/>
          <w:szCs w:val="20"/>
        </w:rPr>
        <w:t>. Optimization of mass spectrometry parameters of 15 bile acids and isotope internal standard</w:t>
      </w:r>
      <w:r w:rsidRPr="008F5046">
        <w:rPr>
          <w:rFonts w:ascii="Arial" w:eastAsia="宋体" w:hAnsi="Arial" w:cs="Arial"/>
          <w:sz w:val="20"/>
          <w:szCs w:val="20"/>
        </w:rPr>
        <w:t>.</w:t>
      </w:r>
    </w:p>
    <w:tbl>
      <w:tblPr>
        <w:tblStyle w:val="a8"/>
        <w:tblW w:w="1235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3345"/>
        <w:gridCol w:w="3061"/>
        <w:gridCol w:w="3118"/>
      </w:tblGrid>
      <w:tr w:rsidR="00431FFE" w:rsidRPr="00431FFE" w14:paraId="6CBDB669" w14:textId="77777777" w:rsidTr="00431FFE">
        <w:trPr>
          <w:trHeight w:val="20"/>
        </w:trPr>
        <w:tc>
          <w:tcPr>
            <w:tcW w:w="2835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0070E882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ID</w:t>
            </w:r>
          </w:p>
        </w:tc>
        <w:tc>
          <w:tcPr>
            <w:tcW w:w="3345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069474E8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 xml:space="preserve">Q1 Mass </w:t>
            </w:r>
            <w:bookmarkStart w:id="0" w:name="OLE_LINK9"/>
            <w:r w:rsidRPr="00431FFE">
              <w:rPr>
                <w:rFonts w:ascii="Arial" w:eastAsia="宋体" w:hAnsi="Arial" w:cs="Arial"/>
                <w:sz w:val="20"/>
                <w:szCs w:val="20"/>
              </w:rPr>
              <w:t>(m/z)</w:t>
            </w:r>
            <w:bookmarkEnd w:id="0"/>
          </w:p>
        </w:tc>
        <w:tc>
          <w:tcPr>
            <w:tcW w:w="3061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0855AC2C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Q3 Mass (m/z)</w:t>
            </w:r>
          </w:p>
        </w:tc>
        <w:tc>
          <w:tcPr>
            <w:tcW w:w="3118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59BAC252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CE</w:t>
            </w:r>
            <w:r w:rsidRPr="00431FFE">
              <w:rPr>
                <w:rFonts w:ascii="Arial" w:eastAsia="宋体" w:hAnsi="Arial" w:cs="Arial"/>
                <w:sz w:val="20"/>
                <w:szCs w:val="20"/>
              </w:rPr>
              <w:t>（</w:t>
            </w:r>
            <w:r w:rsidRPr="00431FFE">
              <w:rPr>
                <w:rFonts w:ascii="Arial" w:eastAsia="宋体" w:hAnsi="Arial" w:cs="Arial"/>
                <w:sz w:val="20"/>
                <w:szCs w:val="20"/>
              </w:rPr>
              <w:t>V</w:t>
            </w:r>
            <w:r w:rsidRPr="00431FFE">
              <w:rPr>
                <w:rFonts w:ascii="Arial" w:eastAsia="宋体" w:hAnsi="Arial" w:cs="Arial"/>
                <w:sz w:val="20"/>
                <w:szCs w:val="20"/>
              </w:rPr>
              <w:t>）</w:t>
            </w:r>
          </w:p>
        </w:tc>
      </w:tr>
      <w:tr w:rsidR="00431FFE" w:rsidRPr="00431FFE" w14:paraId="5F7CA659" w14:textId="77777777" w:rsidTr="00431FFE">
        <w:trPr>
          <w:trHeight w:val="20"/>
        </w:trPr>
        <w:tc>
          <w:tcPr>
            <w:tcW w:w="2835" w:type="dxa"/>
            <w:tcBorders>
              <w:top w:val="single" w:sz="4" w:space="0" w:color="auto"/>
            </w:tcBorders>
            <w:vAlign w:val="center"/>
          </w:tcPr>
          <w:p w14:paraId="450BB868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LCA</w:t>
            </w:r>
          </w:p>
        </w:tc>
        <w:tc>
          <w:tcPr>
            <w:tcW w:w="3345" w:type="dxa"/>
            <w:tcBorders>
              <w:top w:val="single" w:sz="4" w:space="0" w:color="auto"/>
            </w:tcBorders>
            <w:vAlign w:val="center"/>
          </w:tcPr>
          <w:p w14:paraId="6DAE34BC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375.1</w:t>
            </w:r>
          </w:p>
        </w:tc>
        <w:tc>
          <w:tcPr>
            <w:tcW w:w="3061" w:type="dxa"/>
            <w:tcBorders>
              <w:top w:val="single" w:sz="4" w:space="0" w:color="auto"/>
            </w:tcBorders>
            <w:vAlign w:val="center"/>
          </w:tcPr>
          <w:p w14:paraId="4F2A1106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375.1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14:paraId="1BDBEF6B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-10</w:t>
            </w:r>
          </w:p>
        </w:tc>
      </w:tr>
      <w:tr w:rsidR="00431FFE" w:rsidRPr="00431FFE" w14:paraId="171242AE" w14:textId="77777777" w:rsidTr="00431FFE">
        <w:trPr>
          <w:trHeight w:val="20"/>
        </w:trPr>
        <w:tc>
          <w:tcPr>
            <w:tcW w:w="2835" w:type="dxa"/>
            <w:vAlign w:val="center"/>
          </w:tcPr>
          <w:p w14:paraId="4C06934D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DCA+CDCA +UDCA</w:t>
            </w:r>
          </w:p>
        </w:tc>
        <w:tc>
          <w:tcPr>
            <w:tcW w:w="3345" w:type="dxa"/>
            <w:vAlign w:val="center"/>
          </w:tcPr>
          <w:p w14:paraId="334DCB30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391.1</w:t>
            </w:r>
          </w:p>
        </w:tc>
        <w:tc>
          <w:tcPr>
            <w:tcW w:w="3061" w:type="dxa"/>
            <w:vAlign w:val="center"/>
          </w:tcPr>
          <w:p w14:paraId="4A78BE96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391.1</w:t>
            </w:r>
          </w:p>
        </w:tc>
        <w:tc>
          <w:tcPr>
            <w:tcW w:w="3118" w:type="dxa"/>
            <w:vAlign w:val="center"/>
          </w:tcPr>
          <w:p w14:paraId="15346BA5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-10</w:t>
            </w:r>
          </w:p>
        </w:tc>
      </w:tr>
      <w:tr w:rsidR="00431FFE" w:rsidRPr="00431FFE" w14:paraId="01374E3B" w14:textId="77777777" w:rsidTr="00431FFE">
        <w:trPr>
          <w:trHeight w:val="20"/>
        </w:trPr>
        <w:tc>
          <w:tcPr>
            <w:tcW w:w="2835" w:type="dxa"/>
            <w:vAlign w:val="center"/>
          </w:tcPr>
          <w:p w14:paraId="3294C75B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CA</w:t>
            </w:r>
          </w:p>
        </w:tc>
        <w:tc>
          <w:tcPr>
            <w:tcW w:w="3345" w:type="dxa"/>
            <w:vAlign w:val="center"/>
          </w:tcPr>
          <w:p w14:paraId="10B0C61A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407.2</w:t>
            </w:r>
          </w:p>
        </w:tc>
        <w:tc>
          <w:tcPr>
            <w:tcW w:w="3061" w:type="dxa"/>
            <w:vAlign w:val="center"/>
          </w:tcPr>
          <w:p w14:paraId="68AC9754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407.2</w:t>
            </w:r>
          </w:p>
        </w:tc>
        <w:tc>
          <w:tcPr>
            <w:tcW w:w="3118" w:type="dxa"/>
            <w:vAlign w:val="center"/>
          </w:tcPr>
          <w:p w14:paraId="40366116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-10</w:t>
            </w:r>
          </w:p>
        </w:tc>
      </w:tr>
      <w:tr w:rsidR="00431FFE" w:rsidRPr="00431FFE" w14:paraId="0E384A33" w14:textId="77777777" w:rsidTr="00431FFE">
        <w:trPr>
          <w:trHeight w:val="20"/>
        </w:trPr>
        <w:tc>
          <w:tcPr>
            <w:tcW w:w="2835" w:type="dxa"/>
            <w:vAlign w:val="center"/>
          </w:tcPr>
          <w:p w14:paraId="41C0DA9E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GLCA</w:t>
            </w:r>
          </w:p>
        </w:tc>
        <w:tc>
          <w:tcPr>
            <w:tcW w:w="3345" w:type="dxa"/>
            <w:vAlign w:val="center"/>
          </w:tcPr>
          <w:p w14:paraId="1E8FA72F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432.4</w:t>
            </w:r>
          </w:p>
        </w:tc>
        <w:tc>
          <w:tcPr>
            <w:tcW w:w="3061" w:type="dxa"/>
            <w:vAlign w:val="center"/>
          </w:tcPr>
          <w:p w14:paraId="080D7578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74.0</w:t>
            </w:r>
          </w:p>
        </w:tc>
        <w:tc>
          <w:tcPr>
            <w:tcW w:w="3118" w:type="dxa"/>
            <w:vAlign w:val="center"/>
          </w:tcPr>
          <w:p w14:paraId="07602356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-40</w:t>
            </w:r>
          </w:p>
        </w:tc>
      </w:tr>
      <w:tr w:rsidR="00431FFE" w:rsidRPr="00431FFE" w14:paraId="20D8BFBF" w14:textId="77777777" w:rsidTr="00431FFE">
        <w:trPr>
          <w:trHeight w:val="20"/>
        </w:trPr>
        <w:tc>
          <w:tcPr>
            <w:tcW w:w="2835" w:type="dxa"/>
            <w:vAlign w:val="center"/>
          </w:tcPr>
          <w:p w14:paraId="20834399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GLCA</w:t>
            </w:r>
          </w:p>
        </w:tc>
        <w:tc>
          <w:tcPr>
            <w:tcW w:w="3345" w:type="dxa"/>
            <w:vAlign w:val="center"/>
          </w:tcPr>
          <w:p w14:paraId="66C4F97B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432.4</w:t>
            </w:r>
          </w:p>
        </w:tc>
        <w:tc>
          <w:tcPr>
            <w:tcW w:w="3061" w:type="dxa"/>
            <w:vAlign w:val="center"/>
          </w:tcPr>
          <w:p w14:paraId="2DA3C6AA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432.4</w:t>
            </w:r>
          </w:p>
        </w:tc>
        <w:tc>
          <w:tcPr>
            <w:tcW w:w="3118" w:type="dxa"/>
            <w:vAlign w:val="center"/>
          </w:tcPr>
          <w:p w14:paraId="7F093F92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-10</w:t>
            </w:r>
          </w:p>
        </w:tc>
      </w:tr>
      <w:tr w:rsidR="00431FFE" w:rsidRPr="00431FFE" w14:paraId="24F73342" w14:textId="77777777" w:rsidTr="00431FFE">
        <w:trPr>
          <w:trHeight w:val="20"/>
        </w:trPr>
        <w:tc>
          <w:tcPr>
            <w:tcW w:w="2835" w:type="dxa"/>
            <w:vAlign w:val="center"/>
          </w:tcPr>
          <w:p w14:paraId="3640D808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GDCA+GCDCA +GUDCA</w:t>
            </w:r>
          </w:p>
        </w:tc>
        <w:tc>
          <w:tcPr>
            <w:tcW w:w="3345" w:type="dxa"/>
            <w:vAlign w:val="center"/>
          </w:tcPr>
          <w:p w14:paraId="70AC75FB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448.4</w:t>
            </w:r>
          </w:p>
        </w:tc>
        <w:tc>
          <w:tcPr>
            <w:tcW w:w="3061" w:type="dxa"/>
            <w:vAlign w:val="center"/>
          </w:tcPr>
          <w:p w14:paraId="23371E8A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448.4</w:t>
            </w:r>
          </w:p>
        </w:tc>
        <w:tc>
          <w:tcPr>
            <w:tcW w:w="3118" w:type="dxa"/>
            <w:vAlign w:val="center"/>
          </w:tcPr>
          <w:p w14:paraId="149B4D75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-10</w:t>
            </w:r>
          </w:p>
        </w:tc>
      </w:tr>
      <w:tr w:rsidR="00431FFE" w:rsidRPr="00431FFE" w14:paraId="5D8A5287" w14:textId="77777777" w:rsidTr="00431FFE">
        <w:trPr>
          <w:trHeight w:val="20"/>
        </w:trPr>
        <w:tc>
          <w:tcPr>
            <w:tcW w:w="2835" w:type="dxa"/>
            <w:vAlign w:val="center"/>
          </w:tcPr>
          <w:p w14:paraId="3A7635D5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GCA</w:t>
            </w:r>
          </w:p>
        </w:tc>
        <w:tc>
          <w:tcPr>
            <w:tcW w:w="3345" w:type="dxa"/>
            <w:vAlign w:val="center"/>
          </w:tcPr>
          <w:p w14:paraId="63FBF176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464.1</w:t>
            </w:r>
          </w:p>
        </w:tc>
        <w:tc>
          <w:tcPr>
            <w:tcW w:w="3061" w:type="dxa"/>
            <w:vAlign w:val="center"/>
          </w:tcPr>
          <w:p w14:paraId="536B27D7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464.1</w:t>
            </w:r>
          </w:p>
        </w:tc>
        <w:tc>
          <w:tcPr>
            <w:tcW w:w="3118" w:type="dxa"/>
            <w:vAlign w:val="center"/>
          </w:tcPr>
          <w:p w14:paraId="50E43321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-10</w:t>
            </w:r>
          </w:p>
        </w:tc>
      </w:tr>
      <w:tr w:rsidR="00431FFE" w:rsidRPr="00431FFE" w14:paraId="09BD47A6" w14:textId="77777777" w:rsidTr="00431FFE">
        <w:trPr>
          <w:trHeight w:val="20"/>
        </w:trPr>
        <w:tc>
          <w:tcPr>
            <w:tcW w:w="2835" w:type="dxa"/>
            <w:vAlign w:val="center"/>
          </w:tcPr>
          <w:p w14:paraId="1E8CE135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TLCA</w:t>
            </w:r>
          </w:p>
        </w:tc>
        <w:tc>
          <w:tcPr>
            <w:tcW w:w="3345" w:type="dxa"/>
            <w:vAlign w:val="center"/>
          </w:tcPr>
          <w:p w14:paraId="1DA871C4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482.2</w:t>
            </w:r>
          </w:p>
        </w:tc>
        <w:tc>
          <w:tcPr>
            <w:tcW w:w="3061" w:type="dxa"/>
            <w:vAlign w:val="center"/>
          </w:tcPr>
          <w:p w14:paraId="622138EE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482.2</w:t>
            </w:r>
          </w:p>
        </w:tc>
        <w:tc>
          <w:tcPr>
            <w:tcW w:w="3118" w:type="dxa"/>
            <w:vAlign w:val="center"/>
          </w:tcPr>
          <w:p w14:paraId="2F91DC4D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-10</w:t>
            </w:r>
          </w:p>
        </w:tc>
      </w:tr>
      <w:tr w:rsidR="00431FFE" w:rsidRPr="00431FFE" w14:paraId="24111BC4" w14:textId="77777777" w:rsidTr="00431FFE">
        <w:trPr>
          <w:trHeight w:val="20"/>
        </w:trPr>
        <w:tc>
          <w:tcPr>
            <w:tcW w:w="2835" w:type="dxa"/>
            <w:vAlign w:val="center"/>
          </w:tcPr>
          <w:p w14:paraId="3D725E55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TDCA+TCDCA+ TUDCA</w:t>
            </w:r>
          </w:p>
        </w:tc>
        <w:tc>
          <w:tcPr>
            <w:tcW w:w="3345" w:type="dxa"/>
            <w:vAlign w:val="center"/>
          </w:tcPr>
          <w:p w14:paraId="6799B11A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498.1</w:t>
            </w:r>
          </w:p>
        </w:tc>
        <w:tc>
          <w:tcPr>
            <w:tcW w:w="3061" w:type="dxa"/>
            <w:vAlign w:val="center"/>
          </w:tcPr>
          <w:p w14:paraId="0E2C2491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498.1</w:t>
            </w:r>
          </w:p>
        </w:tc>
        <w:tc>
          <w:tcPr>
            <w:tcW w:w="3118" w:type="dxa"/>
            <w:vAlign w:val="center"/>
          </w:tcPr>
          <w:p w14:paraId="4E83744A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-10</w:t>
            </w:r>
          </w:p>
        </w:tc>
      </w:tr>
      <w:tr w:rsidR="00431FFE" w:rsidRPr="00431FFE" w14:paraId="70AE917A" w14:textId="77777777" w:rsidTr="00431FFE">
        <w:trPr>
          <w:trHeight w:val="20"/>
        </w:trPr>
        <w:tc>
          <w:tcPr>
            <w:tcW w:w="2835" w:type="dxa"/>
            <w:vAlign w:val="center"/>
          </w:tcPr>
          <w:p w14:paraId="3F6302B9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TCA</w:t>
            </w:r>
          </w:p>
        </w:tc>
        <w:tc>
          <w:tcPr>
            <w:tcW w:w="3345" w:type="dxa"/>
            <w:vAlign w:val="center"/>
          </w:tcPr>
          <w:p w14:paraId="546C48D9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514.2</w:t>
            </w:r>
          </w:p>
        </w:tc>
        <w:tc>
          <w:tcPr>
            <w:tcW w:w="3061" w:type="dxa"/>
            <w:vAlign w:val="center"/>
          </w:tcPr>
          <w:p w14:paraId="59339E46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514.2</w:t>
            </w:r>
          </w:p>
        </w:tc>
        <w:tc>
          <w:tcPr>
            <w:tcW w:w="3118" w:type="dxa"/>
            <w:vAlign w:val="center"/>
          </w:tcPr>
          <w:p w14:paraId="2C4BBD6C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-10</w:t>
            </w:r>
          </w:p>
        </w:tc>
      </w:tr>
      <w:tr w:rsidR="00431FFE" w:rsidRPr="00431FFE" w14:paraId="4195CE63" w14:textId="77777777" w:rsidTr="00431FFE">
        <w:trPr>
          <w:trHeight w:val="20"/>
        </w:trPr>
        <w:tc>
          <w:tcPr>
            <w:tcW w:w="2835" w:type="dxa"/>
            <w:vAlign w:val="center"/>
          </w:tcPr>
          <w:p w14:paraId="740FECD4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CA-d4</w:t>
            </w:r>
          </w:p>
        </w:tc>
        <w:tc>
          <w:tcPr>
            <w:tcW w:w="3345" w:type="dxa"/>
            <w:vAlign w:val="center"/>
          </w:tcPr>
          <w:p w14:paraId="21FD766E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411.2</w:t>
            </w:r>
          </w:p>
        </w:tc>
        <w:tc>
          <w:tcPr>
            <w:tcW w:w="3061" w:type="dxa"/>
            <w:vAlign w:val="center"/>
          </w:tcPr>
          <w:p w14:paraId="13B525B7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411.2</w:t>
            </w:r>
          </w:p>
        </w:tc>
        <w:tc>
          <w:tcPr>
            <w:tcW w:w="3118" w:type="dxa"/>
            <w:vAlign w:val="center"/>
          </w:tcPr>
          <w:p w14:paraId="2774A976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-10</w:t>
            </w:r>
          </w:p>
        </w:tc>
      </w:tr>
      <w:tr w:rsidR="00431FFE" w:rsidRPr="00431FFE" w14:paraId="7EC6B2AD" w14:textId="77777777" w:rsidTr="00431FFE">
        <w:trPr>
          <w:trHeight w:val="20"/>
        </w:trPr>
        <w:tc>
          <w:tcPr>
            <w:tcW w:w="2835" w:type="dxa"/>
            <w:vAlign w:val="center"/>
          </w:tcPr>
          <w:p w14:paraId="2B1B807C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TLCA-d4</w:t>
            </w:r>
          </w:p>
        </w:tc>
        <w:tc>
          <w:tcPr>
            <w:tcW w:w="3345" w:type="dxa"/>
            <w:vAlign w:val="center"/>
          </w:tcPr>
          <w:p w14:paraId="591CEAB0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486.2</w:t>
            </w:r>
          </w:p>
        </w:tc>
        <w:tc>
          <w:tcPr>
            <w:tcW w:w="3061" w:type="dxa"/>
            <w:vAlign w:val="center"/>
          </w:tcPr>
          <w:p w14:paraId="45645361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486.2</w:t>
            </w:r>
          </w:p>
        </w:tc>
        <w:tc>
          <w:tcPr>
            <w:tcW w:w="3118" w:type="dxa"/>
            <w:vAlign w:val="center"/>
          </w:tcPr>
          <w:p w14:paraId="34DF8A3A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-10</w:t>
            </w:r>
          </w:p>
        </w:tc>
      </w:tr>
      <w:tr w:rsidR="00431FFE" w:rsidRPr="00431FFE" w14:paraId="1BB194CA" w14:textId="77777777" w:rsidTr="00431FFE">
        <w:trPr>
          <w:trHeight w:val="20"/>
        </w:trPr>
        <w:tc>
          <w:tcPr>
            <w:tcW w:w="2835" w:type="dxa"/>
            <w:tcBorders>
              <w:bottom w:val="single" w:sz="8" w:space="0" w:color="000000"/>
            </w:tcBorders>
            <w:vAlign w:val="center"/>
          </w:tcPr>
          <w:p w14:paraId="27C18E5C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TUDCA-d4</w:t>
            </w:r>
          </w:p>
        </w:tc>
        <w:tc>
          <w:tcPr>
            <w:tcW w:w="3345" w:type="dxa"/>
            <w:tcBorders>
              <w:bottom w:val="single" w:sz="8" w:space="0" w:color="000000"/>
            </w:tcBorders>
            <w:vAlign w:val="center"/>
          </w:tcPr>
          <w:p w14:paraId="477F2E79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502.1</w:t>
            </w:r>
          </w:p>
        </w:tc>
        <w:tc>
          <w:tcPr>
            <w:tcW w:w="3061" w:type="dxa"/>
            <w:tcBorders>
              <w:bottom w:val="single" w:sz="8" w:space="0" w:color="000000"/>
            </w:tcBorders>
            <w:vAlign w:val="center"/>
          </w:tcPr>
          <w:p w14:paraId="7526A3A2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502.1</w:t>
            </w:r>
          </w:p>
        </w:tc>
        <w:tc>
          <w:tcPr>
            <w:tcW w:w="3118" w:type="dxa"/>
            <w:tcBorders>
              <w:bottom w:val="single" w:sz="8" w:space="0" w:color="000000"/>
            </w:tcBorders>
            <w:vAlign w:val="center"/>
          </w:tcPr>
          <w:p w14:paraId="66606939" w14:textId="77777777" w:rsidR="00431FFE" w:rsidRPr="00431FFE" w:rsidRDefault="00431FFE" w:rsidP="00431FFE">
            <w:pPr>
              <w:pStyle w:val="aa"/>
              <w:spacing w:line="360" w:lineRule="auto"/>
              <w:ind w:firstLine="0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431FFE">
              <w:rPr>
                <w:rFonts w:ascii="Arial" w:eastAsia="宋体" w:hAnsi="Arial" w:cs="Arial"/>
                <w:sz w:val="20"/>
                <w:szCs w:val="20"/>
              </w:rPr>
              <w:t>-10</w:t>
            </w:r>
          </w:p>
        </w:tc>
      </w:tr>
    </w:tbl>
    <w:p w14:paraId="5D425AEB" w14:textId="5477E282" w:rsidR="00431FFE" w:rsidRPr="00431FFE" w:rsidRDefault="00431FFE" w:rsidP="00431FFE">
      <w:pPr>
        <w:rPr>
          <w:rFonts w:ascii="Arial" w:hAnsi="Arial" w:cs="Arial"/>
          <w:noProof/>
          <w:sz w:val="20"/>
          <w:szCs w:val="20"/>
        </w:rPr>
      </w:pPr>
      <w:r w:rsidRPr="00431FFE">
        <w:rPr>
          <w:rFonts w:ascii="Arial" w:hAnsi="Arial" w:cs="Arial" w:hint="eastAsia"/>
          <w:noProof/>
          <w:sz w:val="20"/>
          <w:szCs w:val="20"/>
        </w:rPr>
        <w:t>Abbreviations: LCA, lithocholic acid; DCA, deoxycholic acid; CDCA, chenodeoxycholic acid; UDCA, ursodeoxycholic acid; CA, cholic acid; GLCA, glycolithocholic acid; GDCA, glycodeoxycholic acid; GCDCA, glycochenodeoxycholic acid; GUDCA, glycoursodeoxycholic acid; GCA, glycocholic acid; TLCA, taurolithocholicacid; TDCA, taurodeoxycholic acid; TCDCA, taurochenodeoxycholic acid; TUDCA, tauroursodeoxycholic acid; TCA, taurocholic acid;</w:t>
      </w:r>
    </w:p>
    <w:p w14:paraId="245B1F59" w14:textId="77777777" w:rsidR="00431FFE" w:rsidRDefault="00431FFE" w:rsidP="00206B63">
      <w:pPr>
        <w:spacing w:line="480" w:lineRule="auto"/>
        <w:rPr>
          <w:rFonts w:ascii="Arial" w:hAnsi="Arial" w:cs="Arial"/>
          <w:b/>
          <w:bCs/>
          <w:noProof/>
          <w:sz w:val="30"/>
          <w:szCs w:val="30"/>
        </w:rPr>
      </w:pPr>
    </w:p>
    <w:p w14:paraId="1A6D7A31" w14:textId="77777777" w:rsidR="00431FFE" w:rsidRPr="008F5046" w:rsidRDefault="00431FFE" w:rsidP="00431FFE">
      <w:pPr>
        <w:spacing w:line="48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8F5046">
        <w:rPr>
          <w:rFonts w:ascii="Arial" w:hAnsi="Arial" w:cs="Arial" w:hint="eastAsia"/>
          <w:b/>
          <w:bCs/>
          <w:sz w:val="20"/>
          <w:szCs w:val="20"/>
        </w:rPr>
        <w:t xml:space="preserve">Table </w:t>
      </w:r>
      <w:r>
        <w:rPr>
          <w:rFonts w:ascii="Arial" w:hAnsi="Arial" w:cs="Arial" w:hint="eastAsia"/>
          <w:b/>
          <w:bCs/>
          <w:sz w:val="20"/>
          <w:szCs w:val="20"/>
        </w:rPr>
        <w:t>S3</w:t>
      </w:r>
      <w:r w:rsidRPr="008F5046">
        <w:rPr>
          <w:rFonts w:ascii="Arial" w:hAnsi="Arial" w:cs="Arial" w:hint="eastAsia"/>
          <w:b/>
          <w:bCs/>
          <w:sz w:val="20"/>
          <w:szCs w:val="20"/>
        </w:rPr>
        <w:t>.</w:t>
      </w:r>
      <w:r>
        <w:rPr>
          <w:rFonts w:ascii="Arial" w:hAnsi="Arial" w:cs="Arial" w:hint="eastAsia"/>
          <w:b/>
          <w:bCs/>
          <w:sz w:val="20"/>
          <w:szCs w:val="20"/>
        </w:rPr>
        <w:t xml:space="preserve"> </w:t>
      </w:r>
      <w:r w:rsidRPr="008F5046">
        <w:rPr>
          <w:rFonts w:ascii="Arial" w:hAnsi="Arial" w:cs="Arial" w:hint="eastAsia"/>
          <w:b/>
          <w:bCs/>
          <w:sz w:val="20"/>
          <w:szCs w:val="20"/>
        </w:rPr>
        <w:t>Detection Methods for Amino Acids</w:t>
      </w:r>
    </w:p>
    <w:tbl>
      <w:tblPr>
        <w:tblStyle w:val="a8"/>
        <w:tblW w:w="13210" w:type="dxa"/>
        <w:tblLook w:val="04A0" w:firstRow="1" w:lastRow="0" w:firstColumn="1" w:lastColumn="0" w:noHBand="0" w:noVBand="1"/>
      </w:tblPr>
      <w:tblGrid>
        <w:gridCol w:w="3345"/>
        <w:gridCol w:w="9865"/>
      </w:tblGrid>
      <w:tr w:rsidR="00431FFE" w:rsidRPr="008F5046" w14:paraId="6AB85EA5" w14:textId="77777777" w:rsidTr="00431FFE">
        <w:trPr>
          <w:trHeight w:val="20"/>
        </w:trPr>
        <w:tc>
          <w:tcPr>
            <w:tcW w:w="3345" w:type="dxa"/>
            <w:vAlign w:val="center"/>
          </w:tcPr>
          <w:p w14:paraId="74F56178" w14:textId="77777777" w:rsidR="00431FFE" w:rsidRPr="008F5046" w:rsidRDefault="00431FFE" w:rsidP="00596E76">
            <w:pPr>
              <w:widowControl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5046">
              <w:rPr>
                <w:rStyle w:val="a9"/>
                <w:rFonts w:ascii="Arial" w:hAnsi="Arial" w:cs="Arial"/>
                <w:sz w:val="20"/>
                <w:szCs w:val="20"/>
              </w:rPr>
              <w:t>Category</w:t>
            </w:r>
          </w:p>
        </w:tc>
        <w:tc>
          <w:tcPr>
            <w:tcW w:w="9865" w:type="dxa"/>
          </w:tcPr>
          <w:p w14:paraId="04A9373A" w14:textId="77777777" w:rsidR="00431FFE" w:rsidRPr="008F5046" w:rsidRDefault="00431FFE" w:rsidP="00596E76">
            <w:pPr>
              <w:widowControl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5046">
              <w:rPr>
                <w:rStyle w:val="a9"/>
                <w:rFonts w:ascii="Arial" w:hAnsi="Arial" w:cs="Arial"/>
                <w:sz w:val="20"/>
                <w:szCs w:val="20"/>
              </w:rPr>
              <w:t>Details</w:t>
            </w:r>
          </w:p>
        </w:tc>
      </w:tr>
      <w:tr w:rsidR="00431FFE" w:rsidRPr="008F5046" w14:paraId="1F3CB6E7" w14:textId="77777777" w:rsidTr="00431FFE">
        <w:trPr>
          <w:trHeight w:val="20"/>
        </w:trPr>
        <w:tc>
          <w:tcPr>
            <w:tcW w:w="3345" w:type="dxa"/>
            <w:vAlign w:val="center"/>
          </w:tcPr>
          <w:p w14:paraId="3E13D115" w14:textId="77777777" w:rsidR="00431FFE" w:rsidRPr="008F5046" w:rsidRDefault="00431FFE" w:rsidP="00596E76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5046">
              <w:rPr>
                <w:rFonts w:ascii="Arial" w:hAnsi="Arial" w:cs="Arial"/>
                <w:b/>
                <w:bCs/>
                <w:sz w:val="20"/>
                <w:szCs w:val="20"/>
              </w:rPr>
              <w:t>Serum Sample Preparation</w:t>
            </w:r>
          </w:p>
        </w:tc>
        <w:tc>
          <w:tcPr>
            <w:tcW w:w="9865" w:type="dxa"/>
          </w:tcPr>
          <w:p w14:paraId="1948F71C" w14:textId="77777777" w:rsidR="00431FFE" w:rsidRPr="008F5046" w:rsidRDefault="00431FFE" w:rsidP="00596E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5046">
              <w:rPr>
                <w:rFonts w:ascii="Arial" w:hAnsi="Arial" w:cs="Arial" w:hint="eastAsia"/>
                <w:sz w:val="20"/>
                <w:szCs w:val="20"/>
              </w:rPr>
              <w:t xml:space="preserve">Precisely pipette 10 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μ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 xml:space="preserve">L of human plasma and add 10 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μ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 xml:space="preserve">L of internal standard working solution. Vortex at 2000 rpm for 1 minute, then add 600 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μ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L of methanol and vortex again at 2000 rpm for 3 minutes. Centrifuge at 15,000 g at 4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°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 xml:space="preserve">C for 5 minutes. Take 20 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μ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 xml:space="preserve">L of the supernatant, add 15 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μ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 xml:space="preserve">L of </w:t>
            </w:r>
            <w:proofErr w:type="spellStart"/>
            <w:r w:rsidRPr="008F5046">
              <w:rPr>
                <w:rFonts w:ascii="Arial" w:hAnsi="Arial" w:cs="Arial" w:hint="eastAsia"/>
                <w:sz w:val="20"/>
                <w:szCs w:val="20"/>
              </w:rPr>
              <w:t>dansyl</w:t>
            </w:r>
            <w:proofErr w:type="spellEnd"/>
            <w:r w:rsidRPr="008F5046">
              <w:rPr>
                <w:rFonts w:ascii="Arial" w:hAnsi="Arial" w:cs="Arial" w:hint="eastAsia"/>
                <w:sz w:val="20"/>
                <w:szCs w:val="20"/>
              </w:rPr>
              <w:t xml:space="preserve"> chloride and 15 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μ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L of sodium carbonate-sodium bicarbonate buffer, vortex at 2000 rpm for 1 minute, and incubate at 60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°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 xml:space="preserve">C for 20 minutes. After incubation, add 100 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μ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L of water, vortex for 30 seconds at 2000 rpm, and let stand at 4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°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C for 10 minutes. Centrifuge again at 15,000 g at 4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°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 xml:space="preserve">C for 5 minutes, then take 100 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μ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L of the supernatant for measurement.</w:t>
            </w:r>
          </w:p>
        </w:tc>
      </w:tr>
      <w:tr w:rsidR="00431FFE" w:rsidRPr="008F5046" w14:paraId="54391B37" w14:textId="77777777" w:rsidTr="00431FFE">
        <w:trPr>
          <w:trHeight w:val="20"/>
        </w:trPr>
        <w:tc>
          <w:tcPr>
            <w:tcW w:w="3345" w:type="dxa"/>
            <w:vAlign w:val="center"/>
          </w:tcPr>
          <w:p w14:paraId="77418B90" w14:textId="77777777" w:rsidR="00431FFE" w:rsidRPr="008F5046" w:rsidRDefault="00431FFE" w:rsidP="00596E76">
            <w:pPr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5046">
              <w:rPr>
                <w:rStyle w:val="a9"/>
                <w:rFonts w:ascii="Arial" w:hAnsi="Arial" w:cs="Arial"/>
                <w:sz w:val="20"/>
                <w:szCs w:val="20"/>
              </w:rPr>
              <w:t>Liquid Chromatography Conditions</w:t>
            </w:r>
          </w:p>
        </w:tc>
        <w:tc>
          <w:tcPr>
            <w:tcW w:w="9865" w:type="dxa"/>
          </w:tcPr>
          <w:p w14:paraId="289416BD" w14:textId="77777777" w:rsidR="00431FFE" w:rsidRPr="008F5046" w:rsidRDefault="00431FFE" w:rsidP="00596E76">
            <w:pPr>
              <w:rPr>
                <w:rFonts w:ascii="Arial" w:hAnsi="Arial" w:cs="Arial"/>
                <w:sz w:val="20"/>
                <w:szCs w:val="20"/>
              </w:rPr>
            </w:pPr>
            <w:r w:rsidRPr="008F5046">
              <w:rPr>
                <w:rFonts w:ascii="Arial" w:hAnsi="Arial" w:cs="Arial" w:hint="eastAsia"/>
                <w:sz w:val="20"/>
                <w:szCs w:val="20"/>
              </w:rPr>
              <w:t xml:space="preserve">Amino acids were separated using a Waters </w:t>
            </w:r>
            <w:proofErr w:type="spellStart"/>
            <w:r w:rsidRPr="008F5046">
              <w:rPr>
                <w:rFonts w:ascii="Arial" w:hAnsi="Arial" w:cs="Arial" w:hint="eastAsia"/>
                <w:sz w:val="20"/>
                <w:szCs w:val="20"/>
              </w:rPr>
              <w:t>Xselect</w:t>
            </w:r>
            <w:proofErr w:type="spellEnd"/>
            <w:r w:rsidRPr="008F5046">
              <w:rPr>
                <w:rFonts w:ascii="Arial" w:hAnsi="Arial" w:cs="Arial" w:hint="eastAsia"/>
                <w:sz w:val="20"/>
                <w:szCs w:val="20"/>
              </w:rPr>
              <w:t xml:space="preserve"> HSS T3 column (2.5 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μ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 xml:space="preserve">m, 2.1 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×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 xml:space="preserve"> 100 mm) equipped with an in-line filter. The mobile phases consisted of (A) 0.1% formic acid in water and (B) 0.1% formic acid in acetonitrile. Gradient elution was performed at a column temperature of 40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°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C and an autosampler temperature of 10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°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 xml:space="preserve">C, with a flow rate of 0.8 mL/min. The injection volume was 1 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μ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L. The needle was washed with a methanol-water solution (75:25, v/v) after each injection.</w:t>
            </w:r>
          </w:p>
        </w:tc>
      </w:tr>
      <w:tr w:rsidR="00431FFE" w:rsidRPr="008F5046" w14:paraId="0B2F26BD" w14:textId="77777777" w:rsidTr="00431FFE">
        <w:trPr>
          <w:trHeight w:val="20"/>
        </w:trPr>
        <w:tc>
          <w:tcPr>
            <w:tcW w:w="3345" w:type="dxa"/>
            <w:vAlign w:val="center"/>
          </w:tcPr>
          <w:p w14:paraId="2DD5DC8E" w14:textId="77777777" w:rsidR="00431FFE" w:rsidRPr="008F5046" w:rsidRDefault="00431FFE" w:rsidP="00596E76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5046">
              <w:rPr>
                <w:rFonts w:ascii="Arial" w:hAnsi="Arial" w:cs="Arial"/>
                <w:b/>
                <w:bCs/>
                <w:sz w:val="20"/>
                <w:szCs w:val="20"/>
              </w:rPr>
              <w:t>Mass Spectrometry Conditions</w:t>
            </w:r>
          </w:p>
        </w:tc>
        <w:tc>
          <w:tcPr>
            <w:tcW w:w="9865" w:type="dxa"/>
          </w:tcPr>
          <w:p w14:paraId="007B09AF" w14:textId="77777777" w:rsidR="00431FFE" w:rsidRPr="008F5046" w:rsidRDefault="00431FFE" w:rsidP="00596E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5046">
              <w:rPr>
                <w:rFonts w:ascii="Arial" w:hAnsi="Arial" w:cs="Arial" w:hint="eastAsia"/>
                <w:sz w:val="20"/>
                <w:szCs w:val="20"/>
              </w:rPr>
              <w:t>Mass spectrometric analysis was performed using a positive electrospray ionization (ESI+) source in multiple reaction monitoring (MRM) mode. The parameters were as follows: Curtain Gas (CUR), 35 psi; Collision Gas (CAD), 7 psi; Ion Spray Voltage (IS), 5500 V; Temperature (TEM), 550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>°</w:t>
            </w:r>
            <w:r w:rsidRPr="008F5046">
              <w:rPr>
                <w:rFonts w:ascii="Arial" w:hAnsi="Arial" w:cs="Arial" w:hint="eastAsia"/>
                <w:sz w:val="20"/>
                <w:szCs w:val="20"/>
              </w:rPr>
              <w:t xml:space="preserve">C; </w:t>
            </w:r>
            <w:proofErr w:type="spellStart"/>
            <w:r w:rsidRPr="008F5046">
              <w:rPr>
                <w:rFonts w:ascii="Arial" w:hAnsi="Arial" w:cs="Arial" w:hint="eastAsia"/>
                <w:sz w:val="20"/>
                <w:szCs w:val="20"/>
              </w:rPr>
              <w:t>Declustering</w:t>
            </w:r>
            <w:proofErr w:type="spellEnd"/>
            <w:r w:rsidRPr="008F5046">
              <w:rPr>
                <w:rFonts w:ascii="Arial" w:hAnsi="Arial" w:cs="Arial" w:hint="eastAsia"/>
                <w:sz w:val="20"/>
                <w:szCs w:val="20"/>
              </w:rPr>
              <w:t xml:space="preserve"> Potential (DP), 60 V; Entrance Potential (EP), 10 V; Collision Cell Exit Potential (CXP), 8 V; Gas 1, 55 psi; Gas 2, 55 psi.</w:t>
            </w:r>
          </w:p>
        </w:tc>
      </w:tr>
    </w:tbl>
    <w:p w14:paraId="43D2ADF5" w14:textId="77777777" w:rsidR="00431FFE" w:rsidRDefault="00431FFE" w:rsidP="00206B63">
      <w:pPr>
        <w:spacing w:line="480" w:lineRule="auto"/>
        <w:rPr>
          <w:rFonts w:ascii="Arial" w:hAnsi="Arial" w:cs="Arial"/>
          <w:b/>
          <w:bCs/>
          <w:noProof/>
          <w:sz w:val="30"/>
          <w:szCs w:val="30"/>
        </w:rPr>
      </w:pPr>
    </w:p>
    <w:p w14:paraId="1EA7AE67" w14:textId="77777777" w:rsidR="00431FFE" w:rsidRDefault="00431FFE" w:rsidP="00431FFE">
      <w:pPr>
        <w:spacing w:line="48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8F5046">
        <w:rPr>
          <w:rFonts w:ascii="Arial" w:hAnsi="Arial" w:cs="Arial" w:hint="eastAsia"/>
          <w:b/>
          <w:bCs/>
          <w:sz w:val="20"/>
          <w:szCs w:val="20"/>
        </w:rPr>
        <w:t xml:space="preserve">Table </w:t>
      </w:r>
      <w:r>
        <w:rPr>
          <w:rFonts w:ascii="Arial" w:hAnsi="Arial" w:cs="Arial" w:hint="eastAsia"/>
          <w:b/>
          <w:bCs/>
          <w:sz w:val="20"/>
          <w:szCs w:val="20"/>
        </w:rPr>
        <w:t>S4</w:t>
      </w:r>
      <w:r w:rsidRPr="008F5046">
        <w:rPr>
          <w:rFonts w:ascii="Arial" w:hAnsi="Arial" w:cs="Arial" w:hint="eastAsia"/>
          <w:b/>
          <w:bCs/>
          <w:sz w:val="20"/>
          <w:szCs w:val="20"/>
        </w:rPr>
        <w:t>. Mobile Phase Gradient Conditions for 19 Amino Acids</w:t>
      </w:r>
    </w:p>
    <w:tbl>
      <w:tblPr>
        <w:tblW w:w="8522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34"/>
        <w:gridCol w:w="1728"/>
        <w:gridCol w:w="1737"/>
        <w:gridCol w:w="1737"/>
        <w:gridCol w:w="1586"/>
      </w:tblGrid>
      <w:tr w:rsidR="00431FFE" w14:paraId="1CCA49E7" w14:textId="77777777" w:rsidTr="00596E76">
        <w:trPr>
          <w:jc w:val="center"/>
        </w:trPr>
        <w:tc>
          <w:tcPr>
            <w:tcW w:w="17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DA5E97" w14:textId="77777777" w:rsidR="00431FFE" w:rsidRDefault="00431FFE" w:rsidP="00596E76">
            <w:pPr>
              <w:jc w:val="center"/>
              <w:rPr>
                <w:rFonts w:ascii="Times New Roman" w:hint="eastAsia"/>
                <w:szCs w:val="21"/>
              </w:rPr>
            </w:pPr>
            <w:r>
              <w:rPr>
                <w:rFonts w:ascii="Times New Roman"/>
                <w:szCs w:val="21"/>
              </w:rPr>
              <w:t>Time</w:t>
            </w:r>
            <w:r>
              <w:rPr>
                <w:rFonts w:ascii="Times New Roman"/>
                <w:szCs w:val="21"/>
              </w:rPr>
              <w:t>（</w:t>
            </w:r>
            <w:r>
              <w:rPr>
                <w:rFonts w:ascii="Times New Roman"/>
                <w:szCs w:val="21"/>
              </w:rPr>
              <w:t>min</w:t>
            </w:r>
            <w:r>
              <w:rPr>
                <w:rFonts w:ascii="Times New Roman"/>
                <w:szCs w:val="21"/>
              </w:rPr>
              <w:t>）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6B9109" w14:textId="77777777" w:rsidR="00431FFE" w:rsidRDefault="00431FFE" w:rsidP="00596E76">
            <w:pPr>
              <w:jc w:val="center"/>
              <w:rPr>
                <w:rFonts w:ascii="Times New Roman" w:hint="eastAsia"/>
                <w:szCs w:val="21"/>
              </w:rPr>
            </w:pPr>
            <w:r>
              <w:rPr>
                <w:rFonts w:ascii="Times New Roman"/>
                <w:szCs w:val="21"/>
              </w:rPr>
              <w:t>Flow(mL/min)</w:t>
            </w:r>
          </w:p>
        </w:tc>
        <w:tc>
          <w:tcPr>
            <w:tcW w:w="17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A7D95E" w14:textId="77777777" w:rsidR="00431FFE" w:rsidRDefault="00431FFE" w:rsidP="00596E76">
            <w:pPr>
              <w:jc w:val="center"/>
              <w:rPr>
                <w:rFonts w:ascii="Times New Roman" w:hint="eastAsia"/>
                <w:szCs w:val="21"/>
              </w:rPr>
            </w:pPr>
            <w:r>
              <w:rPr>
                <w:rFonts w:ascii="Times New Roman"/>
                <w:szCs w:val="21"/>
              </w:rPr>
              <w:t>A Conc</w:t>
            </w:r>
          </w:p>
        </w:tc>
        <w:tc>
          <w:tcPr>
            <w:tcW w:w="17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4AAF7C" w14:textId="77777777" w:rsidR="00431FFE" w:rsidRDefault="00431FFE" w:rsidP="00596E76">
            <w:pPr>
              <w:jc w:val="center"/>
              <w:rPr>
                <w:rFonts w:ascii="Times New Roman" w:hint="eastAsia"/>
                <w:szCs w:val="21"/>
              </w:rPr>
            </w:pPr>
            <w:r>
              <w:rPr>
                <w:rFonts w:ascii="Times New Roman"/>
                <w:szCs w:val="21"/>
              </w:rPr>
              <w:t>B Conc</w:t>
            </w:r>
          </w:p>
        </w:tc>
        <w:tc>
          <w:tcPr>
            <w:tcW w:w="15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3AF4B3" w14:textId="77777777" w:rsidR="00431FFE" w:rsidRDefault="00431FFE" w:rsidP="00596E76">
            <w:pPr>
              <w:jc w:val="center"/>
              <w:rPr>
                <w:rFonts w:ascii="Times New Roman" w:hint="eastAsia"/>
                <w:szCs w:val="21"/>
              </w:rPr>
            </w:pPr>
            <w:r>
              <w:rPr>
                <w:rFonts w:ascii="Times New Roman"/>
                <w:szCs w:val="21"/>
              </w:rPr>
              <w:t>B Curve</w:t>
            </w:r>
          </w:p>
        </w:tc>
      </w:tr>
      <w:tr w:rsidR="00431FFE" w14:paraId="12157FA4" w14:textId="77777777" w:rsidTr="00596E76">
        <w:trPr>
          <w:jc w:val="center"/>
        </w:trPr>
        <w:tc>
          <w:tcPr>
            <w:tcW w:w="1734" w:type="dxa"/>
            <w:tcBorders>
              <w:top w:val="single" w:sz="4" w:space="0" w:color="auto"/>
            </w:tcBorders>
            <w:vAlign w:val="center"/>
          </w:tcPr>
          <w:p w14:paraId="1781D25A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lastRenderedPageBreak/>
              <w:t>0.00</w:t>
            </w:r>
          </w:p>
        </w:tc>
        <w:tc>
          <w:tcPr>
            <w:tcW w:w="1728" w:type="dxa"/>
            <w:tcBorders>
              <w:top w:val="single" w:sz="4" w:space="0" w:color="auto"/>
            </w:tcBorders>
            <w:vAlign w:val="center"/>
          </w:tcPr>
          <w:p w14:paraId="6A6F7958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0.35</w:t>
            </w:r>
          </w:p>
        </w:tc>
        <w:tc>
          <w:tcPr>
            <w:tcW w:w="1737" w:type="dxa"/>
            <w:tcBorders>
              <w:top w:val="single" w:sz="4" w:space="0" w:color="auto"/>
            </w:tcBorders>
            <w:vAlign w:val="center"/>
          </w:tcPr>
          <w:p w14:paraId="518F1D14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85</w:t>
            </w:r>
          </w:p>
        </w:tc>
        <w:tc>
          <w:tcPr>
            <w:tcW w:w="1737" w:type="dxa"/>
            <w:tcBorders>
              <w:top w:val="single" w:sz="4" w:space="0" w:color="auto"/>
            </w:tcBorders>
            <w:vAlign w:val="center"/>
          </w:tcPr>
          <w:p w14:paraId="7A5B689F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15</w:t>
            </w:r>
          </w:p>
        </w:tc>
        <w:tc>
          <w:tcPr>
            <w:tcW w:w="1586" w:type="dxa"/>
            <w:tcBorders>
              <w:top w:val="single" w:sz="4" w:space="0" w:color="auto"/>
            </w:tcBorders>
            <w:vAlign w:val="center"/>
          </w:tcPr>
          <w:p w14:paraId="1FC98C3B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0</w:t>
            </w:r>
          </w:p>
        </w:tc>
      </w:tr>
      <w:tr w:rsidR="00431FFE" w14:paraId="1F5417F9" w14:textId="77777777" w:rsidTr="00596E76">
        <w:trPr>
          <w:jc w:val="center"/>
        </w:trPr>
        <w:tc>
          <w:tcPr>
            <w:tcW w:w="1734" w:type="dxa"/>
            <w:vAlign w:val="center"/>
          </w:tcPr>
          <w:p w14:paraId="5DCE5FA3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2.00</w:t>
            </w:r>
          </w:p>
        </w:tc>
        <w:tc>
          <w:tcPr>
            <w:tcW w:w="1728" w:type="dxa"/>
            <w:vAlign w:val="center"/>
          </w:tcPr>
          <w:p w14:paraId="5137DEBC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0.35</w:t>
            </w:r>
          </w:p>
        </w:tc>
        <w:tc>
          <w:tcPr>
            <w:tcW w:w="1737" w:type="dxa"/>
            <w:vAlign w:val="center"/>
          </w:tcPr>
          <w:p w14:paraId="6768A910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85</w:t>
            </w:r>
          </w:p>
        </w:tc>
        <w:tc>
          <w:tcPr>
            <w:tcW w:w="1737" w:type="dxa"/>
            <w:vAlign w:val="center"/>
          </w:tcPr>
          <w:p w14:paraId="352AB1B1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15</w:t>
            </w:r>
          </w:p>
        </w:tc>
        <w:tc>
          <w:tcPr>
            <w:tcW w:w="1586" w:type="dxa"/>
            <w:vAlign w:val="center"/>
          </w:tcPr>
          <w:p w14:paraId="41EF95D6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0</w:t>
            </w:r>
          </w:p>
        </w:tc>
      </w:tr>
      <w:tr w:rsidR="00431FFE" w14:paraId="6248BA7A" w14:textId="77777777" w:rsidTr="00596E76">
        <w:trPr>
          <w:jc w:val="center"/>
        </w:trPr>
        <w:tc>
          <w:tcPr>
            <w:tcW w:w="1734" w:type="dxa"/>
            <w:vAlign w:val="center"/>
          </w:tcPr>
          <w:p w14:paraId="78286E24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10.50</w:t>
            </w:r>
          </w:p>
        </w:tc>
        <w:tc>
          <w:tcPr>
            <w:tcW w:w="1728" w:type="dxa"/>
            <w:vAlign w:val="center"/>
          </w:tcPr>
          <w:p w14:paraId="42164E3E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0.35</w:t>
            </w:r>
          </w:p>
        </w:tc>
        <w:tc>
          <w:tcPr>
            <w:tcW w:w="1737" w:type="dxa"/>
            <w:vAlign w:val="center"/>
          </w:tcPr>
          <w:p w14:paraId="6CC48167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40</w:t>
            </w:r>
          </w:p>
        </w:tc>
        <w:tc>
          <w:tcPr>
            <w:tcW w:w="1737" w:type="dxa"/>
            <w:vAlign w:val="center"/>
          </w:tcPr>
          <w:p w14:paraId="49A5474D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60</w:t>
            </w:r>
          </w:p>
        </w:tc>
        <w:tc>
          <w:tcPr>
            <w:tcW w:w="1586" w:type="dxa"/>
            <w:vAlign w:val="center"/>
          </w:tcPr>
          <w:p w14:paraId="64AD2A9D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0</w:t>
            </w:r>
          </w:p>
        </w:tc>
      </w:tr>
      <w:tr w:rsidR="00431FFE" w14:paraId="5A2960C6" w14:textId="77777777" w:rsidTr="00596E76">
        <w:trPr>
          <w:jc w:val="center"/>
        </w:trPr>
        <w:tc>
          <w:tcPr>
            <w:tcW w:w="1734" w:type="dxa"/>
            <w:vAlign w:val="center"/>
          </w:tcPr>
          <w:p w14:paraId="1B26B450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11.50</w:t>
            </w:r>
          </w:p>
        </w:tc>
        <w:tc>
          <w:tcPr>
            <w:tcW w:w="1728" w:type="dxa"/>
            <w:vAlign w:val="center"/>
          </w:tcPr>
          <w:p w14:paraId="36E01A4F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0.35</w:t>
            </w:r>
          </w:p>
        </w:tc>
        <w:tc>
          <w:tcPr>
            <w:tcW w:w="1737" w:type="dxa"/>
            <w:vAlign w:val="center"/>
          </w:tcPr>
          <w:p w14:paraId="4E5E19D9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5</w:t>
            </w:r>
          </w:p>
        </w:tc>
        <w:tc>
          <w:tcPr>
            <w:tcW w:w="1737" w:type="dxa"/>
            <w:vAlign w:val="center"/>
          </w:tcPr>
          <w:p w14:paraId="0B1268CF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95</w:t>
            </w:r>
          </w:p>
        </w:tc>
        <w:tc>
          <w:tcPr>
            <w:tcW w:w="1586" w:type="dxa"/>
            <w:vAlign w:val="center"/>
          </w:tcPr>
          <w:p w14:paraId="5C4B91E8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0</w:t>
            </w:r>
          </w:p>
        </w:tc>
      </w:tr>
      <w:tr w:rsidR="00431FFE" w14:paraId="1C84A40E" w14:textId="77777777" w:rsidTr="00596E76">
        <w:trPr>
          <w:jc w:val="center"/>
        </w:trPr>
        <w:tc>
          <w:tcPr>
            <w:tcW w:w="1734" w:type="dxa"/>
            <w:vAlign w:val="center"/>
          </w:tcPr>
          <w:p w14:paraId="00727090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13.00</w:t>
            </w:r>
          </w:p>
        </w:tc>
        <w:tc>
          <w:tcPr>
            <w:tcW w:w="1728" w:type="dxa"/>
            <w:vAlign w:val="center"/>
          </w:tcPr>
          <w:p w14:paraId="4154F59E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0.35</w:t>
            </w:r>
          </w:p>
        </w:tc>
        <w:tc>
          <w:tcPr>
            <w:tcW w:w="1737" w:type="dxa"/>
            <w:vAlign w:val="center"/>
          </w:tcPr>
          <w:p w14:paraId="735F75CE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0</w:t>
            </w:r>
          </w:p>
        </w:tc>
        <w:tc>
          <w:tcPr>
            <w:tcW w:w="1737" w:type="dxa"/>
            <w:vAlign w:val="center"/>
          </w:tcPr>
          <w:p w14:paraId="3037491D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100</w:t>
            </w:r>
          </w:p>
        </w:tc>
        <w:tc>
          <w:tcPr>
            <w:tcW w:w="1586" w:type="dxa"/>
            <w:vAlign w:val="center"/>
          </w:tcPr>
          <w:p w14:paraId="53FC98F4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0</w:t>
            </w:r>
          </w:p>
        </w:tc>
      </w:tr>
      <w:tr w:rsidR="00431FFE" w14:paraId="3F659980" w14:textId="77777777" w:rsidTr="00596E76">
        <w:trPr>
          <w:jc w:val="center"/>
        </w:trPr>
        <w:tc>
          <w:tcPr>
            <w:tcW w:w="1734" w:type="dxa"/>
            <w:vAlign w:val="center"/>
          </w:tcPr>
          <w:p w14:paraId="279677A4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13.01</w:t>
            </w:r>
          </w:p>
        </w:tc>
        <w:tc>
          <w:tcPr>
            <w:tcW w:w="1728" w:type="dxa"/>
            <w:vAlign w:val="center"/>
          </w:tcPr>
          <w:p w14:paraId="52789E27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0.35</w:t>
            </w:r>
          </w:p>
        </w:tc>
        <w:tc>
          <w:tcPr>
            <w:tcW w:w="1737" w:type="dxa"/>
            <w:vAlign w:val="center"/>
          </w:tcPr>
          <w:p w14:paraId="78581442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85</w:t>
            </w:r>
          </w:p>
        </w:tc>
        <w:tc>
          <w:tcPr>
            <w:tcW w:w="1737" w:type="dxa"/>
            <w:vAlign w:val="center"/>
          </w:tcPr>
          <w:p w14:paraId="660E1CDD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15</w:t>
            </w:r>
          </w:p>
        </w:tc>
        <w:tc>
          <w:tcPr>
            <w:tcW w:w="1586" w:type="dxa"/>
            <w:vAlign w:val="center"/>
          </w:tcPr>
          <w:p w14:paraId="467631E9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0</w:t>
            </w:r>
          </w:p>
        </w:tc>
      </w:tr>
      <w:tr w:rsidR="00431FFE" w14:paraId="3A0B4DE2" w14:textId="77777777" w:rsidTr="00596E76">
        <w:trPr>
          <w:jc w:val="center"/>
        </w:trPr>
        <w:tc>
          <w:tcPr>
            <w:tcW w:w="1734" w:type="dxa"/>
            <w:vAlign w:val="center"/>
          </w:tcPr>
          <w:p w14:paraId="37BEA5E2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15.00</w:t>
            </w:r>
          </w:p>
        </w:tc>
        <w:tc>
          <w:tcPr>
            <w:tcW w:w="1728" w:type="dxa"/>
            <w:vAlign w:val="center"/>
          </w:tcPr>
          <w:p w14:paraId="27EE9589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0.35</w:t>
            </w:r>
          </w:p>
        </w:tc>
        <w:tc>
          <w:tcPr>
            <w:tcW w:w="1737" w:type="dxa"/>
            <w:vAlign w:val="center"/>
          </w:tcPr>
          <w:p w14:paraId="06EB78B9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85</w:t>
            </w:r>
          </w:p>
        </w:tc>
        <w:tc>
          <w:tcPr>
            <w:tcW w:w="1737" w:type="dxa"/>
            <w:vAlign w:val="center"/>
          </w:tcPr>
          <w:p w14:paraId="1282FD6B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15</w:t>
            </w:r>
          </w:p>
        </w:tc>
        <w:tc>
          <w:tcPr>
            <w:tcW w:w="1586" w:type="dxa"/>
            <w:vAlign w:val="center"/>
          </w:tcPr>
          <w:p w14:paraId="4640ABCA" w14:textId="77777777" w:rsidR="00431FFE" w:rsidRDefault="00431FFE" w:rsidP="00596E76">
            <w:pPr>
              <w:jc w:val="center"/>
              <w:textAlignment w:val="bottom"/>
              <w:rPr>
                <w:rFonts w:ascii="Times New Roman" w:eastAsia="等线" w:hint="eastAsia"/>
                <w:color w:val="000000"/>
                <w:szCs w:val="21"/>
              </w:rPr>
            </w:pPr>
            <w:r>
              <w:rPr>
                <w:rFonts w:ascii="Times New Roman"/>
                <w:color w:val="000000"/>
                <w:szCs w:val="21"/>
                <w:lang w:bidi="ar"/>
              </w:rPr>
              <w:t>0</w:t>
            </w:r>
          </w:p>
        </w:tc>
      </w:tr>
    </w:tbl>
    <w:p w14:paraId="51C352E0" w14:textId="77777777" w:rsidR="00431FFE" w:rsidRDefault="00431FFE" w:rsidP="00206B63">
      <w:pPr>
        <w:spacing w:line="480" w:lineRule="auto"/>
        <w:rPr>
          <w:rFonts w:ascii="Arial" w:hAnsi="Arial" w:cs="Arial"/>
          <w:b/>
          <w:bCs/>
          <w:noProof/>
          <w:sz w:val="30"/>
          <w:szCs w:val="30"/>
        </w:rPr>
      </w:pPr>
    </w:p>
    <w:p w14:paraId="1B312330" w14:textId="77777777" w:rsidR="00431FFE" w:rsidRPr="00BC2D5C" w:rsidRDefault="00431FFE" w:rsidP="00431FFE">
      <w:pPr>
        <w:spacing w:line="48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BC2D5C">
        <w:rPr>
          <w:rFonts w:ascii="Arial" w:hAnsi="Arial" w:cs="Arial" w:hint="eastAsia"/>
          <w:b/>
          <w:bCs/>
          <w:sz w:val="20"/>
          <w:szCs w:val="20"/>
        </w:rPr>
        <w:t xml:space="preserve">Table </w:t>
      </w:r>
      <w:r>
        <w:rPr>
          <w:rFonts w:ascii="Arial" w:hAnsi="Arial" w:cs="Arial" w:hint="eastAsia"/>
          <w:b/>
          <w:bCs/>
          <w:sz w:val="20"/>
          <w:szCs w:val="20"/>
        </w:rPr>
        <w:t>S5</w:t>
      </w:r>
      <w:r w:rsidRPr="00BC2D5C">
        <w:rPr>
          <w:rFonts w:ascii="Arial" w:hAnsi="Arial" w:cs="Arial" w:hint="eastAsia"/>
          <w:b/>
          <w:bCs/>
          <w:sz w:val="20"/>
          <w:szCs w:val="20"/>
        </w:rPr>
        <w:t>. Optimization of Mass Spectrometry Parameters for 1</w:t>
      </w:r>
      <w:r>
        <w:rPr>
          <w:rFonts w:ascii="Arial" w:hAnsi="Arial" w:cs="Arial" w:hint="eastAsia"/>
          <w:b/>
          <w:bCs/>
          <w:sz w:val="20"/>
          <w:szCs w:val="20"/>
        </w:rPr>
        <w:t>9</w:t>
      </w:r>
      <w:r w:rsidRPr="00BC2D5C">
        <w:rPr>
          <w:rFonts w:ascii="Arial" w:hAnsi="Arial" w:cs="Arial" w:hint="eastAsia"/>
          <w:b/>
          <w:bCs/>
          <w:sz w:val="20"/>
          <w:szCs w:val="20"/>
        </w:rPr>
        <w:t xml:space="preserve"> Amino Acids and Isotopically Labeled Internal Standards</w:t>
      </w:r>
    </w:p>
    <w:tbl>
      <w:tblPr>
        <w:tblW w:w="4949" w:type="pct"/>
        <w:jc w:val="center"/>
        <w:tblLook w:val="0000" w:firstRow="0" w:lastRow="0" w:firstColumn="0" w:lastColumn="0" w:noHBand="0" w:noVBand="0"/>
      </w:tblPr>
      <w:tblGrid>
        <w:gridCol w:w="3817"/>
        <w:gridCol w:w="3430"/>
        <w:gridCol w:w="3712"/>
        <w:gridCol w:w="2857"/>
      </w:tblGrid>
      <w:tr w:rsidR="00431FFE" w:rsidRPr="00BC2D5C" w14:paraId="1E7B08C3" w14:textId="77777777" w:rsidTr="00596E76">
        <w:trPr>
          <w:trHeight w:val="289"/>
          <w:jc w:val="center"/>
        </w:trPr>
        <w:tc>
          <w:tcPr>
            <w:tcW w:w="13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1FACC6" w14:textId="77777777" w:rsidR="00431FFE" w:rsidRPr="00BC2D5C" w:rsidRDefault="00431FFE" w:rsidP="00596E7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</w:rPr>
              <w:t>ID</w:t>
            </w:r>
          </w:p>
        </w:tc>
        <w:tc>
          <w:tcPr>
            <w:tcW w:w="12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33F495" w14:textId="77777777" w:rsidR="00431FFE" w:rsidRPr="00BC2D5C" w:rsidRDefault="00431FFE" w:rsidP="00596E7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</w:rPr>
              <w:t xml:space="preserve">Q1 Mass </w:t>
            </w:r>
            <w:r w:rsidRPr="00BC2D5C">
              <w:rPr>
                <w:rFonts w:ascii="Arial" w:eastAsia="宋体" w:hAnsi="Arial" w:cs="Arial"/>
                <w:sz w:val="18"/>
                <w:szCs w:val="18"/>
              </w:rPr>
              <w:t>(m/z)</w:t>
            </w:r>
          </w:p>
        </w:tc>
        <w:tc>
          <w:tcPr>
            <w:tcW w:w="134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53ACB00" w14:textId="77777777" w:rsidR="00431FFE" w:rsidRPr="00BC2D5C" w:rsidRDefault="00431FFE" w:rsidP="00596E7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</w:rPr>
              <w:t xml:space="preserve">Q3 Mass </w:t>
            </w:r>
            <w:r w:rsidRPr="00BC2D5C">
              <w:rPr>
                <w:rFonts w:ascii="Arial" w:eastAsia="宋体" w:hAnsi="Arial" w:cs="Arial"/>
                <w:sz w:val="18"/>
                <w:szCs w:val="18"/>
              </w:rPr>
              <w:t>(m/z)</w:t>
            </w:r>
          </w:p>
        </w:tc>
        <w:tc>
          <w:tcPr>
            <w:tcW w:w="10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B8A94CB" w14:textId="77777777" w:rsidR="00431FFE" w:rsidRPr="00BC2D5C" w:rsidRDefault="00431FFE" w:rsidP="00596E7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</w:rPr>
              <w:t>CE(V)</w:t>
            </w:r>
          </w:p>
        </w:tc>
      </w:tr>
      <w:tr w:rsidR="00431FFE" w:rsidRPr="00BC2D5C" w14:paraId="4A6CD08D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right w:val="nil"/>
            </w:tcBorders>
            <w:vAlign w:val="center"/>
          </w:tcPr>
          <w:p w14:paraId="710BF295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Ala</w:t>
            </w:r>
          </w:p>
        </w:tc>
        <w:tc>
          <w:tcPr>
            <w:tcW w:w="1241" w:type="pct"/>
            <w:tcBorders>
              <w:top w:val="nil"/>
              <w:left w:val="nil"/>
              <w:right w:val="nil"/>
            </w:tcBorders>
            <w:vAlign w:val="center"/>
          </w:tcPr>
          <w:p w14:paraId="726644D9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23.110</w:t>
            </w:r>
          </w:p>
        </w:tc>
        <w:tc>
          <w:tcPr>
            <w:tcW w:w="1343" w:type="pct"/>
            <w:tcBorders>
              <w:top w:val="nil"/>
              <w:left w:val="nil"/>
              <w:right w:val="nil"/>
            </w:tcBorders>
            <w:vAlign w:val="center"/>
          </w:tcPr>
          <w:p w14:paraId="586C2973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right w:val="nil"/>
            </w:tcBorders>
            <w:vAlign w:val="center"/>
          </w:tcPr>
          <w:p w14:paraId="487EFAEA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0</w:t>
            </w:r>
          </w:p>
        </w:tc>
      </w:tr>
      <w:tr w:rsidR="00431FFE" w:rsidRPr="00BC2D5C" w14:paraId="7445C23C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9A07E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proofErr w:type="spellStart"/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Asn</w:t>
            </w:r>
            <w:proofErr w:type="spellEnd"/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DED17E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66.11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17D92A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F30CFA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0</w:t>
            </w:r>
          </w:p>
        </w:tc>
      </w:tr>
      <w:tr w:rsidR="00431FFE" w:rsidRPr="00BC2D5C" w14:paraId="6A2ACEFF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397BD2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Asp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50033A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67.10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989D09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CD61B9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5</w:t>
            </w:r>
          </w:p>
        </w:tc>
      </w:tr>
      <w:tr w:rsidR="00431FFE" w:rsidRPr="00BC2D5C" w14:paraId="1657B76D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53EFD8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Glu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4F7D4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81.11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4448FF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B13554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0</w:t>
            </w:r>
          </w:p>
        </w:tc>
      </w:tr>
      <w:tr w:rsidR="00431FFE" w:rsidRPr="00BC2D5C" w14:paraId="01FF25AD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249741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Gly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CB7D78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09.09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992ACD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0BDBE2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0</w:t>
            </w:r>
          </w:p>
        </w:tc>
      </w:tr>
      <w:tr w:rsidR="00431FFE" w:rsidRPr="00BC2D5C" w14:paraId="44AC9018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5516A5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His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5285A5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622.18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DE348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6520EA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45</w:t>
            </w:r>
          </w:p>
        </w:tc>
      </w:tr>
      <w:tr w:rsidR="00431FFE" w:rsidRPr="00BC2D5C" w14:paraId="6B84276C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20AF74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Ile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F7BA9A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65.15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BE6807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A9DCB1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0</w:t>
            </w:r>
          </w:p>
        </w:tc>
      </w:tr>
      <w:tr w:rsidR="00431FFE" w:rsidRPr="00BC2D5C" w14:paraId="5F7CD240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9521F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Leu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003AB7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65.15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D954F2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CB947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0</w:t>
            </w:r>
          </w:p>
        </w:tc>
      </w:tr>
      <w:tr w:rsidR="00431FFE" w:rsidRPr="00BC2D5C" w14:paraId="3BAA9780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9ACBF2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Lys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EF5EF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07.10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7D7E54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6458AD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25</w:t>
            </w:r>
          </w:p>
        </w:tc>
      </w:tr>
      <w:tr w:rsidR="00431FFE" w:rsidRPr="00BC2D5C" w14:paraId="612D0DDF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82DB40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Met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21E03F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83.11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A49AFE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ACE67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0</w:t>
            </w:r>
          </w:p>
        </w:tc>
      </w:tr>
      <w:tr w:rsidR="00431FFE" w:rsidRPr="00BC2D5C" w14:paraId="5B45BAD0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A16A8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proofErr w:type="spellStart"/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Phe</w:t>
            </w:r>
            <w:proofErr w:type="spellEnd"/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C3DB10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99.14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7B8D9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B33F9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5</w:t>
            </w:r>
          </w:p>
        </w:tc>
      </w:tr>
      <w:tr w:rsidR="00431FFE" w:rsidRPr="00BC2D5C" w14:paraId="437AF95A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1C91DC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Ser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1465A8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39.10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8CDBD5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DA79AE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5</w:t>
            </w:r>
          </w:p>
        </w:tc>
      </w:tr>
      <w:tr w:rsidR="00431FFE" w:rsidRPr="00BC2D5C" w14:paraId="7A320EF1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BCD62C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proofErr w:type="spellStart"/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Thr</w:t>
            </w:r>
            <w:proofErr w:type="spellEnd"/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714613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53.12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A3CEB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1FBA12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0</w:t>
            </w:r>
          </w:p>
        </w:tc>
      </w:tr>
      <w:tr w:rsidR="00431FFE" w:rsidRPr="00BC2D5C" w14:paraId="3EFBE3F8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741B8C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proofErr w:type="spellStart"/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Trp</w:t>
            </w:r>
            <w:proofErr w:type="spellEnd"/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1CE8F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438.15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E11CD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ADB4BF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0</w:t>
            </w:r>
          </w:p>
        </w:tc>
      </w:tr>
      <w:tr w:rsidR="00431FFE" w:rsidRPr="00BC2D5C" w14:paraId="2E5DE148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65801A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lastRenderedPageBreak/>
              <w:t>Val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F04B93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51.14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900FFC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1F842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0</w:t>
            </w:r>
          </w:p>
        </w:tc>
      </w:tr>
      <w:tr w:rsidR="00431FFE" w:rsidRPr="00BC2D5C" w14:paraId="5D6C602D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9850CF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Tyr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61043F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648.20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EC9FB5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B7ACC8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46</w:t>
            </w:r>
          </w:p>
        </w:tc>
      </w:tr>
      <w:tr w:rsidR="00431FFE" w:rsidRPr="00BC2D5C" w14:paraId="427E69DE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2915D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Arg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7F6FA8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408.20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EB55D2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858AC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46</w:t>
            </w:r>
          </w:p>
        </w:tc>
      </w:tr>
      <w:tr w:rsidR="00431FFE" w:rsidRPr="00BC2D5C" w14:paraId="282BE3EE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B04A03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Gln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13F8D5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80.13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3DCF81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4E76AF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9</w:t>
            </w:r>
          </w:p>
        </w:tc>
      </w:tr>
      <w:tr w:rsidR="00431FFE" w:rsidRPr="00BC2D5C" w14:paraId="6B7940FA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3D876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Pro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23E6C7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49.12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595E2D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7E9DD1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20</w:t>
            </w:r>
          </w:p>
        </w:tc>
      </w:tr>
      <w:tr w:rsidR="00431FFE" w:rsidRPr="00BC2D5C" w14:paraId="1CF2A86A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BE9FCC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Met-d3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051B05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86.11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EA5459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B2C9C1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0</w:t>
            </w:r>
          </w:p>
        </w:tc>
      </w:tr>
      <w:tr w:rsidR="00431FFE" w:rsidRPr="00BC2D5C" w14:paraId="7CE16CE5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39FEF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Tyr-d4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B5ADB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652.20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2964E4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1056DF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46</w:t>
            </w:r>
          </w:p>
        </w:tc>
      </w:tr>
      <w:tr w:rsidR="00431FFE" w:rsidRPr="00BC2D5C" w14:paraId="74EE5754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1B7CC2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Trp-d5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8E0A27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443.15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282E65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8A351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0</w:t>
            </w:r>
          </w:p>
        </w:tc>
      </w:tr>
      <w:tr w:rsidR="00431FFE" w:rsidRPr="00BC2D5C" w14:paraId="26508258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9929D9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Gly-d5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E75F3E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13.09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3DBFA5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EDC2A1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0</w:t>
            </w:r>
          </w:p>
        </w:tc>
      </w:tr>
      <w:tr w:rsidR="00431FFE" w:rsidRPr="00BC2D5C" w14:paraId="2C9353ED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A52B14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Asp-d3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72988C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70.10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531D7B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9EE3BB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5</w:t>
            </w:r>
          </w:p>
        </w:tc>
      </w:tr>
      <w:tr w:rsidR="00431FFE" w:rsidRPr="00BC2D5C" w14:paraId="56E2C3DD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078084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Leu-d3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DA247D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68.15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B6B5C4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67D854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0</w:t>
            </w:r>
          </w:p>
        </w:tc>
      </w:tr>
      <w:tr w:rsidR="00431FFE" w:rsidRPr="00BC2D5C" w14:paraId="3E637DAF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0DBB6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His-d3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79BA91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625.18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F74AA1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F6E95C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45</w:t>
            </w:r>
          </w:p>
        </w:tc>
      </w:tr>
      <w:tr w:rsidR="00431FFE" w:rsidRPr="00BC2D5C" w14:paraId="4DB44732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D987CE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Ala-d4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3BAC85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27.11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565D7C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4D1890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0</w:t>
            </w:r>
          </w:p>
        </w:tc>
      </w:tr>
      <w:tr w:rsidR="00431FFE" w:rsidRPr="00BC2D5C" w14:paraId="1CF3E462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1C2A46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Arg-13C6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8E827E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414.20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30E50D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01649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46</w:t>
            </w:r>
          </w:p>
        </w:tc>
      </w:tr>
      <w:tr w:rsidR="00431FFE" w:rsidRPr="00BC2D5C" w14:paraId="08C1786E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D52CD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Gln-13C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AE5C16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81.13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0F9B20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BEDA16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9</w:t>
            </w:r>
          </w:p>
        </w:tc>
      </w:tr>
      <w:tr w:rsidR="00431FFE" w:rsidRPr="00BC2D5C" w14:paraId="441D6FA9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35BFCC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Pro-d3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0BB28E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52.12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CDA2F8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F1B79B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20</w:t>
            </w:r>
          </w:p>
        </w:tc>
      </w:tr>
      <w:tr w:rsidR="00431FFE" w:rsidRPr="00BC2D5C" w14:paraId="3B764398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5174D8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Ser-d3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FC6321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42.10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3A89B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17FDF4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5</w:t>
            </w:r>
          </w:p>
        </w:tc>
      </w:tr>
      <w:tr w:rsidR="00431FFE" w:rsidRPr="00BC2D5C" w14:paraId="532029B6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C02C6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Thr-15N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D336A1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54.120</w:t>
            </w:r>
          </w:p>
        </w:tc>
        <w:tc>
          <w:tcPr>
            <w:tcW w:w="13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38A04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3298E3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0</w:t>
            </w:r>
          </w:p>
        </w:tc>
      </w:tr>
      <w:tr w:rsidR="00431FFE" w:rsidRPr="00BC2D5C" w14:paraId="262D42B9" w14:textId="77777777" w:rsidTr="00596E76">
        <w:trPr>
          <w:trHeight w:val="270"/>
          <w:jc w:val="center"/>
        </w:trPr>
        <w:tc>
          <w:tcPr>
            <w:tcW w:w="138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ECFEAA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Glu-d3</w:t>
            </w:r>
          </w:p>
        </w:tc>
        <w:tc>
          <w:tcPr>
            <w:tcW w:w="124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F2878B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84.110</w:t>
            </w:r>
          </w:p>
        </w:tc>
        <w:tc>
          <w:tcPr>
            <w:tcW w:w="134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46936C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170.1</w:t>
            </w:r>
          </w:p>
        </w:tc>
        <w:tc>
          <w:tcPr>
            <w:tcW w:w="103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926B5A" w14:textId="77777777" w:rsidR="00431FFE" w:rsidRPr="00BC2D5C" w:rsidRDefault="00431FFE" w:rsidP="00596E76">
            <w:pPr>
              <w:jc w:val="center"/>
              <w:textAlignment w:val="bottom"/>
              <w:rPr>
                <w:rFonts w:ascii="Arial" w:eastAsia="等线" w:hAnsi="Arial" w:cs="Arial"/>
                <w:color w:val="000000"/>
                <w:sz w:val="18"/>
                <w:szCs w:val="18"/>
              </w:rPr>
            </w:pPr>
            <w:r w:rsidRPr="00BC2D5C">
              <w:rPr>
                <w:rFonts w:ascii="Arial" w:hAnsi="Arial" w:cs="Arial"/>
                <w:color w:val="000000"/>
                <w:sz w:val="18"/>
                <w:szCs w:val="18"/>
                <w:lang w:bidi="ar"/>
              </w:rPr>
              <w:t>30</w:t>
            </w:r>
          </w:p>
        </w:tc>
      </w:tr>
    </w:tbl>
    <w:p w14:paraId="73B36566" w14:textId="50584D82" w:rsidR="00431FFE" w:rsidRPr="00431FFE" w:rsidRDefault="00431FFE" w:rsidP="00431FFE">
      <w:pPr>
        <w:rPr>
          <w:rFonts w:ascii="Arial" w:hAnsi="Arial" w:cs="Arial"/>
          <w:noProof/>
          <w:sz w:val="20"/>
          <w:szCs w:val="20"/>
        </w:rPr>
      </w:pPr>
      <w:r w:rsidRPr="00431FFE">
        <w:rPr>
          <w:rFonts w:ascii="Arial" w:hAnsi="Arial" w:cs="Arial" w:hint="eastAsia"/>
          <w:noProof/>
          <w:sz w:val="20"/>
          <w:szCs w:val="20"/>
        </w:rPr>
        <w:t>Abbreviations:</w:t>
      </w:r>
      <w:r w:rsidRPr="00431FFE">
        <w:rPr>
          <w:rFonts w:hint="eastAsia"/>
        </w:rPr>
        <w:t xml:space="preserve"> </w:t>
      </w:r>
      <w:r w:rsidRPr="00431FFE">
        <w:rPr>
          <w:rFonts w:ascii="Arial" w:hAnsi="Arial" w:cs="Arial" w:hint="eastAsia"/>
          <w:noProof/>
          <w:sz w:val="20"/>
          <w:szCs w:val="20"/>
        </w:rPr>
        <w:t>Ala, alanine; Asn, asparagine; Asp, aspartic acid; Glu, glutamic acid; Gly, glycine; His, histidine; Ile, isoleucine; Leu, leucine; Lys, lysine; Met, methionine; Phe, phenylalanine; Ser, serine; Thr, threonine; Trp, tryptophan; Val, valine; Tyr, tyrosine; Gln, glutamine; Pro, proline; Arg, arginine;</w:t>
      </w:r>
    </w:p>
    <w:p w14:paraId="49907F51" w14:textId="77777777" w:rsidR="00431FFE" w:rsidRPr="00431FFE" w:rsidRDefault="00431FFE" w:rsidP="00206B63">
      <w:pPr>
        <w:spacing w:line="480" w:lineRule="auto"/>
        <w:rPr>
          <w:rFonts w:ascii="Arial" w:hAnsi="Arial" w:cs="Arial"/>
          <w:b/>
          <w:bCs/>
          <w:noProof/>
          <w:sz w:val="30"/>
          <w:szCs w:val="30"/>
        </w:rPr>
      </w:pPr>
    </w:p>
    <w:p w14:paraId="0FD664C3" w14:textId="27418CB6" w:rsidR="00185014" w:rsidRPr="009713D8" w:rsidRDefault="00185014" w:rsidP="00185014">
      <w:pPr>
        <w:jc w:val="center"/>
        <w:rPr>
          <w:rFonts w:ascii="Arial" w:hAnsi="Arial"/>
          <w:sz w:val="15"/>
          <w:szCs w:val="15"/>
        </w:rPr>
      </w:pPr>
      <w:r w:rsidRPr="009713D8">
        <w:rPr>
          <w:rFonts w:ascii="Arial" w:eastAsia="等线" w:hAnsi="Arial" w:cs="Times New Roman"/>
          <w:b/>
          <w:bCs/>
          <w:color w:val="000000"/>
          <w:kern w:val="0"/>
          <w:sz w:val="15"/>
          <w:szCs w:val="15"/>
        </w:rPr>
        <w:t>Table S</w:t>
      </w:r>
      <w:r w:rsidR="00431FFE">
        <w:rPr>
          <w:rFonts w:ascii="Arial" w:eastAsia="等线" w:hAnsi="Arial" w:cs="Times New Roman" w:hint="eastAsia"/>
          <w:b/>
          <w:bCs/>
          <w:color w:val="000000"/>
          <w:kern w:val="0"/>
          <w:sz w:val="15"/>
          <w:szCs w:val="15"/>
        </w:rPr>
        <w:t>6</w:t>
      </w:r>
      <w:r w:rsidRPr="009713D8">
        <w:rPr>
          <w:rFonts w:ascii="Arial" w:eastAsia="等线" w:hAnsi="Arial" w:cs="Times New Roman"/>
          <w:b/>
          <w:bCs/>
          <w:color w:val="000000"/>
          <w:kern w:val="0"/>
          <w:sz w:val="15"/>
          <w:szCs w:val="15"/>
        </w:rPr>
        <w:t>- Differences of BAs and AAs profiles in 3 groups in the training cohort</w:t>
      </w:r>
    </w:p>
    <w:tbl>
      <w:tblPr>
        <w:tblW w:w="128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233"/>
        <w:gridCol w:w="2240"/>
        <w:gridCol w:w="2240"/>
        <w:gridCol w:w="2240"/>
        <w:gridCol w:w="1120"/>
        <w:gridCol w:w="1260"/>
        <w:gridCol w:w="1247"/>
        <w:gridCol w:w="1240"/>
      </w:tblGrid>
      <w:tr w:rsidR="00B61AB0" w:rsidRPr="009713D8" w14:paraId="6D0F19AC" w14:textId="77777777" w:rsidTr="009713D8">
        <w:trPr>
          <w:trHeight w:val="290"/>
          <w:jc w:val="center"/>
        </w:trPr>
        <w:tc>
          <w:tcPr>
            <w:tcW w:w="1233" w:type="dxa"/>
            <w:vMerge w:val="restart"/>
            <w:shd w:val="clear" w:color="auto" w:fill="auto"/>
            <w:noWrap/>
            <w:vAlign w:val="center"/>
            <w:hideMark/>
          </w:tcPr>
          <w:p w14:paraId="29A9228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Concentration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589F8C6F" w14:textId="522A6820" w:rsidR="00B61AB0" w:rsidRPr="009713D8" w:rsidRDefault="00CE2C3E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NCAD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7BDB58E9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UA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28EED3A3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AMI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6D39EAC1" w14:textId="6E75645E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p.</w:t>
            </w:r>
            <w:r w:rsidR="00966A50"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 value </w:t>
            </w: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</w:t>
            </w:r>
            <w:r w:rsidR="00966A50"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*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1EFE672" w14:textId="57087FE1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p.</w:t>
            </w:r>
            <w:r w:rsidR="00966A50"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value</w:t>
            </w: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2*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4B6898D4" w14:textId="7B5139F9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p. </w:t>
            </w:r>
            <w:r w:rsidR="00966A50"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value</w:t>
            </w: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3*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06BBC8B2" w14:textId="247E34F2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p. </w:t>
            </w:r>
            <w:r w:rsidR="00966A50"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value</w:t>
            </w: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4*</w:t>
            </w:r>
          </w:p>
        </w:tc>
      </w:tr>
      <w:tr w:rsidR="00B61AB0" w:rsidRPr="009713D8" w14:paraId="15D73587" w14:textId="77777777" w:rsidTr="009713D8">
        <w:trPr>
          <w:trHeight w:val="300"/>
          <w:jc w:val="center"/>
        </w:trPr>
        <w:tc>
          <w:tcPr>
            <w:tcW w:w="1233" w:type="dxa"/>
            <w:vMerge/>
            <w:shd w:val="clear" w:color="auto" w:fill="auto"/>
            <w:vAlign w:val="center"/>
            <w:hideMark/>
          </w:tcPr>
          <w:p w14:paraId="7758C07C" w14:textId="77777777" w:rsidR="00B61AB0" w:rsidRPr="009713D8" w:rsidRDefault="00B61AB0" w:rsidP="00B61AB0">
            <w:pPr>
              <w:widowControl/>
              <w:jc w:val="left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22DD4F8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(n=72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1F41D3D4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(n=115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3B682C4E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(n=55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26788055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(3 groups)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7E0081B" w14:textId="35BDA464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(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NCAD</w:t>
            </w: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 vs UA)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68A3DBBB" w14:textId="22E133A0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(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NCAD</w:t>
            </w: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 vs AMI)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713192BC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(UA vs AMI)</w:t>
            </w:r>
          </w:p>
        </w:tc>
      </w:tr>
      <w:tr w:rsidR="00B61AB0" w:rsidRPr="009713D8" w14:paraId="69B44C0E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7C2D4000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lastRenderedPageBreak/>
              <w:t>LCA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6EFD3689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03(0.0133,0.0323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03220D66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34(0.0160,0.0403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4C68BD9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93(0.0149,0.0303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693F661C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49 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03D3FDA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81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08C75575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763 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62261303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55 </w:t>
            </w:r>
          </w:p>
        </w:tc>
      </w:tr>
      <w:tr w:rsidR="00B61AB0" w:rsidRPr="009713D8" w14:paraId="20EEB6C9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44D6997D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DCA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77CB3988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3372(0.1327,0.7303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4A6B108A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5219(0.2074,0.8682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08665AF9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3118(0.1121,0.5430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59BCB7F4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3*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7EA0001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5*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270F0393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229 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0608F6B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1*</w:t>
            </w:r>
          </w:p>
        </w:tc>
      </w:tr>
      <w:tr w:rsidR="00B61AB0" w:rsidRPr="009713D8" w14:paraId="45DEFED4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00E6F5B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CDCA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376E40C2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3031(0.1394,1.0605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1BB717F0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3733(0.1278,1.1913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5A1E1FBD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539(0.0858,0.5409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50B46F6C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70 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523734D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579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2C0B2E7C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83 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440318E6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6*</w:t>
            </w:r>
          </w:p>
        </w:tc>
      </w:tr>
      <w:tr w:rsidR="00B61AB0" w:rsidRPr="009713D8" w14:paraId="69A1441B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16E2EB9A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UDCA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1A752B98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996(0.0302,0.1562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1C1625FC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639(0.0310,0.1576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18BBFE21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79(0.0272,0.0924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7F10F9B2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9*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9482D55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471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70FFDF88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6*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232F5374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5*</w:t>
            </w:r>
          </w:p>
        </w:tc>
      </w:tr>
      <w:tr w:rsidR="00B61AB0" w:rsidRPr="009713D8" w14:paraId="3EFC9D5E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6ABEBE23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CA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329127F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667(0.0519,0.2652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05B82EF7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728(0.0667,0.4284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05EE7E98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667(0.0462,0.1349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297B3DED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23 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803631E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56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34FE74AE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360 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20CEF794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8*</w:t>
            </w:r>
          </w:p>
        </w:tc>
      </w:tr>
      <w:tr w:rsidR="00B61AB0" w:rsidRPr="009713D8" w14:paraId="39466A3B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7C2DE641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LCA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07E733EB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86(0.0059,0.0120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4BBF6BDA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98(0.0076,0.0141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09996DDB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95(0.0071,0.0137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5E180E00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25 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BDDEC9E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5*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6BCB4256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211 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6FBCCE62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574 </w:t>
            </w:r>
          </w:p>
        </w:tc>
      </w:tr>
      <w:tr w:rsidR="00B61AB0" w:rsidRPr="009713D8" w14:paraId="09C0F11D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5D66312C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DCA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347959B9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907(0.0728,0.4055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2E73E7E6" w14:textId="6241F6BD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8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90</w:t>
            </w: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(0.0986,0.3885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2F94264B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572(0.0667,0.2501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618DC683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42 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705836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648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498FE5C2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76 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306E124D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7*</w:t>
            </w:r>
          </w:p>
        </w:tc>
      </w:tr>
      <w:tr w:rsidR="00B61AB0" w:rsidRPr="009713D8" w14:paraId="011C2275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49EE908B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CDCA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602C0860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9325(0.4550,1.8176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144A2996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6947(0.3434,1.3974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7C2A29BE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5722(0.3164,0.9731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78905E73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1*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5844881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58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4EDE57E7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3*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42DF06FE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37 </w:t>
            </w:r>
          </w:p>
        </w:tc>
      </w:tr>
      <w:tr w:rsidR="00B61AB0" w:rsidRPr="009713D8" w14:paraId="2F0D4F80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2F62905D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UDCA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7348F98E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257(0.0685,0.3138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519AA3A6" w14:textId="79128B11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857(0.0443,0.1959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3484FE7B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697(0.0409,0.1515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6D239317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5*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8CED477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9*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01B99D7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2*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48DBB075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83 </w:t>
            </w:r>
          </w:p>
        </w:tc>
      </w:tr>
      <w:tr w:rsidR="00B61AB0" w:rsidRPr="009713D8" w14:paraId="59130383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2CAFA78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CA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69BBEC6B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762(0.1045,0.3496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6969AC0C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642(0.0810,0.3399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15FA26C6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540(0.0575,0.2752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38AE2850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235 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C4D4940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377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0BFFDAF8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14 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718010D7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236 </w:t>
            </w:r>
          </w:p>
        </w:tc>
      </w:tr>
      <w:tr w:rsidR="00B61AB0" w:rsidRPr="009713D8" w14:paraId="7F13BF6A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497A98B9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LCA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7F41CCC4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65(0.0042,0.0078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1A597A0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67(0.0046,0.0078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75AC58DA" w14:textId="346F51B6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63(0.003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2</w:t>
            </w: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,0.0067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6FD9A75E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50 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BF6AAE0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387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1106123E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38 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30F69736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4*</w:t>
            </w:r>
          </w:p>
        </w:tc>
      </w:tr>
      <w:tr w:rsidR="00B61AB0" w:rsidRPr="009713D8" w14:paraId="4A9666D3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33A34CAE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DCA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1AC17CC4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43(0.0072,0.0309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0BDC1E9C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57(0.0083,0.0300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168EEB04" w14:textId="3284B35D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89(0.004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4</w:t>
            </w: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,0.0225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03DAAF9B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4*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78F74CB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622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55808562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51 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3E89E156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6*</w:t>
            </w:r>
          </w:p>
        </w:tc>
      </w:tr>
      <w:tr w:rsidR="00B61AB0" w:rsidRPr="009713D8" w14:paraId="6E1322E6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06F38A8B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CDCA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48169A76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595(0.0376,0.1605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263081E7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86(0.0284,0.1052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2DF43703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543(0.0261,0.0925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0CEF3B7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6*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0CA1C9A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7*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74B812E3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3*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54B99197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558 </w:t>
            </w:r>
          </w:p>
        </w:tc>
      </w:tr>
      <w:tr w:rsidR="00B61AB0" w:rsidRPr="009713D8" w14:paraId="4BD7A525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6F2EB19C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UDCA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6D60A8C7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69(0.0035,0.0129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3037C4EB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51(0.0031,0.0094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668A3121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49(0.0033,0.0067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5E8B9CF2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18 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D10E793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83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7C90CF4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56 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5A6E12E4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830 </w:t>
            </w:r>
          </w:p>
        </w:tc>
      </w:tr>
      <w:tr w:rsidR="00B61AB0" w:rsidRPr="009713D8" w14:paraId="6D4124CB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2AE760F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CA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0980E757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85(0.0075,0.0515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313799C5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53(0.0066,0.0403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3D12F801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43(0.0053,0.0349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1BC1053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333 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6F31548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401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46844B5D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39 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5C4C1151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401 </w:t>
            </w:r>
          </w:p>
        </w:tc>
      </w:tr>
      <w:tr w:rsidR="00B61AB0" w:rsidRPr="009713D8" w14:paraId="6C6B7640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772D6DD0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Ala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24DABE53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527.15(438.40,623.40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76C43012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527.90(426.60,611.90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5F750C09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508.20(434.95,597.25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285BABE2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886 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FDDC52E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789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59E26BD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609 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5E513502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604 </w:t>
            </w:r>
          </w:p>
        </w:tc>
      </w:tr>
      <w:tr w:rsidR="00B61AB0" w:rsidRPr="009713D8" w14:paraId="5285A5CF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71A45DF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Asn</w:t>
            </w:r>
            <w:proofErr w:type="spellEnd"/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49B6FD71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50.90(44.98,59.70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0C25B0F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52.90(47.20,60.30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1D03CB0E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50.50(43.05,60.10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35919634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338 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D3C129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49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74A32D68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637 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3311F235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212 </w:t>
            </w:r>
          </w:p>
        </w:tc>
      </w:tr>
      <w:tr w:rsidR="00B61AB0" w:rsidRPr="009713D8" w14:paraId="3A3037C6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6C36C5C5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Asp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0C4E1307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32.41(26.70,46.91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2A3C9BC8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32.50(25.10,41.00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72310FE2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36.60(28.90,49.65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5F3B5533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64 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240685D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549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7BF05B4C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231 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4EEB768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55 </w:t>
            </w:r>
          </w:p>
        </w:tc>
      </w:tr>
      <w:tr w:rsidR="00B61AB0" w:rsidRPr="009713D8" w14:paraId="2B97B42C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66D86904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lu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1741A03D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08.65(85.66,137.55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4BACF936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40.80(114.10,171.80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45E1572C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38.60(107.85,178.10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70DA028E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&lt;0.001*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6A0FE0A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&lt;0.001*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193EBA99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&lt;0.001*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168947E4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818 </w:t>
            </w:r>
          </w:p>
        </w:tc>
      </w:tr>
      <w:tr w:rsidR="00B61AB0" w:rsidRPr="009713D8" w14:paraId="6834B815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75E7B441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ly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54FB0B43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245.40(206.72,312.00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3DEBE7AD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239.90(198.70,326.90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1E23A5A0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203,70(187.10,298.75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5895B36E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15 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21167AB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675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70C2C364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0*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7ACEBCFA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96 </w:t>
            </w:r>
          </w:p>
        </w:tc>
      </w:tr>
      <w:tr w:rsidR="00B61AB0" w:rsidRPr="009713D8" w14:paraId="047166FF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4986E1C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His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5691966B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91.15(78.11,106.10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2A446701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96.50(82.90,110.50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1D306CEE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87.40(69.75,96.55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65CF9896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6*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81DA02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92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53972847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10 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68F119A3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2*</w:t>
            </w:r>
          </w:p>
        </w:tc>
      </w:tr>
      <w:tr w:rsidR="00B61AB0" w:rsidRPr="009713D8" w14:paraId="389534EC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0D8903E1" w14:textId="5621FE90" w:rsidR="00B61AB0" w:rsidRPr="009713D8" w:rsidRDefault="00B4490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宋体" w:hAnsi="Arial" w:cs="Times New Roman"/>
                <w:sz w:val="15"/>
                <w:szCs w:val="15"/>
              </w:rPr>
              <w:t>Ile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5C668DE7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74.46(62,75,90.20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655EB57A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75.00(61.00,87.80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7D64EBF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73.50(65.95,92.40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23BE9E4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616 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2CBFC29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534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4695AB54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632 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76DA87B5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373 </w:t>
            </w:r>
          </w:p>
        </w:tc>
      </w:tr>
      <w:tr w:rsidR="00B61AB0" w:rsidRPr="009713D8" w14:paraId="1EEE0189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4F1C197A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Leu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040A2BB3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46.20(130.60,169.80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153B255B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46.00(128.10,166.10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1914D7CC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47.20(130.95,176.05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4FA76861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574 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45C1EB6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535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3D132547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663 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2289E39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313 </w:t>
            </w:r>
          </w:p>
        </w:tc>
      </w:tr>
      <w:tr w:rsidR="00B61AB0" w:rsidRPr="009713D8" w14:paraId="73E04DAC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2BBDB625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Lys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280166F6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208.15(178.50,247.30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58D7A3B6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206.60(180.10,239.60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63B06DBC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84.20(154.80,208.50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026E9F5D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6*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8E472F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567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1F1C9408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3*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2667B6E6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5*</w:t>
            </w:r>
          </w:p>
        </w:tc>
      </w:tr>
      <w:tr w:rsidR="00B61AB0" w:rsidRPr="009713D8" w14:paraId="3B39BD4E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7F10C18E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lastRenderedPageBreak/>
              <w:t>Met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40DE7160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32.39(28.39,37.30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30B05567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34.50(29.20,41.90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77C92EF9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31.90(25.70,36.30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7C1C0F7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86 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B8B83E1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06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124F3B9D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335 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04AEA698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8*</w:t>
            </w:r>
          </w:p>
        </w:tc>
      </w:tr>
      <w:tr w:rsidR="00B61AB0" w:rsidRPr="009713D8" w14:paraId="6BC75291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312039F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Phe</w:t>
            </w:r>
            <w:proofErr w:type="spellEnd"/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3C5DAB40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00.30(88.75,123.86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707F9841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97.70(88.10,113.90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6A00E5EE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10.20(100.20,125.35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3F81C017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9*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FB30A05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77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42944F96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12 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4EBE0B60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2*</w:t>
            </w:r>
          </w:p>
        </w:tc>
      </w:tr>
      <w:tr w:rsidR="00B61AB0" w:rsidRPr="009713D8" w14:paraId="36E66EF5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58B765B5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Ser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0EC5B34A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06.69(53.15,162.91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517BCBE3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92.70(58.10,140.30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1549B18A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06.90(76.80,168.10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472CA817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211 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7395399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328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0D48D4E0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556 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3E1B4302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76 </w:t>
            </w:r>
          </w:p>
        </w:tc>
      </w:tr>
      <w:tr w:rsidR="00B61AB0" w:rsidRPr="009713D8" w14:paraId="3E52CF8E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413B6E91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hr</w:t>
            </w:r>
            <w:proofErr w:type="spellEnd"/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200D880B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43.26(125.61,168.07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4228DFE5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57.90(132.00,181.90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35221C20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39.80(117.20,169.35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789DB97C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7*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5E1BD49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9*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50278172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382 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169DC9C9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9*</w:t>
            </w:r>
          </w:p>
        </w:tc>
      </w:tr>
      <w:tr w:rsidR="00B61AB0" w:rsidRPr="009713D8" w14:paraId="22D822D1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09F14285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rp</w:t>
            </w:r>
            <w:proofErr w:type="spellEnd"/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0791AA2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61.95(55.50,75.55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7A3A7396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61.10(52.70,69.70)</w:t>
            </w:r>
          </w:p>
        </w:tc>
        <w:tc>
          <w:tcPr>
            <w:tcW w:w="2240" w:type="dxa"/>
            <w:shd w:val="clear" w:color="auto" w:fill="auto"/>
            <w:noWrap/>
            <w:vAlign w:val="center"/>
            <w:hideMark/>
          </w:tcPr>
          <w:p w14:paraId="2F712945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56.80(48.50,65.05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23490593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8*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3679325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79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7784DBDD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3*</w:t>
            </w:r>
          </w:p>
        </w:tc>
        <w:tc>
          <w:tcPr>
            <w:tcW w:w="1240" w:type="dxa"/>
            <w:shd w:val="clear" w:color="auto" w:fill="auto"/>
            <w:noWrap/>
            <w:vAlign w:val="center"/>
            <w:hideMark/>
          </w:tcPr>
          <w:p w14:paraId="3EF39CEE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3*</w:t>
            </w:r>
          </w:p>
        </w:tc>
      </w:tr>
      <w:tr w:rsidR="00B61AB0" w:rsidRPr="009713D8" w14:paraId="49DEDCB3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58BC62EC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Val</w:t>
            </w:r>
          </w:p>
        </w:tc>
        <w:tc>
          <w:tcPr>
            <w:tcW w:w="2240" w:type="dxa"/>
            <w:shd w:val="clear" w:color="auto" w:fill="auto"/>
            <w:vAlign w:val="center"/>
            <w:hideMark/>
          </w:tcPr>
          <w:p w14:paraId="4E2BDE03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281.28(243.43,310.09)</w:t>
            </w:r>
          </w:p>
        </w:tc>
        <w:tc>
          <w:tcPr>
            <w:tcW w:w="2240" w:type="dxa"/>
            <w:shd w:val="clear" w:color="auto" w:fill="auto"/>
            <w:vAlign w:val="center"/>
            <w:hideMark/>
          </w:tcPr>
          <w:p w14:paraId="03F0F09C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276.80(238.70,302.90)</w:t>
            </w:r>
          </w:p>
        </w:tc>
        <w:tc>
          <w:tcPr>
            <w:tcW w:w="2240" w:type="dxa"/>
            <w:shd w:val="clear" w:color="auto" w:fill="auto"/>
            <w:vAlign w:val="center"/>
            <w:hideMark/>
          </w:tcPr>
          <w:p w14:paraId="4D4B4A24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266.80(234.20,311.50)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5C682D21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763 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239833F7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568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210E5091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491 </w:t>
            </w:r>
          </w:p>
        </w:tc>
        <w:tc>
          <w:tcPr>
            <w:tcW w:w="1240" w:type="dxa"/>
            <w:shd w:val="clear" w:color="auto" w:fill="auto"/>
            <w:vAlign w:val="center"/>
            <w:hideMark/>
          </w:tcPr>
          <w:p w14:paraId="3D35893E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817 </w:t>
            </w:r>
          </w:p>
        </w:tc>
      </w:tr>
      <w:tr w:rsidR="00B61AB0" w:rsidRPr="009713D8" w14:paraId="3D6C317B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05C59C51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yr</w:t>
            </w:r>
          </w:p>
        </w:tc>
        <w:tc>
          <w:tcPr>
            <w:tcW w:w="2240" w:type="dxa"/>
            <w:shd w:val="clear" w:color="auto" w:fill="auto"/>
            <w:vAlign w:val="center"/>
            <w:hideMark/>
          </w:tcPr>
          <w:p w14:paraId="090A8860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81.30(64.60,94.30)</w:t>
            </w:r>
          </w:p>
        </w:tc>
        <w:tc>
          <w:tcPr>
            <w:tcW w:w="2240" w:type="dxa"/>
            <w:shd w:val="clear" w:color="auto" w:fill="auto"/>
            <w:vAlign w:val="center"/>
            <w:hideMark/>
          </w:tcPr>
          <w:p w14:paraId="741E8025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72.00(56.80,87.00)</w:t>
            </w:r>
          </w:p>
        </w:tc>
        <w:tc>
          <w:tcPr>
            <w:tcW w:w="2240" w:type="dxa"/>
            <w:shd w:val="clear" w:color="auto" w:fill="auto"/>
            <w:vAlign w:val="center"/>
            <w:hideMark/>
          </w:tcPr>
          <w:p w14:paraId="51271143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73.50(60.90,90.75)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62CE2110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47 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18D747F8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51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15F0B0D1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432 </w:t>
            </w:r>
          </w:p>
        </w:tc>
        <w:tc>
          <w:tcPr>
            <w:tcW w:w="1240" w:type="dxa"/>
            <w:shd w:val="clear" w:color="auto" w:fill="auto"/>
            <w:vAlign w:val="center"/>
            <w:hideMark/>
          </w:tcPr>
          <w:p w14:paraId="4DBBEC7C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368 </w:t>
            </w:r>
          </w:p>
        </w:tc>
      </w:tr>
      <w:tr w:rsidR="00B61AB0" w:rsidRPr="009713D8" w14:paraId="410A1782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7AB30CC1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ln</w:t>
            </w:r>
          </w:p>
        </w:tc>
        <w:tc>
          <w:tcPr>
            <w:tcW w:w="2240" w:type="dxa"/>
            <w:shd w:val="clear" w:color="auto" w:fill="auto"/>
            <w:vAlign w:val="center"/>
            <w:hideMark/>
          </w:tcPr>
          <w:p w14:paraId="41FD367C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595.65(497.40,708.65)</w:t>
            </w:r>
          </w:p>
        </w:tc>
        <w:tc>
          <w:tcPr>
            <w:tcW w:w="2240" w:type="dxa"/>
            <w:shd w:val="clear" w:color="auto" w:fill="auto"/>
            <w:vAlign w:val="center"/>
            <w:hideMark/>
          </w:tcPr>
          <w:p w14:paraId="2A1FFBF4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520.00(454.00,606.20)</w:t>
            </w:r>
          </w:p>
        </w:tc>
        <w:tc>
          <w:tcPr>
            <w:tcW w:w="2240" w:type="dxa"/>
            <w:shd w:val="clear" w:color="auto" w:fill="auto"/>
            <w:vAlign w:val="center"/>
            <w:hideMark/>
          </w:tcPr>
          <w:p w14:paraId="28118F5E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545.90(456.60,673.85)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44B5C6D1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4*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0C990636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&lt;0.001*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659007A1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60 </w:t>
            </w:r>
          </w:p>
        </w:tc>
        <w:tc>
          <w:tcPr>
            <w:tcW w:w="1240" w:type="dxa"/>
            <w:shd w:val="clear" w:color="auto" w:fill="auto"/>
            <w:vAlign w:val="center"/>
            <w:hideMark/>
          </w:tcPr>
          <w:p w14:paraId="6181864D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71 </w:t>
            </w:r>
          </w:p>
        </w:tc>
      </w:tr>
      <w:tr w:rsidR="00B61AB0" w:rsidRPr="009713D8" w14:paraId="7FCD3B5E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3B34A068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Pro</w:t>
            </w:r>
          </w:p>
        </w:tc>
        <w:tc>
          <w:tcPr>
            <w:tcW w:w="2240" w:type="dxa"/>
            <w:shd w:val="clear" w:color="auto" w:fill="auto"/>
            <w:vAlign w:val="center"/>
            <w:hideMark/>
          </w:tcPr>
          <w:p w14:paraId="6CFA88E0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78.80(158.67,219.96)</w:t>
            </w:r>
          </w:p>
        </w:tc>
        <w:tc>
          <w:tcPr>
            <w:tcW w:w="2240" w:type="dxa"/>
            <w:shd w:val="clear" w:color="auto" w:fill="auto"/>
            <w:vAlign w:val="center"/>
            <w:hideMark/>
          </w:tcPr>
          <w:p w14:paraId="6261E412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222.10(175.60,281.10)</w:t>
            </w:r>
          </w:p>
        </w:tc>
        <w:tc>
          <w:tcPr>
            <w:tcW w:w="2240" w:type="dxa"/>
            <w:shd w:val="clear" w:color="auto" w:fill="auto"/>
            <w:vAlign w:val="center"/>
            <w:hideMark/>
          </w:tcPr>
          <w:p w14:paraId="6077798D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96.70(163.25,250.90)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627F0F74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3*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3F80D14C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&lt;0.001*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4BEA29A0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204 </w:t>
            </w:r>
          </w:p>
        </w:tc>
        <w:tc>
          <w:tcPr>
            <w:tcW w:w="1240" w:type="dxa"/>
            <w:shd w:val="clear" w:color="auto" w:fill="auto"/>
            <w:vAlign w:val="center"/>
            <w:hideMark/>
          </w:tcPr>
          <w:p w14:paraId="714BB0DE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97 </w:t>
            </w:r>
          </w:p>
        </w:tc>
      </w:tr>
      <w:tr w:rsidR="000D3950" w:rsidRPr="009713D8" w14:paraId="06242908" w14:textId="77777777" w:rsidTr="009713D8">
        <w:trPr>
          <w:trHeight w:val="300"/>
          <w:jc w:val="center"/>
        </w:trPr>
        <w:tc>
          <w:tcPr>
            <w:tcW w:w="1233" w:type="dxa"/>
            <w:shd w:val="clear" w:color="auto" w:fill="auto"/>
            <w:noWrap/>
            <w:vAlign w:val="center"/>
            <w:hideMark/>
          </w:tcPr>
          <w:p w14:paraId="7F6B75C3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Arg</w:t>
            </w:r>
          </w:p>
        </w:tc>
        <w:tc>
          <w:tcPr>
            <w:tcW w:w="2240" w:type="dxa"/>
            <w:shd w:val="clear" w:color="auto" w:fill="auto"/>
            <w:vAlign w:val="center"/>
            <w:hideMark/>
          </w:tcPr>
          <w:p w14:paraId="5891BA57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73.10(141.28,206.80)</w:t>
            </w:r>
          </w:p>
        </w:tc>
        <w:tc>
          <w:tcPr>
            <w:tcW w:w="2240" w:type="dxa"/>
            <w:shd w:val="clear" w:color="auto" w:fill="auto"/>
            <w:vAlign w:val="center"/>
            <w:hideMark/>
          </w:tcPr>
          <w:p w14:paraId="69A68939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68.40(141.40,202.80)</w:t>
            </w:r>
          </w:p>
        </w:tc>
        <w:tc>
          <w:tcPr>
            <w:tcW w:w="2240" w:type="dxa"/>
            <w:shd w:val="clear" w:color="auto" w:fill="auto"/>
            <w:vAlign w:val="center"/>
            <w:hideMark/>
          </w:tcPr>
          <w:p w14:paraId="34EB45F2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78.30(153.00,208.65)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40E72084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525 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7DD74C5B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649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4799282F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703 </w:t>
            </w:r>
          </w:p>
        </w:tc>
        <w:tc>
          <w:tcPr>
            <w:tcW w:w="1240" w:type="dxa"/>
            <w:shd w:val="clear" w:color="auto" w:fill="auto"/>
            <w:vAlign w:val="center"/>
            <w:hideMark/>
          </w:tcPr>
          <w:p w14:paraId="59A766EB" w14:textId="77777777" w:rsidR="00B61AB0" w:rsidRPr="009713D8" w:rsidRDefault="00B61AB0" w:rsidP="00B61AB0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406 </w:t>
            </w:r>
          </w:p>
        </w:tc>
      </w:tr>
    </w:tbl>
    <w:p w14:paraId="56ED4ABE" w14:textId="3F1FD9A8" w:rsidR="00185014" w:rsidRPr="009713D8" w:rsidRDefault="00185014" w:rsidP="00185014">
      <w:pPr>
        <w:widowControl/>
        <w:jc w:val="left"/>
        <w:rPr>
          <w:rFonts w:ascii="Arial" w:hAnsi="Arial" w:cs="Times New Roman"/>
          <w:sz w:val="15"/>
          <w:szCs w:val="15"/>
        </w:rPr>
      </w:pPr>
      <w:r w:rsidRPr="009713D8">
        <w:rPr>
          <w:rFonts w:ascii="Arial" w:eastAsia="等线" w:hAnsi="Arial" w:cs="Times New Roman"/>
          <w:b/>
          <w:bCs/>
          <w:color w:val="000000"/>
          <w:kern w:val="0"/>
          <w:sz w:val="15"/>
          <w:szCs w:val="15"/>
        </w:rPr>
        <w:t>Notes:</w:t>
      </w:r>
      <w:r w:rsidR="001206D6">
        <w:rPr>
          <w:rFonts w:ascii="Arial" w:eastAsia="等线" w:hAnsi="Arial" w:cs="Times New Roman" w:hint="eastAsia"/>
          <w:b/>
          <w:bCs/>
          <w:color w:val="000000"/>
          <w:kern w:val="0"/>
          <w:sz w:val="15"/>
          <w:szCs w:val="15"/>
        </w:rPr>
        <w:t xml:space="preserve"> </w:t>
      </w:r>
      <w:r w:rsidR="001206D6" w:rsidRPr="001206D6">
        <w:rPr>
          <w:rFonts w:ascii="Arial" w:hAnsi="Arial" w:cs="Times New Roman" w:hint="eastAsia"/>
          <w:sz w:val="15"/>
          <w:szCs w:val="15"/>
        </w:rPr>
        <w:t xml:space="preserve">All concentrations are expressed in </w:t>
      </w:r>
      <w:r w:rsidR="001206D6" w:rsidRPr="001206D6">
        <w:rPr>
          <w:rFonts w:ascii="Arial" w:hAnsi="Arial" w:cs="Times New Roman" w:hint="eastAsia"/>
          <w:sz w:val="15"/>
          <w:szCs w:val="15"/>
        </w:rPr>
        <w:t>μ</w:t>
      </w:r>
      <w:r w:rsidR="001206D6" w:rsidRPr="001206D6">
        <w:rPr>
          <w:rFonts w:ascii="Arial" w:hAnsi="Arial" w:cs="Times New Roman" w:hint="eastAsia"/>
          <w:sz w:val="15"/>
          <w:szCs w:val="15"/>
        </w:rPr>
        <w:t>mol/L. The Kruskal-</w:t>
      </w:r>
      <w:proofErr w:type="gramStart"/>
      <w:r w:rsidR="001206D6" w:rsidRPr="001206D6">
        <w:rPr>
          <w:rFonts w:ascii="Arial" w:hAnsi="Arial" w:cs="Times New Roman" w:hint="eastAsia"/>
          <w:sz w:val="15"/>
          <w:szCs w:val="15"/>
        </w:rPr>
        <w:t>Wallis</w:t>
      </w:r>
      <w:proofErr w:type="gramEnd"/>
      <w:r w:rsidR="001206D6" w:rsidRPr="001206D6">
        <w:rPr>
          <w:rFonts w:ascii="Arial" w:hAnsi="Arial" w:cs="Times New Roman" w:hint="eastAsia"/>
          <w:sz w:val="15"/>
          <w:szCs w:val="15"/>
        </w:rPr>
        <w:t xml:space="preserve"> test (for three groups) or Mann-Whitney U test (for two groups) was applied to non-normally distributed variables (*P &lt; 0.05 indicates statistical significance).</w:t>
      </w:r>
    </w:p>
    <w:p w14:paraId="68594113" w14:textId="77777777" w:rsidR="00185014" w:rsidRPr="009713D8" w:rsidRDefault="00185014" w:rsidP="00185014">
      <w:pPr>
        <w:widowControl/>
        <w:jc w:val="left"/>
        <w:rPr>
          <w:rFonts w:ascii="Arial" w:hAnsi="Arial" w:cs="Times New Roman"/>
          <w:b/>
          <w:bCs/>
          <w:sz w:val="15"/>
          <w:szCs w:val="15"/>
        </w:rPr>
      </w:pPr>
      <w:bookmarkStart w:id="1" w:name="_Hlk184831621"/>
      <w:r w:rsidRPr="009713D8">
        <w:rPr>
          <w:rFonts w:ascii="Arial" w:hAnsi="Arial" w:cs="Times New Roman"/>
          <w:b/>
          <w:bCs/>
          <w:sz w:val="15"/>
          <w:szCs w:val="15"/>
        </w:rPr>
        <w:t xml:space="preserve">Abbreviations: </w:t>
      </w:r>
      <w:r w:rsidRPr="009713D8">
        <w:rPr>
          <w:rFonts w:ascii="Arial" w:hAnsi="Arial" w:cs="Times New Roman"/>
          <w:sz w:val="15"/>
          <w:szCs w:val="15"/>
        </w:rPr>
        <w:t>NCAD, n</w:t>
      </w:r>
      <w:r w:rsidRPr="009713D8">
        <w:rPr>
          <w:rFonts w:ascii="Arial" w:eastAsia="宋体" w:hAnsi="Arial" w:cs="Times New Roman"/>
          <w:sz w:val="15"/>
          <w:szCs w:val="15"/>
        </w:rPr>
        <w:t>on-coronary artery disease</w:t>
      </w:r>
      <w:r w:rsidRPr="009713D8">
        <w:rPr>
          <w:rFonts w:ascii="Arial" w:hAnsi="Arial" w:cs="Times New Roman"/>
          <w:sz w:val="15"/>
          <w:szCs w:val="15"/>
        </w:rPr>
        <w:t xml:space="preserve">; UA, unstable angina; AMI, acute myocardial infarction; LCA, lithocholic acid; DCA, deoxycholic acid; CDCA, chenodeoxycholic acid; UDCA, ursodeoxycholic acid; CA, cholic acid; GLCA, </w:t>
      </w:r>
      <w:proofErr w:type="spellStart"/>
      <w:r w:rsidRPr="009713D8">
        <w:rPr>
          <w:rFonts w:ascii="Arial" w:hAnsi="Arial" w:cs="Times New Roman"/>
          <w:sz w:val="15"/>
          <w:szCs w:val="15"/>
        </w:rPr>
        <w:t>glycolithocholic</w:t>
      </w:r>
      <w:proofErr w:type="spellEnd"/>
      <w:r w:rsidRPr="009713D8">
        <w:rPr>
          <w:rFonts w:ascii="Arial" w:hAnsi="Arial" w:cs="Times New Roman"/>
          <w:sz w:val="15"/>
          <w:szCs w:val="15"/>
        </w:rPr>
        <w:t xml:space="preserve"> acid; GDCA, </w:t>
      </w:r>
      <w:proofErr w:type="spellStart"/>
      <w:r w:rsidRPr="009713D8">
        <w:rPr>
          <w:rFonts w:ascii="Arial" w:hAnsi="Arial" w:cs="Times New Roman"/>
          <w:sz w:val="15"/>
          <w:szCs w:val="15"/>
        </w:rPr>
        <w:t>glycodeoxycholic</w:t>
      </w:r>
      <w:proofErr w:type="spellEnd"/>
      <w:r w:rsidRPr="009713D8">
        <w:rPr>
          <w:rFonts w:ascii="Arial" w:hAnsi="Arial" w:cs="Times New Roman"/>
          <w:sz w:val="15"/>
          <w:szCs w:val="15"/>
        </w:rPr>
        <w:t xml:space="preserve"> acid; GCDCA, </w:t>
      </w:r>
      <w:proofErr w:type="spellStart"/>
      <w:r w:rsidRPr="009713D8">
        <w:rPr>
          <w:rFonts w:ascii="Arial" w:hAnsi="Arial" w:cs="Times New Roman"/>
          <w:sz w:val="15"/>
          <w:szCs w:val="15"/>
        </w:rPr>
        <w:t>glycochenodeoxycholic</w:t>
      </w:r>
      <w:proofErr w:type="spellEnd"/>
      <w:r w:rsidRPr="009713D8">
        <w:rPr>
          <w:rFonts w:ascii="Arial" w:hAnsi="Arial" w:cs="Times New Roman"/>
          <w:sz w:val="15"/>
          <w:szCs w:val="15"/>
        </w:rPr>
        <w:t xml:space="preserve"> acid; GUDCA, </w:t>
      </w:r>
      <w:proofErr w:type="spellStart"/>
      <w:r w:rsidRPr="009713D8">
        <w:rPr>
          <w:rFonts w:ascii="Arial" w:hAnsi="Arial" w:cs="Times New Roman"/>
          <w:sz w:val="15"/>
          <w:szCs w:val="15"/>
        </w:rPr>
        <w:t>glycoursodeoxycholic</w:t>
      </w:r>
      <w:proofErr w:type="spellEnd"/>
      <w:r w:rsidRPr="009713D8">
        <w:rPr>
          <w:rFonts w:ascii="Arial" w:hAnsi="Arial" w:cs="Times New Roman"/>
          <w:sz w:val="15"/>
          <w:szCs w:val="15"/>
        </w:rPr>
        <w:t xml:space="preserve"> acid; GCA, </w:t>
      </w:r>
      <w:proofErr w:type="spellStart"/>
      <w:r w:rsidRPr="009713D8">
        <w:rPr>
          <w:rFonts w:ascii="Arial" w:hAnsi="Arial" w:cs="Times New Roman"/>
          <w:sz w:val="15"/>
          <w:szCs w:val="15"/>
        </w:rPr>
        <w:t>glycocholic</w:t>
      </w:r>
      <w:proofErr w:type="spellEnd"/>
      <w:r w:rsidRPr="009713D8">
        <w:rPr>
          <w:rFonts w:ascii="Arial" w:hAnsi="Arial" w:cs="Times New Roman"/>
          <w:sz w:val="15"/>
          <w:szCs w:val="15"/>
        </w:rPr>
        <w:t xml:space="preserve"> acid; TLCA, </w:t>
      </w:r>
      <w:proofErr w:type="spellStart"/>
      <w:r w:rsidRPr="009713D8">
        <w:rPr>
          <w:rFonts w:ascii="Arial" w:hAnsi="Arial" w:cs="Times New Roman"/>
          <w:sz w:val="15"/>
          <w:szCs w:val="15"/>
        </w:rPr>
        <w:t>taurolithocholicacid</w:t>
      </w:r>
      <w:proofErr w:type="spellEnd"/>
      <w:r w:rsidRPr="009713D8">
        <w:rPr>
          <w:rFonts w:ascii="Arial" w:hAnsi="Arial" w:cs="Times New Roman"/>
          <w:sz w:val="15"/>
          <w:szCs w:val="15"/>
        </w:rPr>
        <w:t xml:space="preserve">; TDCA, </w:t>
      </w:r>
      <w:proofErr w:type="spellStart"/>
      <w:r w:rsidRPr="009713D8">
        <w:rPr>
          <w:rFonts w:ascii="Arial" w:hAnsi="Arial" w:cs="Times New Roman"/>
          <w:sz w:val="15"/>
          <w:szCs w:val="15"/>
        </w:rPr>
        <w:t>taurodeoxycholic</w:t>
      </w:r>
      <w:proofErr w:type="spellEnd"/>
      <w:r w:rsidRPr="009713D8">
        <w:rPr>
          <w:rFonts w:ascii="Arial" w:hAnsi="Arial" w:cs="Times New Roman"/>
          <w:sz w:val="15"/>
          <w:szCs w:val="15"/>
        </w:rPr>
        <w:t xml:space="preserve"> acid; TCDCA, </w:t>
      </w:r>
      <w:proofErr w:type="spellStart"/>
      <w:r w:rsidRPr="009713D8">
        <w:rPr>
          <w:rFonts w:ascii="Arial" w:hAnsi="Arial" w:cs="Times New Roman"/>
          <w:sz w:val="15"/>
          <w:szCs w:val="15"/>
        </w:rPr>
        <w:t>taurochenodeoxycholic</w:t>
      </w:r>
      <w:proofErr w:type="spellEnd"/>
      <w:r w:rsidRPr="009713D8">
        <w:rPr>
          <w:rFonts w:ascii="Arial" w:hAnsi="Arial" w:cs="Times New Roman"/>
          <w:sz w:val="15"/>
          <w:szCs w:val="15"/>
        </w:rPr>
        <w:t xml:space="preserve"> acid; TUDCA, </w:t>
      </w:r>
      <w:proofErr w:type="spellStart"/>
      <w:r w:rsidRPr="009713D8">
        <w:rPr>
          <w:rFonts w:ascii="Arial" w:hAnsi="Arial" w:cs="Times New Roman"/>
          <w:sz w:val="15"/>
          <w:szCs w:val="15"/>
        </w:rPr>
        <w:t>tauroursodeoxycholic</w:t>
      </w:r>
      <w:proofErr w:type="spellEnd"/>
      <w:r w:rsidRPr="009713D8">
        <w:rPr>
          <w:rFonts w:ascii="Arial" w:hAnsi="Arial" w:cs="Times New Roman"/>
          <w:sz w:val="15"/>
          <w:szCs w:val="15"/>
        </w:rPr>
        <w:t xml:space="preserve"> acid; TCA, taurocholic acid; </w:t>
      </w:r>
      <w:bookmarkEnd w:id="1"/>
      <w:r w:rsidRPr="009713D8">
        <w:rPr>
          <w:rFonts w:ascii="Arial" w:hAnsi="Arial" w:cs="Times New Roman"/>
          <w:sz w:val="15"/>
          <w:szCs w:val="15"/>
        </w:rPr>
        <w:t>Ala,</w:t>
      </w:r>
      <w:r w:rsidRPr="009713D8">
        <w:rPr>
          <w:rFonts w:ascii="Arial" w:eastAsia="宋体" w:hAnsi="Arial" w:cs="Times New Roman"/>
          <w:sz w:val="15"/>
          <w:szCs w:val="15"/>
        </w:rPr>
        <w:t xml:space="preserve"> alanine; </w:t>
      </w:r>
      <w:proofErr w:type="spellStart"/>
      <w:r w:rsidRPr="009713D8">
        <w:rPr>
          <w:rFonts w:ascii="Arial" w:eastAsia="宋体" w:hAnsi="Arial" w:cs="Times New Roman"/>
          <w:sz w:val="15"/>
          <w:szCs w:val="15"/>
        </w:rPr>
        <w:t>Asn</w:t>
      </w:r>
      <w:proofErr w:type="spellEnd"/>
      <w:r w:rsidRPr="009713D8">
        <w:rPr>
          <w:rFonts w:ascii="Arial" w:eastAsia="宋体" w:hAnsi="Arial" w:cs="Times New Roman"/>
          <w:sz w:val="15"/>
          <w:szCs w:val="15"/>
        </w:rPr>
        <w:t xml:space="preserve">, asparagine; Asp, aspartic acid; Glu, glutamic acid; Gly, glycine; His, histidine; Ile, isoleucine; Leu, leucine; Lys, lysine; Met, methionine; </w:t>
      </w:r>
      <w:proofErr w:type="spellStart"/>
      <w:r w:rsidRPr="009713D8">
        <w:rPr>
          <w:rFonts w:ascii="Arial" w:eastAsia="宋体" w:hAnsi="Arial" w:cs="Times New Roman"/>
          <w:sz w:val="15"/>
          <w:szCs w:val="15"/>
        </w:rPr>
        <w:t>Phe</w:t>
      </w:r>
      <w:proofErr w:type="spellEnd"/>
      <w:r w:rsidRPr="009713D8">
        <w:rPr>
          <w:rFonts w:ascii="Arial" w:eastAsia="宋体" w:hAnsi="Arial" w:cs="Times New Roman"/>
          <w:sz w:val="15"/>
          <w:szCs w:val="15"/>
        </w:rPr>
        <w:t xml:space="preserve">, phenylalanine; Ser, serine; </w:t>
      </w:r>
      <w:proofErr w:type="spellStart"/>
      <w:r w:rsidRPr="009713D8">
        <w:rPr>
          <w:rFonts w:ascii="Arial" w:eastAsia="宋体" w:hAnsi="Arial" w:cs="Times New Roman"/>
          <w:sz w:val="15"/>
          <w:szCs w:val="15"/>
        </w:rPr>
        <w:t>Thr</w:t>
      </w:r>
      <w:proofErr w:type="spellEnd"/>
      <w:r w:rsidRPr="009713D8">
        <w:rPr>
          <w:rFonts w:ascii="Arial" w:eastAsia="宋体" w:hAnsi="Arial" w:cs="Times New Roman"/>
          <w:sz w:val="15"/>
          <w:szCs w:val="15"/>
        </w:rPr>
        <w:t xml:space="preserve">, threonine; </w:t>
      </w:r>
      <w:proofErr w:type="spellStart"/>
      <w:r w:rsidRPr="009713D8">
        <w:rPr>
          <w:rFonts w:ascii="Arial" w:eastAsia="宋体" w:hAnsi="Arial" w:cs="Times New Roman"/>
          <w:sz w:val="15"/>
          <w:szCs w:val="15"/>
        </w:rPr>
        <w:t>Trp</w:t>
      </w:r>
      <w:proofErr w:type="spellEnd"/>
      <w:r w:rsidRPr="009713D8">
        <w:rPr>
          <w:rFonts w:ascii="Arial" w:eastAsia="宋体" w:hAnsi="Arial" w:cs="Times New Roman"/>
          <w:sz w:val="15"/>
          <w:szCs w:val="15"/>
        </w:rPr>
        <w:t>, tryptophan; Val, valine; Tyr, tyrosine; Gln, glutamine; Pro, proline; Arg, arginine.</w:t>
      </w:r>
    </w:p>
    <w:p w14:paraId="180026B0" w14:textId="77777777" w:rsidR="00060187" w:rsidRPr="009713D8" w:rsidRDefault="00060187" w:rsidP="00B61AB0">
      <w:pPr>
        <w:widowControl/>
        <w:jc w:val="left"/>
        <w:rPr>
          <w:rFonts w:ascii="Arial" w:eastAsia="等线" w:hAnsi="Arial" w:cs="Arial"/>
          <w:b/>
          <w:bCs/>
          <w:color w:val="000000"/>
          <w:kern w:val="0"/>
          <w:sz w:val="15"/>
          <w:szCs w:val="15"/>
        </w:rPr>
      </w:pPr>
    </w:p>
    <w:p w14:paraId="1706C63F" w14:textId="77777777" w:rsidR="00185014" w:rsidRPr="009713D8" w:rsidRDefault="00185014" w:rsidP="00B61AB0">
      <w:pPr>
        <w:widowControl/>
        <w:jc w:val="left"/>
        <w:rPr>
          <w:rFonts w:ascii="Arial" w:eastAsia="等线" w:hAnsi="Arial" w:cs="Arial"/>
          <w:b/>
          <w:bCs/>
          <w:color w:val="000000"/>
          <w:kern w:val="0"/>
          <w:sz w:val="15"/>
          <w:szCs w:val="15"/>
        </w:rPr>
      </w:pPr>
    </w:p>
    <w:p w14:paraId="0BDA75FE" w14:textId="77777777" w:rsidR="00185014" w:rsidRPr="009713D8" w:rsidRDefault="00185014" w:rsidP="00B61AB0">
      <w:pPr>
        <w:widowControl/>
        <w:jc w:val="left"/>
        <w:rPr>
          <w:rFonts w:ascii="Arial" w:eastAsia="等线" w:hAnsi="Arial" w:cs="Arial"/>
          <w:b/>
          <w:bCs/>
          <w:color w:val="000000"/>
          <w:kern w:val="0"/>
          <w:sz w:val="15"/>
          <w:szCs w:val="15"/>
        </w:rPr>
      </w:pPr>
    </w:p>
    <w:p w14:paraId="0AE02C2A" w14:textId="77777777" w:rsidR="00185014" w:rsidRPr="009713D8" w:rsidRDefault="00185014" w:rsidP="00B61AB0">
      <w:pPr>
        <w:widowControl/>
        <w:jc w:val="left"/>
        <w:rPr>
          <w:rFonts w:ascii="Arial" w:eastAsia="等线" w:hAnsi="Arial" w:cs="Arial"/>
          <w:b/>
          <w:bCs/>
          <w:color w:val="000000"/>
          <w:kern w:val="0"/>
          <w:sz w:val="15"/>
          <w:szCs w:val="15"/>
        </w:rPr>
      </w:pPr>
    </w:p>
    <w:p w14:paraId="67A5C6F6" w14:textId="7AE8467D" w:rsidR="00185014" w:rsidRPr="009713D8" w:rsidRDefault="00185014" w:rsidP="00CB0D4E">
      <w:pPr>
        <w:jc w:val="center"/>
        <w:rPr>
          <w:rFonts w:ascii="Arial" w:eastAsia="等线" w:hAnsi="Arial" w:cs="Times New Roman"/>
          <w:color w:val="000000"/>
          <w:kern w:val="0"/>
          <w:sz w:val="15"/>
          <w:szCs w:val="15"/>
        </w:rPr>
      </w:pPr>
      <w:r w:rsidRPr="009713D8">
        <w:rPr>
          <w:rFonts w:ascii="Arial" w:eastAsia="等线" w:hAnsi="Arial" w:cs="Times New Roman"/>
          <w:b/>
          <w:bCs/>
          <w:color w:val="000000"/>
          <w:kern w:val="0"/>
          <w:sz w:val="15"/>
          <w:szCs w:val="15"/>
        </w:rPr>
        <w:t>Table S</w:t>
      </w:r>
      <w:r w:rsidR="00431FFE">
        <w:rPr>
          <w:rFonts w:ascii="Arial" w:eastAsia="等线" w:hAnsi="Arial" w:cs="Times New Roman" w:hint="eastAsia"/>
          <w:b/>
          <w:bCs/>
          <w:color w:val="000000"/>
          <w:kern w:val="0"/>
          <w:sz w:val="15"/>
          <w:szCs w:val="15"/>
        </w:rPr>
        <w:t>7</w:t>
      </w:r>
      <w:r w:rsidRPr="009713D8">
        <w:rPr>
          <w:rFonts w:ascii="Arial" w:eastAsia="等线" w:hAnsi="Arial" w:cs="Times New Roman"/>
          <w:b/>
          <w:bCs/>
          <w:color w:val="000000"/>
          <w:kern w:val="0"/>
          <w:sz w:val="15"/>
          <w:szCs w:val="15"/>
        </w:rPr>
        <w:t xml:space="preserve">- </w:t>
      </w:r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 xml:space="preserve">Differential </w:t>
      </w:r>
      <w:r w:rsidRPr="009713D8">
        <w:rPr>
          <w:rFonts w:ascii="Arial" w:eastAsia="等线" w:hAnsi="Arial" w:cs="Times New Roman" w:hint="eastAsia"/>
          <w:color w:val="000000"/>
          <w:kern w:val="0"/>
          <w:sz w:val="15"/>
          <w:szCs w:val="15"/>
        </w:rPr>
        <w:t>BA</w:t>
      </w:r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>s and AAs between UA and AMI group</w:t>
      </w:r>
      <w:r w:rsidRPr="009713D8">
        <w:rPr>
          <w:rFonts w:ascii="Arial" w:eastAsia="等线" w:hAnsi="Arial" w:cs="Times New Roman" w:hint="eastAsia"/>
          <w:color w:val="000000"/>
          <w:kern w:val="0"/>
          <w:sz w:val="15"/>
          <w:szCs w:val="15"/>
        </w:rPr>
        <w:t xml:space="preserve"> in the</w:t>
      </w:r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 xml:space="preserve"> </w:t>
      </w:r>
      <w:r w:rsidRPr="009713D8">
        <w:rPr>
          <w:rFonts w:ascii="Arial" w:eastAsia="等线" w:hAnsi="Arial" w:cs="Times New Roman" w:hint="eastAsia"/>
          <w:color w:val="000000"/>
          <w:kern w:val="0"/>
          <w:sz w:val="15"/>
          <w:szCs w:val="15"/>
        </w:rPr>
        <w:t>t</w:t>
      </w:r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>raining cohort</w:t>
      </w:r>
    </w:p>
    <w:tbl>
      <w:tblPr>
        <w:tblpPr w:leftFromText="180" w:rightFromText="180" w:vertAnchor="text" w:tblpXSpec="center" w:tblpY="1"/>
        <w:tblOverlap w:val="never"/>
        <w:tblW w:w="935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838"/>
        <w:gridCol w:w="2126"/>
        <w:gridCol w:w="2116"/>
        <w:gridCol w:w="3271"/>
      </w:tblGrid>
      <w:tr w:rsidR="00060187" w:rsidRPr="009713D8" w14:paraId="0E4C71AB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6D530532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Metabolite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24FB3D63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VIP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556EB9EF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P value</w:t>
            </w:r>
          </w:p>
        </w:tc>
        <w:tc>
          <w:tcPr>
            <w:tcW w:w="3271" w:type="dxa"/>
            <w:shd w:val="clear" w:color="auto" w:fill="auto"/>
            <w:noWrap/>
            <w:vAlign w:val="center"/>
            <w:hideMark/>
          </w:tcPr>
          <w:p w14:paraId="13DFDDCB" w14:textId="2CCC01EC" w:rsidR="00BB600F" w:rsidRPr="009713D8" w:rsidRDefault="00185014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p</w:t>
            </w:r>
            <w:r w:rsidR="003C7387"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 adj</w:t>
            </w:r>
          </w:p>
        </w:tc>
      </w:tr>
      <w:tr w:rsidR="00060187" w:rsidRPr="009713D8" w14:paraId="4B4D399B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01A24644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LCA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496E54BA" w14:textId="1BB74B30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579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8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28B53BFD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55 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4BCB24BD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277 </w:t>
            </w:r>
          </w:p>
        </w:tc>
      </w:tr>
      <w:tr w:rsidR="00BB600F" w:rsidRPr="009713D8" w14:paraId="0FC7E9E0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6CA7CC11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DCA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7C4CA36E" w14:textId="73FA0698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.242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3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2326AB86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1*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1D8EF133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34 </w:t>
            </w:r>
          </w:p>
        </w:tc>
      </w:tr>
      <w:tr w:rsidR="00C92C67" w:rsidRPr="009713D8" w14:paraId="0F3CAFDA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036400A2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CDCA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2E78FA8E" w14:textId="63D67F43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.170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8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7230D9CC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6*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57205A7F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80 </w:t>
            </w:r>
          </w:p>
        </w:tc>
      </w:tr>
      <w:tr w:rsidR="00C92C67" w:rsidRPr="009713D8" w14:paraId="37A1C4B9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2632FF63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lastRenderedPageBreak/>
              <w:t>UDCA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0D7C2D7E" w14:textId="36DD157E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.1400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6FE9FAE9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5*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7E4BA910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85 </w:t>
            </w:r>
          </w:p>
        </w:tc>
      </w:tr>
      <w:tr w:rsidR="00C92C67" w:rsidRPr="009713D8" w14:paraId="7506BAEF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5404B510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CA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53A30812" w14:textId="5A8E48AE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.1487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30796B8A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8*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3D1F4E2C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26 </w:t>
            </w:r>
          </w:p>
        </w:tc>
      </w:tr>
      <w:tr w:rsidR="00060187" w:rsidRPr="009713D8" w14:paraId="75AF93D7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1E3E5192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LCA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57CC137F" w14:textId="1F87271C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4965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4B14D796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574 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799F7745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651 </w:t>
            </w:r>
          </w:p>
        </w:tc>
      </w:tr>
      <w:tr w:rsidR="00C92C67" w:rsidRPr="009713D8" w14:paraId="122D4204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6BC79005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DCA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61ED05D4" w14:textId="176B5CBC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.108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6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5D057326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7*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351F708B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33 </w:t>
            </w:r>
          </w:p>
        </w:tc>
      </w:tr>
      <w:tr w:rsidR="00C92C67" w:rsidRPr="009713D8" w14:paraId="7E5F11E0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6D4A4BCC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CDCA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64AC1BA" w14:textId="0CD14DB9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.0757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0CF6D6B6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37 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7497CB4C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259 </w:t>
            </w:r>
          </w:p>
        </w:tc>
      </w:tr>
      <w:tr w:rsidR="00060187" w:rsidRPr="009713D8" w14:paraId="52060648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203DB48A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UDCA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A43D6D7" w14:textId="549F793D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7768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1795E59A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83 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6C960335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296 </w:t>
            </w:r>
          </w:p>
        </w:tc>
      </w:tr>
      <w:tr w:rsidR="00C92C67" w:rsidRPr="009713D8" w14:paraId="0959CFC7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4C2BE613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CA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4B2652A6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.0215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183D8BCA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236 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0C2883ED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349 </w:t>
            </w:r>
          </w:p>
        </w:tc>
      </w:tr>
      <w:tr w:rsidR="00C92C67" w:rsidRPr="009713D8" w14:paraId="3A825599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5584AD01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LCA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DEDE38A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.0114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0A3F1FB8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4*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32B08F9D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68 </w:t>
            </w:r>
          </w:p>
        </w:tc>
      </w:tr>
      <w:tr w:rsidR="00BB600F" w:rsidRPr="009713D8" w14:paraId="210C1E3B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351AA713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DCA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A884B3C" w14:textId="64C5B4F0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.03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90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39BB13A4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6*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58ED420F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41 </w:t>
            </w:r>
          </w:p>
        </w:tc>
      </w:tr>
      <w:tr w:rsidR="00C92C67" w:rsidRPr="009713D8" w14:paraId="04581099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68F07CAC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CDCA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6CEBB803" w14:textId="0FBB4EE1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.0301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29FF29A7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558 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3CEDA823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654 </w:t>
            </w:r>
          </w:p>
        </w:tc>
      </w:tr>
      <w:tr w:rsidR="00060187" w:rsidRPr="009713D8" w14:paraId="0C48B566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418174CE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UDCA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1E6AD7A8" w14:textId="36150EA6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6401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03E01330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830 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464CD308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830 </w:t>
            </w:r>
          </w:p>
        </w:tc>
      </w:tr>
      <w:tr w:rsidR="00060187" w:rsidRPr="009713D8" w14:paraId="044C2084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5C63B536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CA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82BCA6E" w14:textId="60DFD2B1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5183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4301DACB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401 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393368E6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505 </w:t>
            </w:r>
          </w:p>
        </w:tc>
      </w:tr>
      <w:tr w:rsidR="00060187" w:rsidRPr="009713D8" w14:paraId="000E77A0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77881D13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Ala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BD059CA" w14:textId="05A2A8B8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7938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431165D6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604 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0D7C9936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662 </w:t>
            </w:r>
          </w:p>
        </w:tc>
      </w:tr>
      <w:tr w:rsidR="00060187" w:rsidRPr="009713D8" w14:paraId="1509E406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460FE1C8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Asn</w:t>
            </w:r>
            <w:proofErr w:type="spellEnd"/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6A559963" w14:textId="4FCADB3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912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2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70EA495F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212 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670DBC9E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328 </w:t>
            </w:r>
          </w:p>
        </w:tc>
      </w:tr>
      <w:tr w:rsidR="00C92C67" w:rsidRPr="009713D8" w14:paraId="7885DB84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377D7FDD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Asp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649F1846" w14:textId="3448BA74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.0319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46733136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55 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4C33C127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34 </w:t>
            </w:r>
          </w:p>
        </w:tc>
      </w:tr>
      <w:tr w:rsidR="00060187" w:rsidRPr="009713D8" w14:paraId="28A00770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42435BCD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lu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2D25A343" w14:textId="72C6F11C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500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2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17F50860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818 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2E4F05D8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843 </w:t>
            </w:r>
          </w:p>
        </w:tc>
      </w:tr>
      <w:tr w:rsidR="00060187" w:rsidRPr="009713D8" w14:paraId="51100E7B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1E4A109B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ly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1A6BD7A3" w14:textId="469F68F8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547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8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363C4D13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96 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4265A8F8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204 </w:t>
            </w:r>
          </w:p>
        </w:tc>
      </w:tr>
      <w:tr w:rsidR="00BB600F" w:rsidRPr="009713D8" w14:paraId="0947D221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70085D19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His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0BE86ED0" w14:textId="6C8AD6A5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.3878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6EEFD63C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2*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01FAB03D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34 </w:t>
            </w:r>
          </w:p>
        </w:tc>
      </w:tr>
      <w:tr w:rsidR="00C92C67" w:rsidRPr="009713D8" w14:paraId="09058346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2354F7C9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Ile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0DB2A28B" w14:textId="730444F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.157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1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1912727F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373 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73BF329C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488 </w:t>
            </w:r>
          </w:p>
        </w:tc>
      </w:tr>
      <w:tr w:rsidR="00C92C67" w:rsidRPr="009713D8" w14:paraId="5C7EEB0F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3389C236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Leu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46EC6AC8" w14:textId="05D69C23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.1307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76C95A56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313 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259B93B9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443 </w:t>
            </w:r>
          </w:p>
        </w:tc>
      </w:tr>
      <w:tr w:rsidR="00BB600F" w:rsidRPr="009713D8" w14:paraId="2ECDFCE7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0C0C89E6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Lys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8130229" w14:textId="077BF518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.397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6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6C46D547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05 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747104B1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43 </w:t>
            </w:r>
          </w:p>
        </w:tc>
      </w:tr>
      <w:tr w:rsidR="00C92C67" w:rsidRPr="009713D8" w14:paraId="0E1ACECF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2F6BF479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Met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B8E9588" w14:textId="3B76CAFA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.33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40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080B5881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8*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364EF507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77 </w:t>
            </w:r>
          </w:p>
        </w:tc>
      </w:tr>
      <w:tr w:rsidR="00BB600F" w:rsidRPr="009713D8" w14:paraId="11C6696C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357C96B1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Phe</w:t>
            </w:r>
            <w:proofErr w:type="spellEnd"/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07ADE6AF" w14:textId="0E186A8B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.447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6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35778E02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2*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468FB2AD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34 </w:t>
            </w:r>
          </w:p>
        </w:tc>
      </w:tr>
      <w:tr w:rsidR="00060187" w:rsidRPr="009713D8" w14:paraId="65B42E04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03C70E28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Ser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0676D7AC" w14:textId="1F27B800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946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5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183C8B5F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76 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65BB8397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72 </w:t>
            </w:r>
          </w:p>
        </w:tc>
      </w:tr>
      <w:tr w:rsidR="00C92C67" w:rsidRPr="009713D8" w14:paraId="6209D96D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4C563A73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lastRenderedPageBreak/>
              <w:t>Thr</w:t>
            </w:r>
            <w:proofErr w:type="spellEnd"/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230D364E" w14:textId="25FE1028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.12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30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4CE910B9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9*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24336080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51 </w:t>
            </w:r>
          </w:p>
        </w:tc>
      </w:tr>
      <w:tr w:rsidR="00C92C67" w:rsidRPr="009713D8" w14:paraId="21CECF0A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2EE71D04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rp</w:t>
            </w:r>
            <w:proofErr w:type="spellEnd"/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350E3F0" w14:textId="1EBEA095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.0030</w:t>
            </w:r>
          </w:p>
        </w:tc>
        <w:tc>
          <w:tcPr>
            <w:tcW w:w="2116" w:type="dxa"/>
            <w:shd w:val="clear" w:color="auto" w:fill="auto"/>
            <w:noWrap/>
            <w:vAlign w:val="center"/>
            <w:hideMark/>
          </w:tcPr>
          <w:p w14:paraId="014564F4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3*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5E3E945E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87 </w:t>
            </w:r>
          </w:p>
        </w:tc>
      </w:tr>
      <w:tr w:rsidR="00C92C67" w:rsidRPr="009713D8" w14:paraId="173172E9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15E97F5D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Val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9C7C643" w14:textId="122323A3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8354</w:t>
            </w:r>
          </w:p>
        </w:tc>
        <w:tc>
          <w:tcPr>
            <w:tcW w:w="2116" w:type="dxa"/>
            <w:shd w:val="clear" w:color="auto" w:fill="auto"/>
            <w:vAlign w:val="center"/>
            <w:hideMark/>
          </w:tcPr>
          <w:p w14:paraId="400DCA03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817 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6C0BAE7A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868 </w:t>
            </w:r>
          </w:p>
        </w:tc>
      </w:tr>
      <w:tr w:rsidR="00C92C67" w:rsidRPr="009713D8" w14:paraId="5E41FC8F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5F122065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yr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571B508" w14:textId="691ADDD5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8840</w:t>
            </w:r>
          </w:p>
        </w:tc>
        <w:tc>
          <w:tcPr>
            <w:tcW w:w="2116" w:type="dxa"/>
            <w:shd w:val="clear" w:color="auto" w:fill="auto"/>
            <w:vAlign w:val="center"/>
            <w:hideMark/>
          </w:tcPr>
          <w:p w14:paraId="063AD4CB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368 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1A021DE8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500 </w:t>
            </w:r>
          </w:p>
        </w:tc>
      </w:tr>
      <w:tr w:rsidR="00C92C67" w:rsidRPr="009713D8" w14:paraId="08827DD9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2482EB65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ln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4D8D3551" w14:textId="46BD285E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.0755</w:t>
            </w:r>
          </w:p>
        </w:tc>
        <w:tc>
          <w:tcPr>
            <w:tcW w:w="2116" w:type="dxa"/>
            <w:shd w:val="clear" w:color="auto" w:fill="auto"/>
            <w:vAlign w:val="center"/>
            <w:hideMark/>
          </w:tcPr>
          <w:p w14:paraId="3D434409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71 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5895DE6A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291 </w:t>
            </w:r>
          </w:p>
        </w:tc>
      </w:tr>
      <w:tr w:rsidR="003C7387" w:rsidRPr="009713D8" w14:paraId="3A6527EF" w14:textId="77777777" w:rsidTr="009713D8">
        <w:trPr>
          <w:trHeight w:val="283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1122B28B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Pro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B28479F" w14:textId="7D8A6AAE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641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9</w:t>
            </w:r>
          </w:p>
        </w:tc>
        <w:tc>
          <w:tcPr>
            <w:tcW w:w="2116" w:type="dxa"/>
            <w:shd w:val="clear" w:color="auto" w:fill="auto"/>
            <w:vAlign w:val="center"/>
            <w:hideMark/>
          </w:tcPr>
          <w:p w14:paraId="5350A9C1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97 </w:t>
            </w:r>
          </w:p>
        </w:tc>
        <w:tc>
          <w:tcPr>
            <w:tcW w:w="3271" w:type="dxa"/>
            <w:shd w:val="clear" w:color="auto" w:fill="auto"/>
            <w:noWrap/>
            <w:vAlign w:val="bottom"/>
            <w:hideMark/>
          </w:tcPr>
          <w:p w14:paraId="588D28DA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94 </w:t>
            </w:r>
          </w:p>
        </w:tc>
      </w:tr>
      <w:tr w:rsidR="00BB600F" w:rsidRPr="009713D8" w14:paraId="4F0175C0" w14:textId="77777777" w:rsidTr="009713D8">
        <w:trPr>
          <w:trHeight w:val="283"/>
        </w:trPr>
        <w:tc>
          <w:tcPr>
            <w:tcW w:w="1838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B9D583" w14:textId="77777777" w:rsidR="00BB600F" w:rsidRPr="009713D8" w:rsidRDefault="00BB600F" w:rsidP="00C92C67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Arg</w:t>
            </w:r>
          </w:p>
        </w:tc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40ECB0" w14:textId="1DAB0E46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591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3</w:t>
            </w:r>
          </w:p>
        </w:tc>
        <w:tc>
          <w:tcPr>
            <w:tcW w:w="2116" w:type="dxa"/>
            <w:tcBorders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36C4FD92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406 </w:t>
            </w:r>
          </w:p>
        </w:tc>
        <w:tc>
          <w:tcPr>
            <w:tcW w:w="3271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409784" w14:textId="77777777" w:rsidR="00BB600F" w:rsidRPr="009713D8" w:rsidRDefault="00BB600F" w:rsidP="00C92C6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493 </w:t>
            </w:r>
          </w:p>
        </w:tc>
      </w:tr>
      <w:tr w:rsidR="00185014" w:rsidRPr="009713D8" w14:paraId="42436150" w14:textId="77777777" w:rsidTr="009713D8">
        <w:trPr>
          <w:trHeight w:val="283"/>
        </w:trPr>
        <w:tc>
          <w:tcPr>
            <w:tcW w:w="9351" w:type="dxa"/>
            <w:gridSpan w:val="4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8E46EA" w14:textId="251B0089" w:rsidR="00185014" w:rsidRPr="009713D8" w:rsidRDefault="00185014" w:rsidP="00185014">
            <w:pPr>
              <w:widowControl/>
              <w:jc w:val="left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Abbreviations:</w:t>
            </w: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 NCAD, non-coronary artery disease; UA, unstable angina; AMI, acute myocardial infarction; VIP, variable influence on projection; P adj, adjusted by the False Discovery Rate method; LCA, lithocholic acid; DCA, deoxycholic acid; CDCA, chenodeoxycholic acid; UDCA, ursodeoxycholic acid; CA, cholic acid; GLCA, </w:t>
            </w: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lycolithocholic</w:t>
            </w:r>
            <w:proofErr w:type="spellEnd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 acid; GDCA, </w:t>
            </w: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lycodeoxycholic</w:t>
            </w:r>
            <w:proofErr w:type="spellEnd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 acid; GCDCA, </w:t>
            </w: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lycochenodeoxycholic</w:t>
            </w:r>
            <w:proofErr w:type="spellEnd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 acid; GUDCA, </w:t>
            </w: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lycoursodeoxycholic</w:t>
            </w:r>
            <w:proofErr w:type="spellEnd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 acid; GCA, </w:t>
            </w: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lycocholic</w:t>
            </w:r>
            <w:proofErr w:type="spellEnd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 acid; TLCA, </w:t>
            </w: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aurolithocholicacid</w:t>
            </w:r>
            <w:proofErr w:type="spellEnd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; TDCA, </w:t>
            </w: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aurodeoxycholic</w:t>
            </w:r>
            <w:proofErr w:type="spellEnd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 acid; TCDCA, </w:t>
            </w: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aurochenodeoxycholic</w:t>
            </w:r>
            <w:proofErr w:type="spellEnd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 acid; TUDCA, </w:t>
            </w: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auroursodeoxycholic</w:t>
            </w:r>
            <w:proofErr w:type="spellEnd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 acid; TCA, taurocholic acid; Ala, alanine; </w:t>
            </w: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Asn</w:t>
            </w:r>
            <w:proofErr w:type="spellEnd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, asparagine; Asp, aspartic acid; Glu, glutamic acid; Gly, glycine; His, histidine; Ile, isoleucine; Leu, leucine; Lys, lysine; Met, methionine; </w:t>
            </w: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Phe</w:t>
            </w:r>
            <w:proofErr w:type="spellEnd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, phenylalanine; Ser, serine; </w:t>
            </w: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hr</w:t>
            </w:r>
            <w:proofErr w:type="spellEnd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, threonine; </w:t>
            </w: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rp</w:t>
            </w:r>
            <w:proofErr w:type="spellEnd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, tryptophan; Val, valine; Tyr, tyrosine; Gln, glutamine; Pro, proline; Arg, arginine.</w:t>
            </w:r>
          </w:p>
        </w:tc>
      </w:tr>
    </w:tbl>
    <w:p w14:paraId="397BCBE5" w14:textId="77777777" w:rsidR="00185014" w:rsidRPr="009713D8" w:rsidRDefault="00185014" w:rsidP="00383432">
      <w:pPr>
        <w:rPr>
          <w:rFonts w:ascii="Arial" w:hAnsi="Arial" w:cs="Times New Roman"/>
          <w:sz w:val="15"/>
          <w:szCs w:val="15"/>
        </w:rPr>
        <w:sectPr w:rsidR="00185014" w:rsidRPr="009713D8" w:rsidSect="00CB0D4E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298AC440" w14:textId="5E3B833B" w:rsidR="00185014" w:rsidRPr="009713D8" w:rsidRDefault="00185014" w:rsidP="00383432">
      <w:pPr>
        <w:rPr>
          <w:rFonts w:ascii="Arial" w:hAnsi="Arial"/>
          <w:sz w:val="15"/>
          <w:szCs w:val="15"/>
        </w:rPr>
      </w:pPr>
      <w:r w:rsidRPr="009713D8">
        <w:rPr>
          <w:rFonts w:ascii="Arial" w:eastAsia="等线" w:hAnsi="Arial" w:cs="Times New Roman"/>
          <w:b/>
          <w:bCs/>
          <w:color w:val="000000"/>
          <w:kern w:val="0"/>
          <w:sz w:val="15"/>
          <w:szCs w:val="15"/>
        </w:rPr>
        <w:lastRenderedPageBreak/>
        <w:t>Table S</w:t>
      </w:r>
      <w:r w:rsidR="00431FFE">
        <w:rPr>
          <w:rFonts w:ascii="Arial" w:eastAsia="等线" w:hAnsi="Arial" w:cs="Times New Roman" w:hint="eastAsia"/>
          <w:b/>
          <w:bCs/>
          <w:color w:val="000000"/>
          <w:kern w:val="0"/>
          <w:sz w:val="15"/>
          <w:szCs w:val="15"/>
        </w:rPr>
        <w:t>8</w:t>
      </w:r>
      <w:r w:rsidRPr="009713D8">
        <w:rPr>
          <w:rFonts w:ascii="Arial" w:eastAsia="等线" w:hAnsi="Arial" w:cs="Times New Roman"/>
          <w:b/>
          <w:bCs/>
          <w:color w:val="000000"/>
          <w:kern w:val="0"/>
          <w:sz w:val="15"/>
          <w:szCs w:val="15"/>
        </w:rPr>
        <w:t>- Association of metabolites with clinical indicators or metabolites with each other in three groups in the training cohort</w:t>
      </w:r>
    </w:p>
    <w:tbl>
      <w:tblPr>
        <w:tblW w:w="14029" w:type="dxa"/>
        <w:jc w:val="center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1271"/>
        <w:gridCol w:w="992"/>
        <w:gridCol w:w="993"/>
        <w:gridCol w:w="992"/>
        <w:gridCol w:w="992"/>
        <w:gridCol w:w="851"/>
        <w:gridCol w:w="850"/>
        <w:gridCol w:w="992"/>
        <w:gridCol w:w="851"/>
        <w:gridCol w:w="850"/>
        <w:gridCol w:w="851"/>
        <w:gridCol w:w="850"/>
        <w:gridCol w:w="851"/>
        <w:gridCol w:w="992"/>
        <w:gridCol w:w="851"/>
      </w:tblGrid>
      <w:tr w:rsidR="009F6E97" w:rsidRPr="009713D8" w14:paraId="1585B421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4AAACB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correlation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870770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GLU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35176C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TG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D06BDE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TC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C6F11F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HDL-C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1D2B6D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LDL-C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179D22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VLDL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F40575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ALT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8226C1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AST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159E5D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UA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695756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UREA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485A55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CREA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BE2B6C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CK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949F15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CK-MB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A7CD8E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TBA</w:t>
            </w:r>
          </w:p>
        </w:tc>
      </w:tr>
      <w:tr w:rsidR="009F6E97" w:rsidRPr="009713D8" w14:paraId="42441B83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5C0CE9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LCA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6825F3" w14:textId="1E2F3ED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65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84DD46" w14:textId="158B751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76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29CC54" w14:textId="221692F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470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907CC6" w14:textId="5710273A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309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0F6BA1" w14:textId="21BDC9B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616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A0E612" w14:textId="08EF5B2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80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A6E734" w14:textId="618998F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822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00853E" w14:textId="76BD86A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383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045CB6" w14:textId="5FE4AA5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444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658D02" w14:textId="6267791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114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DF45DE" w14:textId="369D24A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526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881BB5" w14:textId="4593BE1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601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9BC23A" w14:textId="4FF10ECA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602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76EBE2" w14:textId="6DD1345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218</w:t>
            </w:r>
          </w:p>
        </w:tc>
      </w:tr>
      <w:tr w:rsidR="009F6E97" w:rsidRPr="009713D8" w14:paraId="20B459B5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E04555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DCA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D0B86D" w14:textId="0DD11EE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370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4012AD" w14:textId="2A9C751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817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1951F6" w14:textId="4F44CB0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82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6A1F69" w14:textId="1D2D6C9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515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43DF34" w14:textId="72AB944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250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D6A27C" w14:textId="3B6537B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654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244BAA" w14:textId="35168CE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665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77595A" w14:textId="3D27EFE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128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ABAC0E" w14:textId="402A578A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297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F49788" w14:textId="336D29F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450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6645AD" w14:textId="7DEED01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989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8BCEB1" w14:textId="4DB24F3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051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855C21" w14:textId="4C95957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687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2C332F" w14:textId="2194080B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3544</w:t>
            </w:r>
          </w:p>
        </w:tc>
      </w:tr>
      <w:tr w:rsidR="009F6E97" w:rsidRPr="009713D8" w14:paraId="6F4E5FF4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E2411B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CDCA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E8862C" w14:textId="4705539B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57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7005E6" w14:textId="3265315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532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9F2013" w14:textId="6F22636A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889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9E3260" w14:textId="154CDC0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751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FF4C91" w14:textId="40A208E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552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29304A" w14:textId="233D6D2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179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2E6A03" w14:textId="0690363A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730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A5DAD8" w14:textId="657CFB2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287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C95DB9" w14:textId="06BAF35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057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1D4018" w14:textId="4D15F59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916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30DA45" w14:textId="5E7CA44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32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326513" w14:textId="6EB66D7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53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5C8C33" w14:textId="679240E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519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7B7BEF" w14:textId="70CFB8B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4409</w:t>
            </w:r>
          </w:p>
        </w:tc>
      </w:tr>
      <w:tr w:rsidR="009F6E97" w:rsidRPr="009713D8" w14:paraId="1CC1D2B0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C415A5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UDCA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7F141C" w14:textId="6BED975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327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3366B7" w14:textId="14D50A8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522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F84DBA" w14:textId="4C01AFF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343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CAAAD7" w14:textId="77C959AB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16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08E4E1" w14:textId="0281F06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980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415F5C" w14:textId="4DEF8B6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302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F41B2D" w14:textId="79C5052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373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C33D27" w14:textId="1662B1B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144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0DD6AA" w14:textId="63493EC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507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F0F4E6" w14:textId="0BF95A9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791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EFFDCA" w14:textId="7814281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159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E7E6F5" w14:textId="3852FC2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56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93FDCD" w14:textId="629F6EE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45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7C6F2D" w14:textId="196E89D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3426</w:t>
            </w:r>
          </w:p>
        </w:tc>
      </w:tr>
      <w:tr w:rsidR="009F6E97" w:rsidRPr="009713D8" w14:paraId="3ABC6BB1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BC6C66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CA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976351" w14:textId="40AB6CA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55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C9E13C" w14:textId="0B74113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031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D2873A" w14:textId="7EC46C6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58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9A7A08" w14:textId="5080737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765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488D6D" w14:textId="6ADA0BAB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338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6666A3" w14:textId="49FE99DA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684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7C6577" w14:textId="47612E6A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249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4D4F97" w14:textId="763E79C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543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F300AA" w14:textId="55D2253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563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6D450F" w14:textId="79E9FD0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434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FF3F57" w14:textId="209BE34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396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2DE637" w14:textId="176B2BC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203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E59E54" w14:textId="057B5D5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764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F7C7E5" w14:textId="68B8A99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3827</w:t>
            </w:r>
          </w:p>
        </w:tc>
      </w:tr>
      <w:tr w:rsidR="009F6E97" w:rsidRPr="009713D8" w14:paraId="63377B85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7C346C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GLCA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F40C3E" w14:textId="0F4F280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09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868DC7" w14:textId="6ABE648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386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F9CA4E" w14:textId="2523C22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303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D30952" w14:textId="67DAFDB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449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1979B6" w14:textId="5745641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25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5F1CAD" w14:textId="1C1DF98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61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DBDF5B" w14:textId="44F9D5A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51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147CFA" w14:textId="3F874BC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085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0B5146" w14:textId="4473DE4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098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39A4B9" w14:textId="2C23055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128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713331" w14:textId="569183C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557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C58B16" w14:textId="2779053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398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758BE2" w14:textId="68CAEBD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244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841C1E" w14:textId="4BC6B2E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393</w:t>
            </w:r>
          </w:p>
        </w:tc>
      </w:tr>
      <w:tr w:rsidR="009F6E97" w:rsidRPr="009713D8" w14:paraId="43ED7E10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8A883D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GDCA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996DB7" w14:textId="20C953C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341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12F25A" w14:textId="669FE4AA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317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E83DAF" w14:textId="1F1432C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958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935E5B" w14:textId="64EC36FB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591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97A598" w14:textId="55063AB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620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B89E92" w14:textId="6B0737C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38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A82587" w14:textId="0EF48B9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780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B46163" w14:textId="569BEAB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315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091FC1" w14:textId="36880D3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988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1414A4" w14:textId="1C6F498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924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68B622" w14:textId="7463838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937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203F65" w14:textId="28B9853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379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2CE813" w14:textId="7038919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880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CFE768" w14:textId="4535CB9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3814</w:t>
            </w:r>
          </w:p>
        </w:tc>
      </w:tr>
      <w:tr w:rsidR="009F6E97" w:rsidRPr="009713D8" w14:paraId="15C9F08B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09FA44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GCDCA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D2BCFF" w14:textId="3BD0E86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45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A9689D" w14:textId="587185B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520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1F310A" w14:textId="1624DCA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220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A93CF3" w14:textId="1F3204E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40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941AD4" w14:textId="5CF3E78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066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D62E14" w14:textId="1405909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359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B280CB" w14:textId="3489B2D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16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03C92E" w14:textId="219E0FB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831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49D6F4" w14:textId="47CC8DE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126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C84867" w14:textId="0D6CD54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37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8E5156" w14:textId="233DB52B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324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D339BE" w14:textId="115BFFF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711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5AFE45" w14:textId="1176D22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132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D98B82" w14:textId="16685FC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4873</w:t>
            </w:r>
          </w:p>
        </w:tc>
      </w:tr>
      <w:tr w:rsidR="009F6E97" w:rsidRPr="009713D8" w14:paraId="613753A2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1DB0B3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GUDCA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10C9AD" w14:textId="3D2F580B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840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15B50E" w14:textId="5C51766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515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CFD7AB" w14:textId="3C3880D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733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917F15" w14:textId="5EB4C5F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221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C518CE" w14:textId="581BCEE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359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5557F3" w14:textId="3DDE426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84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1BD933" w14:textId="12A616E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249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683DC9" w14:textId="08C9593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93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173410" w14:textId="2F70366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312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35472B" w14:textId="7EE4A3D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77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F8121D" w14:textId="246EBB2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609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DBC60A" w14:textId="470DF89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414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494FDE" w14:textId="7E05BE1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25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89B024" w14:textId="3D5B973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3384</w:t>
            </w:r>
          </w:p>
        </w:tc>
      </w:tr>
      <w:tr w:rsidR="009F6E97" w:rsidRPr="009713D8" w14:paraId="02C02DC1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904B4A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GCA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A51CC5" w14:textId="7DC5A8E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899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4D5E9A" w14:textId="22ED39B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945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32F3CA" w14:textId="01CB601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470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BF6EEB" w14:textId="7231566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817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0EDB61" w14:textId="69CD5CC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971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02DFF2" w14:textId="066E271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887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561A3B" w14:textId="4ADDCE6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352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394909" w14:textId="3A434E3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628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B3C4FF" w14:textId="431C217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333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994599" w14:textId="293CC6B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30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0FEC0D" w14:textId="1BA1522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680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DF971A" w14:textId="16DA321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552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B474E6" w14:textId="4BC0302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284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F554B9" w14:textId="270386C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4564</w:t>
            </w:r>
          </w:p>
        </w:tc>
      </w:tr>
      <w:tr w:rsidR="009F6E97" w:rsidRPr="009713D8" w14:paraId="588757B5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A7F1FF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TLCA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FB95E9" w14:textId="4D55845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165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B2E70F" w14:textId="64C3ACF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037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56F502" w14:textId="41D0518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18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01F6F0" w14:textId="6FD3BBC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016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6B2B48" w14:textId="28D762B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240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6837AF" w14:textId="69F2BA8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282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2CF5D6" w14:textId="1FEBBCA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244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DFF499" w14:textId="31B0BE5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144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B7741D" w14:textId="6483C70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133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EE50E7" w14:textId="2E766DA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73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A29BFD" w14:textId="105A201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417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470C3C" w14:textId="6C8D426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714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AD0CAC" w14:textId="023970E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230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CC0923" w14:textId="70AC9DE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813</w:t>
            </w:r>
          </w:p>
        </w:tc>
      </w:tr>
      <w:tr w:rsidR="009F6E97" w:rsidRPr="009713D8" w14:paraId="4036ED62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3CAC58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TDCA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AC93E5" w14:textId="2931FD1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58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B28F90" w14:textId="7DC7FE7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344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3A32D9" w14:textId="7C7975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553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BD76C3" w14:textId="5A9C417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701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81FF12" w14:textId="3787D64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61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22FC0E" w14:textId="71346B8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98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2C6680" w14:textId="030D54E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623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6505EE" w14:textId="317E494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284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A15599" w14:textId="54CE073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527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5DBC21" w14:textId="7EF741A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048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0706E5" w14:textId="6E9DEBB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871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A04EEA" w14:textId="3B67F1A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518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004B09" w14:textId="1DAE02A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052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4B84EA" w14:textId="37A8DE5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638</w:t>
            </w:r>
          </w:p>
        </w:tc>
      </w:tr>
      <w:tr w:rsidR="009F6E97" w:rsidRPr="009713D8" w14:paraId="78C7AE48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3DA36B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TCDCA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B2F90A" w14:textId="6465A9DB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191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08E52D" w14:textId="2B322DF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23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4CC271" w14:textId="3F1B57A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862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CC53C1" w14:textId="16FE1DC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367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B5B966" w14:textId="2DC8FDB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748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96774B" w14:textId="12B90ABA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35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6B27D3" w14:textId="5FDD477A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54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E3B09A" w14:textId="470BFF3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084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FAF3D0" w14:textId="324AD06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925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6853AC" w14:textId="7B29B6B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170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5EB08C" w14:textId="0A53664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74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A7B424" w14:textId="3C872C2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729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B69549" w14:textId="28B67C4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291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89BA96" w14:textId="7BCAD05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4054</w:t>
            </w:r>
          </w:p>
        </w:tc>
      </w:tr>
      <w:tr w:rsidR="009F6E97" w:rsidRPr="009713D8" w14:paraId="78E62BCB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75FD4B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TUDCA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82D77A" w14:textId="2EA8637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877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9123C3" w14:textId="0CFBB00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511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15AB68" w14:textId="2E9BFAEB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558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5D9E22" w14:textId="30F5DA1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566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8840AA" w14:textId="62BBB01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37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258A16" w14:textId="555E599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54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2F16AD" w14:textId="1FA0A2EB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375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85DCE3" w14:textId="7096E4C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85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77F2D6" w14:textId="67D3136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887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ABFE0B" w14:textId="279C85A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684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3DC10A" w14:textId="3AC1123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50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237CB2" w14:textId="1BE4B60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715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7366E6" w14:textId="3028E40B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09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3F3BCE" w14:textId="2BC1533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509</w:t>
            </w:r>
          </w:p>
        </w:tc>
      </w:tr>
      <w:tr w:rsidR="009F6E97" w:rsidRPr="009713D8" w14:paraId="7F0C658E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2B0268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TCA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082CC4" w14:textId="32A30B7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498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AA4501" w14:textId="33FB0EC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319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25FD1F" w14:textId="41728D2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139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6C6C39" w14:textId="629E1F7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59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809800" w14:textId="6729A2D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745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543B46" w14:textId="435A16E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237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72CF43" w14:textId="722DB09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37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860738" w14:textId="5DDBDFA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850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CFCCEE" w14:textId="571EF07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58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F59B48" w14:textId="58FAE76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349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52E44F" w14:textId="2C8D52A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556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0D8BA9" w14:textId="44A7EB5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773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B38784" w14:textId="78FD38C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021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62CAD7" w14:textId="257937D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3183</w:t>
            </w:r>
          </w:p>
        </w:tc>
      </w:tr>
      <w:tr w:rsidR="009F6E97" w:rsidRPr="009713D8" w14:paraId="7151E47A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A0F56B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Ala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F3D506" w14:textId="3660EB0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222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402822" w14:textId="3F25724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4038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50A233" w14:textId="1A9D64C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825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6B767D" w14:textId="2331255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2000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AD6BD6" w14:textId="2F71CFF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54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0E9CBB" w14:textId="3C444FB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4385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9F56F3" w14:textId="23B3B5B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780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D777C7" w14:textId="404E0B5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663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1ADC6B" w14:textId="0D15B96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364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86C785" w14:textId="1575C7F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785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A0FA34" w14:textId="6284D64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794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AB8245" w14:textId="1D1E08B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641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B161B1" w14:textId="2441058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174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FD87DC" w14:textId="6D7F17D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769</w:t>
            </w:r>
          </w:p>
        </w:tc>
      </w:tr>
      <w:tr w:rsidR="009F6E97" w:rsidRPr="009713D8" w14:paraId="17D71F28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B70930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proofErr w:type="spellStart"/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Asn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E873CB" w14:textId="3FC170B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926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AF083D" w14:textId="7B0EC4F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914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DBEFAA" w14:textId="00A754C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624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862EFE" w14:textId="2E6C4BB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51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C57ED8" w14:textId="0BA12A7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394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A003A2" w14:textId="40E5B4D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530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B80531" w14:textId="4757430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584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ABEA23" w14:textId="79B35E6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314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42298A" w14:textId="713A513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018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407164" w14:textId="654B82A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306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4AF67F" w14:textId="1CE107E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205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DF58EE" w14:textId="7FF8253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509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63606C" w14:textId="6DB7BC9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260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7717C0" w14:textId="3CC9D29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787</w:t>
            </w:r>
          </w:p>
        </w:tc>
      </w:tr>
      <w:tr w:rsidR="009F6E97" w:rsidRPr="009713D8" w14:paraId="572745AA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D3057E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Asp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8682F2" w14:textId="25A051C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277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5A6565" w14:textId="126D38BA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031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F08140" w14:textId="0325E25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262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9B3884" w14:textId="5F698C0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328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D3BF47" w14:textId="6F2DF9FB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483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5DCE6C" w14:textId="51DBF25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60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C4C9F6" w14:textId="7DEBE90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03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84C9FD" w14:textId="5E58EA4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779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45F734" w14:textId="142042CB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767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296F51" w14:textId="34AF248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238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A03FB5" w14:textId="3E197DDA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395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B8CEF5" w14:textId="72FDE51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97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E85C6F" w14:textId="114B905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406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2EB01D" w14:textId="1AECDE0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181</w:t>
            </w:r>
          </w:p>
        </w:tc>
      </w:tr>
      <w:tr w:rsidR="009F6E97" w:rsidRPr="009713D8" w14:paraId="5FC5398A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A871A3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Glu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1C3CC1" w14:textId="0C0E818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892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5376FB" w14:textId="238B900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361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083DDF" w14:textId="3C2125A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285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3A60D1" w14:textId="5EAF1C1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2293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A1035F" w14:textId="7ED65C3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669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0B3E5C" w14:textId="009BFE4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961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642A02" w14:textId="7B77877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775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AC7FB9" w14:textId="3395DD7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954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AC8C62" w14:textId="175E0AC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172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9283EF" w14:textId="0DD13BE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718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DC5D17" w14:textId="2EF305A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927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EBF91A" w14:textId="3C2D76A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506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C00155" w14:textId="372D65A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516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FFFE23" w14:textId="63A12C4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836</w:t>
            </w:r>
          </w:p>
        </w:tc>
      </w:tr>
      <w:tr w:rsidR="009F6E97" w:rsidRPr="009713D8" w14:paraId="49AA403F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3D3F25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Gly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AC4A61" w14:textId="392C889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341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AE4036" w14:textId="7C81F3A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2008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E20A58" w14:textId="206D613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186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3AAB0" w14:textId="1F36D46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520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A7D7D0" w14:textId="157EEBA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184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0F110A" w14:textId="4122372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507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0D9B9A" w14:textId="58AAF82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010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173D2A" w14:textId="31FF15B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2115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921C0B" w14:textId="21EFBDC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500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4ABD25" w14:textId="0550680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924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4704B1" w14:textId="78B32A6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735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8BC263" w14:textId="0C6FBB0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231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ACF967" w14:textId="3566687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472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E8A90E" w14:textId="34C15E5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29</w:t>
            </w:r>
          </w:p>
        </w:tc>
      </w:tr>
      <w:tr w:rsidR="009F6E97" w:rsidRPr="009713D8" w14:paraId="5A57269C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6F99A3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His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65D983" w14:textId="794C03CB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639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561B27" w14:textId="743A6FB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62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5C9995" w14:textId="00DBB75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66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7CD0FB" w14:textId="0815369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080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69FD94" w14:textId="30DBD1E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523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321326" w14:textId="7C0FDC0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749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15605D" w14:textId="0779B41B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049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1E952C" w14:textId="62FF35B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453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4D741B" w14:textId="73BC996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255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6BEF5A" w14:textId="2554E74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038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CA045F" w14:textId="453A05FB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790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168A17" w14:textId="5E0450F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92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BC60D2" w14:textId="66A1F07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765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DB2CEC" w14:textId="6D92C09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944</w:t>
            </w:r>
          </w:p>
        </w:tc>
      </w:tr>
      <w:tr w:rsidR="009F6E97" w:rsidRPr="009713D8" w14:paraId="4C55A72E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711672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Ile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770334" w14:textId="31F29BD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429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C2E264" w14:textId="4351A29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359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7403F4" w14:textId="2DD7044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78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C85126" w14:textId="2CCCAD1B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3041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DE10C7" w14:textId="4319A1F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180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364595" w14:textId="4966C98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3087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18542D" w14:textId="074D5F1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389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61FD2C" w14:textId="3E45A72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589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3A24A6" w14:textId="112B87E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319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9CDFD5" w14:textId="4E09438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487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439498" w14:textId="54700B4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058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A8571F" w14:textId="696E557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81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231A2D" w14:textId="48D1EE4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75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B008FE" w14:textId="38AE11A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292</w:t>
            </w:r>
          </w:p>
        </w:tc>
      </w:tr>
      <w:tr w:rsidR="009F6E97" w:rsidRPr="009713D8" w14:paraId="6652AB9C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FB5E50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Leu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5DEB4C" w14:textId="08E7E59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470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1879FC" w14:textId="435EEAD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516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0C74F1" w14:textId="2B63AA3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531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EF0477" w14:textId="2986131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2907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8B0493" w14:textId="17963C2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40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3B4FD9" w14:textId="798EA13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3256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730681" w14:textId="6FCBE79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489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CD786D" w14:textId="7C815F0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389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91C736" w14:textId="0A28810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627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9445BF" w14:textId="4EEA43B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070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449623" w14:textId="0C3434A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951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40B02E" w14:textId="49D4792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516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B3AB1B" w14:textId="7737C2F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287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B7EED7" w14:textId="3140B2F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380</w:t>
            </w:r>
          </w:p>
        </w:tc>
      </w:tr>
      <w:tr w:rsidR="009F6E97" w:rsidRPr="009713D8" w14:paraId="044E4932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8E631B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lastRenderedPageBreak/>
              <w:t>Lys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7CB7B5" w14:textId="1A1D763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502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A07DBC" w14:textId="774D957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785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046D1D" w14:textId="766CD75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147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DAC6E1" w14:textId="488F0DD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351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0C7B4E" w14:textId="331298B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722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E349CE" w14:textId="6B7A8E3B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200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936850" w14:textId="57AF6C2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700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157DF0" w14:textId="7FD45A8B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639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8D0E7E" w14:textId="10A292EA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575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71DB5B" w14:textId="47EADDC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405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F8F4E5" w14:textId="184AA25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301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D7CFEE" w14:textId="024299E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155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50B607" w14:textId="50180D6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055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63F8D8" w14:textId="45C6653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136</w:t>
            </w:r>
          </w:p>
        </w:tc>
      </w:tr>
      <w:tr w:rsidR="009F6E97" w:rsidRPr="009713D8" w14:paraId="394105BF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5AA4A8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Met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6BA24B" w14:textId="672595B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566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3DC1E1" w14:textId="27ED8A2A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562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43BC24" w14:textId="5EDA2A5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828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957E08" w14:textId="72968D6A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332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10C14A" w14:textId="14BBFE7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746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D3F931" w14:textId="0B1ED94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957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0BA751" w14:textId="39833B4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092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1E9216" w14:textId="7A8630F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186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D730A9" w14:textId="09115E9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283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726EA0" w14:textId="7A662E8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228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0AE8EA" w14:textId="3D12E36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206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9604FD" w14:textId="18ABC16A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97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4A4FA7" w14:textId="1027B9C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477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DE892C" w14:textId="5F0FD37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116</w:t>
            </w:r>
          </w:p>
        </w:tc>
      </w:tr>
      <w:tr w:rsidR="009F6E97" w:rsidRPr="009713D8" w14:paraId="1F4E0794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864309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proofErr w:type="spellStart"/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Phe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C67128" w14:textId="7D2FC4C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607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EFF0EA" w14:textId="2C9D1CFA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913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F9EB45" w14:textId="226D611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327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C37AA0" w14:textId="593260A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928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442DAE" w14:textId="7CB2FAC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96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995915" w14:textId="794C684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570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FB519F" w14:textId="03497BE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169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77162F" w14:textId="35224BF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156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9ABF3F" w14:textId="7FC92BC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19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A7BA3E" w14:textId="63A17B7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320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A094A6" w14:textId="450A359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737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7359A8" w14:textId="33B7700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006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434219" w14:textId="1F52560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052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4B782C" w14:textId="34BBF47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99</w:t>
            </w:r>
          </w:p>
        </w:tc>
      </w:tr>
      <w:tr w:rsidR="009F6E97" w:rsidRPr="009713D8" w14:paraId="21DD3740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857935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Ser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87A1D3" w14:textId="299E0E2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53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57DEA4" w14:textId="2F91223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088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04FBE4" w14:textId="6DD9849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066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402A26" w14:textId="4CC0B06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89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9DE937" w14:textId="173C62E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074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08D518" w14:textId="02ABA2B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677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E3EC23" w14:textId="0D8F36E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988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E6BC34" w14:textId="4A3A1AA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348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CEE74A" w14:textId="321C73B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533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8BD7E6" w14:textId="0891376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961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E68079" w14:textId="4606920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207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DB8DC8" w14:textId="051BFD5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643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DAF3BF" w14:textId="1DD1D4C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15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C5A1CD" w14:textId="15DDCE8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67</w:t>
            </w:r>
          </w:p>
        </w:tc>
      </w:tr>
      <w:tr w:rsidR="009F6E97" w:rsidRPr="009713D8" w14:paraId="6345C6F0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9D5CCE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proofErr w:type="spellStart"/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Thr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FE1A69" w14:textId="79482BB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283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48043C" w14:textId="60C2DBA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746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D766B0" w14:textId="2E72A35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531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8B2F34" w14:textId="7EF00CA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068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9E9963" w14:textId="5A214AC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534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6F26FC" w14:textId="4A3EFA2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574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3757FA" w14:textId="6D10858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22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370823" w14:textId="2DDFB5E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125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3FD2FF" w14:textId="7A5256BA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76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8E67E3" w14:textId="43D6086B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550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3454FF" w14:textId="050DCB9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745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AD72D6" w14:textId="7D48F83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673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1B380F" w14:textId="73680A7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111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4279C0" w14:textId="796623A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001</w:t>
            </w:r>
          </w:p>
        </w:tc>
      </w:tr>
      <w:tr w:rsidR="009F6E97" w:rsidRPr="009713D8" w14:paraId="1B57641F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EDDFB3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proofErr w:type="spellStart"/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Trp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AB88D4" w14:textId="5E72FFA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290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AD0CB3" w14:textId="7CC6B43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3040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CD0738" w14:textId="6DFC4FD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584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9AC12A" w14:textId="038FA4E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507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F14F96" w14:textId="38B5010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59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86F379" w14:textId="12F4AF8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3490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375BD2" w14:textId="4FFF776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441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CA72A9" w14:textId="1695B48B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829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9DA266" w14:textId="083BFC7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410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6BF733" w14:textId="0050E4A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806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F738B2" w14:textId="3A61A85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221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46BDFB" w14:textId="4F834C1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383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F344A9" w14:textId="7B0A478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464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9DF89C" w14:textId="5467AD1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167</w:t>
            </w:r>
          </w:p>
        </w:tc>
      </w:tr>
      <w:tr w:rsidR="009F6E97" w:rsidRPr="009713D8" w14:paraId="32249CFC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A8BEE0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Val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AF410A" w14:textId="2868F0B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619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5ECFD0" w14:textId="5CE6E19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676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572B5E" w14:textId="20691A2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772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276F98" w14:textId="7B1DEC4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2928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F0E7C5" w14:textId="45FEB8B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391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F84A55" w14:textId="5800F24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3307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486996" w14:textId="375ACD8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485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0756A4" w14:textId="318AAD8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417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939F6E" w14:textId="3030ABFA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226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580E3C" w14:textId="564260A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782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26F461" w14:textId="4B8391E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614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7A0C3F" w14:textId="1182437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93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34B303" w14:textId="4D61C95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145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C46A08" w14:textId="3B7634D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893</w:t>
            </w:r>
          </w:p>
        </w:tc>
      </w:tr>
      <w:tr w:rsidR="009F6E97" w:rsidRPr="009713D8" w14:paraId="1C8D36D6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A72E7D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Tyr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AF3B11" w14:textId="40D72B2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896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79C3DB" w14:textId="19A020D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174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5B89BD" w14:textId="2F1964A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313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C00820" w14:textId="7C370E2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630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04A61D" w14:textId="6726731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68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65955A" w14:textId="491AF91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525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1F906A" w14:textId="2AD22A1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719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F3E981" w14:textId="5BA491A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765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51E024" w14:textId="5375D9AA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190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109C97" w14:textId="6B2C2898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907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54530E" w14:textId="181E474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214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02FFD9" w14:textId="5CA0622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706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1E17C7" w14:textId="0FE24E5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03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830615" w14:textId="77E3D66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73</w:t>
            </w:r>
          </w:p>
        </w:tc>
      </w:tr>
      <w:tr w:rsidR="009F6E97" w:rsidRPr="009713D8" w14:paraId="66D6BEC6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7D7619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Gln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288C6E" w14:textId="7AA4870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402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A00870" w14:textId="14DDFDE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063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709E89" w14:textId="23633ED9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385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7EAC30" w14:textId="316EC4D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318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A06CAE" w14:textId="0181C320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258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760E60" w14:textId="6A27486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997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12576F" w14:textId="0010ECCA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712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B12002" w14:textId="2458B2C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283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25A8AC" w14:textId="79CEB13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386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C48DF3" w14:textId="0971724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630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867759" w14:textId="603B06C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20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9D6388" w14:textId="537F13F2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792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0015D9" w14:textId="4D2D121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40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52FD94" w14:textId="551BDAC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479</w:t>
            </w:r>
          </w:p>
        </w:tc>
      </w:tr>
      <w:tr w:rsidR="009F6E97" w:rsidRPr="009713D8" w14:paraId="2120509B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61B1FB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Pro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F5D448" w14:textId="28A465F3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364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DDAFCA" w14:textId="45E7DF7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391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ADA5DC" w14:textId="6B7496F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288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C0BBB8" w14:textId="72CF9D0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3104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EE50AC" w14:textId="21C7EA9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492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998D42" w14:textId="0D7F5CA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455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CCEE5A" w14:textId="6A1141A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06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E0B037" w14:textId="3311D56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311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D4E653" w14:textId="4E35A44B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374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94EEC5" w14:textId="7AECA81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274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98D5A1" w14:textId="63F941D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722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486811" w14:textId="6C5F93AB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53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CD2146" w14:textId="29B0FAAA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185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82771C" w14:textId="058D02D6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063</w:t>
            </w:r>
          </w:p>
        </w:tc>
      </w:tr>
      <w:tr w:rsidR="009F6E97" w:rsidRPr="009713D8" w14:paraId="21D64B38" w14:textId="77777777" w:rsidTr="009713D8">
        <w:trPr>
          <w:trHeight w:val="290"/>
          <w:jc w:val="center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C0FF35" w14:textId="77777777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Arg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0B773C" w14:textId="0DB26C4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106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EA10B1" w14:textId="10F019BD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331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8F0C40" w14:textId="66182181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917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D5C4B2" w14:textId="46CA346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611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E7CB82" w14:textId="5648DB0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768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773B2E" w14:textId="4408BC85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655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261E6B" w14:textId="1E350DA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091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69A604" w14:textId="7458FF7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506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12DBAC" w14:textId="154CEBCC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903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821566" w14:textId="42FE9EE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322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7BC193" w14:textId="3D2269F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09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BDDDE0" w14:textId="6C4914F4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0102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F59A10" w14:textId="4AB5D31F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-0.1421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2440C9" w14:textId="3C71171E" w:rsidR="009F6E97" w:rsidRPr="009713D8" w:rsidRDefault="009F6E97" w:rsidP="004D1637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738</w:t>
            </w:r>
          </w:p>
        </w:tc>
      </w:tr>
      <w:tr w:rsidR="009F6E97" w:rsidRPr="009713D8" w14:paraId="62C71966" w14:textId="77777777" w:rsidTr="00185014">
        <w:trPr>
          <w:trHeight w:val="290"/>
          <w:jc w:val="center"/>
        </w:trPr>
        <w:tc>
          <w:tcPr>
            <w:tcW w:w="14029" w:type="dxa"/>
            <w:gridSpan w:val="15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</w:tcPr>
          <w:p w14:paraId="6F35172D" w14:textId="2D8216A2" w:rsidR="009F6E97" w:rsidRPr="009713D8" w:rsidRDefault="009F6E97" w:rsidP="00185014">
            <w:pPr>
              <w:widowControl/>
              <w:jc w:val="left"/>
              <w:rPr>
                <w:rFonts w:ascii="Arial" w:hAnsi="Arial" w:cs="Times New Roman"/>
                <w:b/>
                <w:bCs/>
                <w:sz w:val="15"/>
                <w:szCs w:val="15"/>
              </w:rPr>
            </w:pPr>
            <w:r w:rsidRPr="009713D8">
              <w:rPr>
                <w:rFonts w:ascii="Arial" w:hAnsi="Arial" w:cs="Times New Roman"/>
                <w:b/>
                <w:bCs/>
                <w:sz w:val="15"/>
                <w:szCs w:val="15"/>
              </w:rPr>
              <w:t xml:space="preserve">Abbreviations: </w:t>
            </w:r>
            <w:r w:rsidRPr="009713D8">
              <w:rPr>
                <w:rFonts w:ascii="Arial" w:hAnsi="Arial" w:cs="Times New Roman"/>
                <w:sz w:val="15"/>
                <w:szCs w:val="15"/>
              </w:rPr>
              <w:t>NCAD, n</w:t>
            </w:r>
            <w:r w:rsidRPr="009713D8">
              <w:rPr>
                <w:rFonts w:ascii="Arial" w:eastAsia="宋体" w:hAnsi="Arial" w:cs="Times New Roman"/>
                <w:sz w:val="15"/>
                <w:szCs w:val="15"/>
              </w:rPr>
              <w:t xml:space="preserve">on-coronary artery disease </w:t>
            </w:r>
            <w:r w:rsidRPr="009713D8">
              <w:rPr>
                <w:rFonts w:ascii="Arial" w:hAnsi="Arial" w:cs="Times New Roman"/>
                <w:sz w:val="15"/>
                <w:szCs w:val="15"/>
              </w:rPr>
              <w:t xml:space="preserve">; UA, unstable angina; AMI, acute myocardial infarction; LCA, lithocholic acid; DCA, deoxycholic acid; CDCA, chenodeoxycholic acid; UDCA, ursodeoxycholic acid; CA, cholic acid; GLCA, </w:t>
            </w:r>
            <w:proofErr w:type="spellStart"/>
            <w:r w:rsidRPr="009713D8">
              <w:rPr>
                <w:rFonts w:ascii="Arial" w:hAnsi="Arial" w:cs="Times New Roman"/>
                <w:sz w:val="15"/>
                <w:szCs w:val="15"/>
              </w:rPr>
              <w:t>glycolithocholic</w:t>
            </w:r>
            <w:proofErr w:type="spellEnd"/>
            <w:r w:rsidRPr="009713D8">
              <w:rPr>
                <w:rFonts w:ascii="Arial" w:hAnsi="Arial" w:cs="Times New Roman"/>
                <w:sz w:val="15"/>
                <w:szCs w:val="15"/>
              </w:rPr>
              <w:t xml:space="preserve"> acid; GDCA, </w:t>
            </w:r>
            <w:proofErr w:type="spellStart"/>
            <w:r w:rsidRPr="009713D8">
              <w:rPr>
                <w:rFonts w:ascii="Arial" w:hAnsi="Arial" w:cs="Times New Roman"/>
                <w:sz w:val="15"/>
                <w:szCs w:val="15"/>
              </w:rPr>
              <w:t>glycodeoxycholic</w:t>
            </w:r>
            <w:proofErr w:type="spellEnd"/>
            <w:r w:rsidRPr="009713D8">
              <w:rPr>
                <w:rFonts w:ascii="Arial" w:hAnsi="Arial" w:cs="Times New Roman"/>
                <w:sz w:val="15"/>
                <w:szCs w:val="15"/>
              </w:rPr>
              <w:t xml:space="preserve"> acid; GCDCA, </w:t>
            </w:r>
            <w:proofErr w:type="spellStart"/>
            <w:r w:rsidRPr="009713D8">
              <w:rPr>
                <w:rFonts w:ascii="Arial" w:hAnsi="Arial" w:cs="Times New Roman"/>
                <w:sz w:val="15"/>
                <w:szCs w:val="15"/>
              </w:rPr>
              <w:t>glycochenodeoxycholic</w:t>
            </w:r>
            <w:proofErr w:type="spellEnd"/>
            <w:r w:rsidRPr="009713D8">
              <w:rPr>
                <w:rFonts w:ascii="Arial" w:hAnsi="Arial" w:cs="Times New Roman"/>
                <w:sz w:val="15"/>
                <w:szCs w:val="15"/>
              </w:rPr>
              <w:t xml:space="preserve"> acid; GUDCA, </w:t>
            </w:r>
            <w:proofErr w:type="spellStart"/>
            <w:r w:rsidRPr="009713D8">
              <w:rPr>
                <w:rFonts w:ascii="Arial" w:hAnsi="Arial" w:cs="Times New Roman"/>
                <w:sz w:val="15"/>
                <w:szCs w:val="15"/>
              </w:rPr>
              <w:t>glycoursodeoxycholic</w:t>
            </w:r>
            <w:proofErr w:type="spellEnd"/>
            <w:r w:rsidRPr="009713D8">
              <w:rPr>
                <w:rFonts w:ascii="Arial" w:hAnsi="Arial" w:cs="Times New Roman"/>
                <w:sz w:val="15"/>
                <w:szCs w:val="15"/>
              </w:rPr>
              <w:t xml:space="preserve"> acid; GCA, </w:t>
            </w:r>
            <w:proofErr w:type="spellStart"/>
            <w:r w:rsidRPr="009713D8">
              <w:rPr>
                <w:rFonts w:ascii="Arial" w:hAnsi="Arial" w:cs="Times New Roman"/>
                <w:sz w:val="15"/>
                <w:szCs w:val="15"/>
              </w:rPr>
              <w:t>glycocholic</w:t>
            </w:r>
            <w:proofErr w:type="spellEnd"/>
            <w:r w:rsidRPr="009713D8">
              <w:rPr>
                <w:rFonts w:ascii="Arial" w:hAnsi="Arial" w:cs="Times New Roman"/>
                <w:sz w:val="15"/>
                <w:szCs w:val="15"/>
              </w:rPr>
              <w:t xml:space="preserve"> acid; TLCA, </w:t>
            </w:r>
            <w:proofErr w:type="spellStart"/>
            <w:r w:rsidRPr="009713D8">
              <w:rPr>
                <w:rFonts w:ascii="Arial" w:hAnsi="Arial" w:cs="Times New Roman"/>
                <w:sz w:val="15"/>
                <w:szCs w:val="15"/>
              </w:rPr>
              <w:t>taurolithocholicacid</w:t>
            </w:r>
            <w:proofErr w:type="spellEnd"/>
            <w:r w:rsidRPr="009713D8">
              <w:rPr>
                <w:rFonts w:ascii="Arial" w:hAnsi="Arial" w:cs="Times New Roman"/>
                <w:sz w:val="15"/>
                <w:szCs w:val="15"/>
              </w:rPr>
              <w:t xml:space="preserve">; TDCA, </w:t>
            </w:r>
            <w:proofErr w:type="spellStart"/>
            <w:r w:rsidRPr="009713D8">
              <w:rPr>
                <w:rFonts w:ascii="Arial" w:hAnsi="Arial" w:cs="Times New Roman"/>
                <w:sz w:val="15"/>
                <w:szCs w:val="15"/>
              </w:rPr>
              <w:t>taurodeoxycholic</w:t>
            </w:r>
            <w:proofErr w:type="spellEnd"/>
            <w:r w:rsidRPr="009713D8">
              <w:rPr>
                <w:rFonts w:ascii="Arial" w:hAnsi="Arial" w:cs="Times New Roman"/>
                <w:sz w:val="15"/>
                <w:szCs w:val="15"/>
              </w:rPr>
              <w:t xml:space="preserve"> acid; TCDCA, </w:t>
            </w:r>
            <w:proofErr w:type="spellStart"/>
            <w:r w:rsidRPr="009713D8">
              <w:rPr>
                <w:rFonts w:ascii="Arial" w:hAnsi="Arial" w:cs="Times New Roman"/>
                <w:sz w:val="15"/>
                <w:szCs w:val="15"/>
              </w:rPr>
              <w:t>taurochenodeoxycholic</w:t>
            </w:r>
            <w:proofErr w:type="spellEnd"/>
            <w:r w:rsidRPr="009713D8">
              <w:rPr>
                <w:rFonts w:ascii="Arial" w:hAnsi="Arial" w:cs="Times New Roman"/>
                <w:sz w:val="15"/>
                <w:szCs w:val="15"/>
              </w:rPr>
              <w:t xml:space="preserve"> acid; TUDCA, </w:t>
            </w:r>
            <w:proofErr w:type="spellStart"/>
            <w:r w:rsidRPr="009713D8">
              <w:rPr>
                <w:rFonts w:ascii="Arial" w:hAnsi="Arial" w:cs="Times New Roman"/>
                <w:sz w:val="15"/>
                <w:szCs w:val="15"/>
              </w:rPr>
              <w:t>tauroursodeoxycholic</w:t>
            </w:r>
            <w:proofErr w:type="spellEnd"/>
            <w:r w:rsidRPr="009713D8">
              <w:rPr>
                <w:rFonts w:ascii="Arial" w:hAnsi="Arial" w:cs="Times New Roman"/>
                <w:sz w:val="15"/>
                <w:szCs w:val="15"/>
              </w:rPr>
              <w:t xml:space="preserve"> acid; TCA, taurocholic acid; Ala,</w:t>
            </w:r>
            <w:r w:rsidRPr="009713D8">
              <w:rPr>
                <w:rFonts w:ascii="Arial" w:eastAsia="宋体" w:hAnsi="Arial" w:cs="Times New Roman"/>
                <w:sz w:val="15"/>
                <w:szCs w:val="15"/>
              </w:rPr>
              <w:t xml:space="preserve"> alanine; </w:t>
            </w:r>
            <w:proofErr w:type="spellStart"/>
            <w:r w:rsidRPr="009713D8">
              <w:rPr>
                <w:rFonts w:ascii="Arial" w:eastAsia="宋体" w:hAnsi="Arial" w:cs="Times New Roman"/>
                <w:sz w:val="15"/>
                <w:szCs w:val="15"/>
              </w:rPr>
              <w:t>Asn</w:t>
            </w:r>
            <w:proofErr w:type="spellEnd"/>
            <w:r w:rsidRPr="009713D8">
              <w:rPr>
                <w:rFonts w:ascii="Arial" w:eastAsia="宋体" w:hAnsi="Arial" w:cs="Times New Roman"/>
                <w:sz w:val="15"/>
                <w:szCs w:val="15"/>
              </w:rPr>
              <w:t xml:space="preserve">, asparagine; Asp, aspartic acid; Glu, glutamic acid; Gly, glycine; His, histidine; Ile, isoleucine; Leu, leucine; Lys, lysine; Met, methionine; </w:t>
            </w:r>
            <w:proofErr w:type="spellStart"/>
            <w:r w:rsidRPr="009713D8">
              <w:rPr>
                <w:rFonts w:ascii="Arial" w:eastAsia="宋体" w:hAnsi="Arial" w:cs="Times New Roman"/>
                <w:sz w:val="15"/>
                <w:szCs w:val="15"/>
              </w:rPr>
              <w:t>Phe</w:t>
            </w:r>
            <w:proofErr w:type="spellEnd"/>
            <w:r w:rsidRPr="009713D8">
              <w:rPr>
                <w:rFonts w:ascii="Arial" w:eastAsia="宋体" w:hAnsi="Arial" w:cs="Times New Roman"/>
                <w:sz w:val="15"/>
                <w:szCs w:val="15"/>
              </w:rPr>
              <w:t xml:space="preserve">, phenylalanine; Ser, serine; </w:t>
            </w:r>
            <w:proofErr w:type="spellStart"/>
            <w:r w:rsidRPr="009713D8">
              <w:rPr>
                <w:rFonts w:ascii="Arial" w:eastAsia="宋体" w:hAnsi="Arial" w:cs="Times New Roman"/>
                <w:sz w:val="15"/>
                <w:szCs w:val="15"/>
              </w:rPr>
              <w:t>Thr</w:t>
            </w:r>
            <w:proofErr w:type="spellEnd"/>
            <w:r w:rsidRPr="009713D8">
              <w:rPr>
                <w:rFonts w:ascii="Arial" w:eastAsia="宋体" w:hAnsi="Arial" w:cs="Times New Roman"/>
                <w:sz w:val="15"/>
                <w:szCs w:val="15"/>
              </w:rPr>
              <w:t xml:space="preserve">, threonine; </w:t>
            </w:r>
            <w:proofErr w:type="spellStart"/>
            <w:r w:rsidRPr="009713D8">
              <w:rPr>
                <w:rFonts w:ascii="Arial" w:eastAsia="宋体" w:hAnsi="Arial" w:cs="Times New Roman"/>
                <w:sz w:val="15"/>
                <w:szCs w:val="15"/>
              </w:rPr>
              <w:t>Trp</w:t>
            </w:r>
            <w:proofErr w:type="spellEnd"/>
            <w:r w:rsidRPr="009713D8">
              <w:rPr>
                <w:rFonts w:ascii="Arial" w:eastAsia="宋体" w:hAnsi="Arial" w:cs="Times New Roman"/>
                <w:sz w:val="15"/>
                <w:szCs w:val="15"/>
              </w:rPr>
              <w:t>, tryptophan; Val, valine; Tyr, tyrosine; Gln, glutamine; Pro, proline; Arg, arginine; GLU, glucose;</w:t>
            </w:r>
            <w:r w:rsidRPr="009713D8">
              <w:rPr>
                <w:rFonts w:ascii="Arial" w:hAnsi="Arial" w:cs="Times New Roman"/>
                <w:sz w:val="15"/>
                <w:szCs w:val="15"/>
              </w:rPr>
              <w:t xml:space="preserve"> TC, total cholesterol; TG, triglyceride; HDL-C, high-density lipoprotein cholesterol; LDL-C, low-density lipoprotein cholesterol; VLDL,</w:t>
            </w:r>
            <w:r w:rsidRPr="009713D8">
              <w:rPr>
                <w:rFonts w:ascii="Arial" w:eastAsia="宋体" w:hAnsi="Arial" w:cs="Times New Roman"/>
                <w:sz w:val="15"/>
                <w:szCs w:val="15"/>
              </w:rPr>
              <w:t xml:space="preserve"> very low-density lipoprotein; UA, uric acid; CREA, creatinine; TBA, total bile acids; </w:t>
            </w:r>
            <w:r w:rsidRPr="009713D8">
              <w:rPr>
                <w:rFonts w:ascii="Arial" w:hAnsi="Arial" w:cs="Times New Roman"/>
                <w:sz w:val="15"/>
                <w:szCs w:val="15"/>
              </w:rPr>
              <w:t xml:space="preserve">ALT, alanine aminotransferase; AST, aspartate aminotransferase; </w:t>
            </w: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CK,</w:t>
            </w:r>
            <w:r w:rsidRPr="009713D8">
              <w:rPr>
                <w:rFonts w:ascii="Arial" w:eastAsia="宋体" w:hAnsi="Arial" w:cs="Times New Roman"/>
                <w:sz w:val="15"/>
                <w:szCs w:val="15"/>
              </w:rPr>
              <w:t xml:space="preserve"> creatine kinase; CK-MB, creatine kinase-MB.</w:t>
            </w:r>
          </w:p>
        </w:tc>
      </w:tr>
    </w:tbl>
    <w:p w14:paraId="11F3C6DB" w14:textId="77777777" w:rsidR="00060187" w:rsidRPr="009713D8" w:rsidRDefault="00060187" w:rsidP="009F6E97">
      <w:pPr>
        <w:jc w:val="left"/>
        <w:rPr>
          <w:rFonts w:ascii="Arial" w:hAnsi="Arial"/>
          <w:sz w:val="15"/>
          <w:szCs w:val="15"/>
        </w:rPr>
        <w:sectPr w:rsidR="00060187" w:rsidRPr="009713D8" w:rsidSect="00060187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1D394717" w14:textId="3F654827" w:rsidR="00383432" w:rsidRPr="009713D8" w:rsidRDefault="00185014" w:rsidP="00383432">
      <w:pPr>
        <w:rPr>
          <w:rFonts w:ascii="Arial" w:hAnsi="Arial"/>
          <w:sz w:val="15"/>
          <w:szCs w:val="15"/>
        </w:rPr>
      </w:pPr>
      <w:r w:rsidRPr="009713D8">
        <w:rPr>
          <w:rFonts w:ascii="Arial" w:eastAsia="等线" w:hAnsi="Arial" w:cs="Times New Roman"/>
          <w:b/>
          <w:bCs/>
          <w:color w:val="000000"/>
          <w:kern w:val="0"/>
          <w:sz w:val="15"/>
          <w:szCs w:val="15"/>
        </w:rPr>
        <w:lastRenderedPageBreak/>
        <w:t>Table S</w:t>
      </w:r>
      <w:r w:rsidR="004A6DBD">
        <w:rPr>
          <w:rFonts w:ascii="Arial" w:eastAsia="等线" w:hAnsi="Arial" w:cs="Times New Roman" w:hint="eastAsia"/>
          <w:b/>
          <w:bCs/>
          <w:color w:val="000000"/>
          <w:kern w:val="0"/>
          <w:sz w:val="15"/>
          <w:szCs w:val="15"/>
        </w:rPr>
        <w:t>9</w:t>
      </w:r>
      <w:r w:rsidRPr="009713D8">
        <w:rPr>
          <w:rFonts w:ascii="Arial" w:eastAsia="等线" w:hAnsi="Arial" w:cs="Times New Roman"/>
          <w:b/>
          <w:bCs/>
          <w:color w:val="000000"/>
          <w:kern w:val="0"/>
          <w:sz w:val="15"/>
          <w:szCs w:val="15"/>
        </w:rPr>
        <w:t>- Differences of BAs and AAs profiles in 3 groups in the validation cohort</w:t>
      </w:r>
    </w:p>
    <w:tbl>
      <w:tblPr>
        <w:tblW w:w="828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366"/>
        <w:gridCol w:w="2589"/>
        <w:gridCol w:w="2446"/>
        <w:gridCol w:w="1879"/>
      </w:tblGrid>
      <w:tr w:rsidR="00060187" w:rsidRPr="009713D8" w14:paraId="250536DE" w14:textId="77777777" w:rsidTr="009713D8">
        <w:trPr>
          <w:trHeight w:val="290"/>
          <w:jc w:val="center"/>
        </w:trPr>
        <w:tc>
          <w:tcPr>
            <w:tcW w:w="1366" w:type="dxa"/>
            <w:vMerge w:val="restart"/>
            <w:shd w:val="clear" w:color="auto" w:fill="auto"/>
            <w:noWrap/>
            <w:vAlign w:val="center"/>
            <w:hideMark/>
          </w:tcPr>
          <w:p w14:paraId="66C9C9C1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  <w:t>Concentration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664DD870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UA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53752D08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AMI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514D7EC5" w14:textId="4FB0B12F" w:rsidR="00060187" w:rsidRPr="009713D8" w:rsidRDefault="00966A50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P value</w:t>
            </w:r>
          </w:p>
        </w:tc>
      </w:tr>
      <w:tr w:rsidR="00060187" w:rsidRPr="009713D8" w14:paraId="245AF27E" w14:textId="77777777" w:rsidTr="009713D8">
        <w:trPr>
          <w:trHeight w:val="300"/>
          <w:jc w:val="center"/>
        </w:trPr>
        <w:tc>
          <w:tcPr>
            <w:tcW w:w="1366" w:type="dxa"/>
            <w:vMerge/>
            <w:vAlign w:val="center"/>
            <w:hideMark/>
          </w:tcPr>
          <w:p w14:paraId="54169A52" w14:textId="77777777" w:rsidR="00060187" w:rsidRPr="009713D8" w:rsidRDefault="00060187" w:rsidP="00C31B6D">
            <w:pPr>
              <w:widowControl/>
              <w:jc w:val="left"/>
              <w:rPr>
                <w:rFonts w:ascii="Arial" w:eastAsia="等线" w:hAnsi="Arial" w:cs="Times New Roman"/>
                <w:b/>
                <w:bCs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022B140F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(n=44)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49AD35E0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(n=24)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14F8B596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(UA vs AMI)</w:t>
            </w:r>
          </w:p>
        </w:tc>
      </w:tr>
      <w:tr w:rsidR="00060187" w:rsidRPr="009713D8" w14:paraId="7C5F9933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50158BB0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LCA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659CB674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63(0.0165,0.0460)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48105FF9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71(0.0133,0.0256)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373EB983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5*</w:t>
            </w:r>
          </w:p>
        </w:tc>
      </w:tr>
      <w:tr w:rsidR="00060187" w:rsidRPr="009713D8" w14:paraId="62B877BC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7A8525B8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DCA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61050F22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4404(0.1820,1.0059)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1A227EF8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029(0.0989,0.3188)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386DADFC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5*</w:t>
            </w:r>
          </w:p>
        </w:tc>
      </w:tr>
      <w:tr w:rsidR="00060187" w:rsidRPr="009713D8" w14:paraId="6A8CF6F8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59D6434F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CDCA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0BE109A4" w14:textId="6C7F4B82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4729(0.1482,1.155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5</w:t>
            </w: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533B872F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142(0.1278,0.4536)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2DBDEF2A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30 </w:t>
            </w:r>
          </w:p>
        </w:tc>
      </w:tr>
      <w:tr w:rsidR="00060187" w:rsidRPr="009713D8" w14:paraId="4410148D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3CEB8AB2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UDCA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33349925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708(0.0358,0.1794)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03E3E90D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373(0.0190,0.0756)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59704B92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2*</w:t>
            </w:r>
          </w:p>
        </w:tc>
      </w:tr>
      <w:tr w:rsidR="00060187" w:rsidRPr="009713D8" w14:paraId="41CA9100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37F1505F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CA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3FA51C9C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780(0.0657,0.3837)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3C476D2E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667(0.0459,0.1682)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1B3455C1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200 </w:t>
            </w:r>
          </w:p>
        </w:tc>
      </w:tr>
      <w:tr w:rsidR="00060187" w:rsidRPr="009713D8" w14:paraId="2961214F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13297635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LCA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38A8947D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09(0.0080,0.0171)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365552F5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78(0.0053,0.0120)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025C48CA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.030*</w:t>
            </w:r>
          </w:p>
        </w:tc>
      </w:tr>
      <w:tr w:rsidR="00060187" w:rsidRPr="009713D8" w14:paraId="58DD903C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0E47A8D3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DCA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6E2457F4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174(0.0889,0.5033)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034F196A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435(0.0667,0.3357)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0C8EAF08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259 </w:t>
            </w:r>
          </w:p>
        </w:tc>
      </w:tr>
      <w:tr w:rsidR="00060187" w:rsidRPr="009713D8" w14:paraId="0CCC907C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46F345D3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CDCA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7DCA79C1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8172(0.4623,1.5246)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5BADD39A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5774(0.3528,1.1734)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369BA9C4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411 </w:t>
            </w:r>
          </w:p>
        </w:tc>
      </w:tr>
      <w:tr w:rsidR="00060187" w:rsidRPr="009713D8" w14:paraId="01070B20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1ECF9514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UDCA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1C96E44E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201(0.0620,0.2227)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63C1351D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705(0.0357,0.1982)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061F7CE5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78 </w:t>
            </w:r>
          </w:p>
        </w:tc>
      </w:tr>
      <w:tr w:rsidR="00060187" w:rsidRPr="009713D8" w14:paraId="6B239DCB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06428B5E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CA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41E9463A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2546(0.0877,0.3894)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2D38036F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1677(0.0659,0.2778)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58E8842D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336 </w:t>
            </w:r>
          </w:p>
        </w:tc>
      </w:tr>
      <w:tr w:rsidR="00060187" w:rsidRPr="009713D8" w14:paraId="1A03B8A9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506960B8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LCA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75B042F0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67(0.0042,0.0080)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0604F810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67(0.0051,0.0079)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07AD2F7E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488 </w:t>
            </w:r>
          </w:p>
        </w:tc>
      </w:tr>
      <w:tr w:rsidR="00060187" w:rsidRPr="009713D8" w14:paraId="2D48F4C4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1BCFF49A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DCA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13E77D2F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71(0.0068,0.0358)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32BA2142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55(0.0069,0.0292)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299AA8C2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715 </w:t>
            </w:r>
          </w:p>
        </w:tc>
      </w:tr>
      <w:tr w:rsidR="00060187" w:rsidRPr="009713D8" w14:paraId="2FC53182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62E2D852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CDCA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3391A8D1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625(0.0196,0.1361)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76062A65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743(0.0291,0.1207)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6595680A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538 </w:t>
            </w:r>
          </w:p>
        </w:tc>
      </w:tr>
      <w:tr w:rsidR="00060187" w:rsidRPr="009713D8" w14:paraId="5A2ABC00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3B0914F4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UDCA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6675AE7A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46(0.0022,0.0087)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4BB3765B" w14:textId="65AE149A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040(0.0022,0.011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1</w:t>
            </w: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3ED05A73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898 </w:t>
            </w:r>
          </w:p>
        </w:tc>
      </w:tr>
      <w:tr w:rsidR="00060187" w:rsidRPr="009713D8" w14:paraId="370B27BA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347B3E1E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CA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770AD0DF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188(0.0060,0.0413)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74FC0241" w14:textId="4E8FA8B2" w:rsidR="00060187" w:rsidRPr="009713D8" w:rsidRDefault="00B75AB2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569.17</w:t>
            </w:r>
            <w:r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±</w:t>
            </w:r>
            <w:r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147.97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02EF7293" w14:textId="77AB52A5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</w:t>
            </w:r>
            <w:r w:rsidR="00B75AB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656</w:t>
            </w: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 </w:t>
            </w:r>
          </w:p>
        </w:tc>
      </w:tr>
      <w:tr w:rsidR="00060187" w:rsidRPr="009713D8" w14:paraId="676271FF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41FFD880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Ala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0F216D63" w14:textId="413B8DAB" w:rsidR="00060187" w:rsidRPr="009713D8" w:rsidRDefault="00B75AB2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552.39</w:t>
            </w:r>
            <w:r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±</w:t>
            </w:r>
            <w:r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147.59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106E1C00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548.35(455.05,657.70)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6B34E5D8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608 </w:t>
            </w:r>
          </w:p>
        </w:tc>
      </w:tr>
      <w:tr w:rsidR="00060187" w:rsidRPr="009713D8" w14:paraId="50769FA8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46BC3E72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Asn</w:t>
            </w:r>
            <w:proofErr w:type="spellEnd"/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3EB46A17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53.35±10.95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2A56C38E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54.89±12.49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5D98F833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599 </w:t>
            </w:r>
          </w:p>
        </w:tc>
      </w:tr>
      <w:tr w:rsidR="00060187" w:rsidRPr="009713D8" w14:paraId="034512B5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71D7D5C8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Asp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00314D20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37.68±13.69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7E6874A7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37.21±15.30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08501512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899 </w:t>
            </w:r>
          </w:p>
        </w:tc>
      </w:tr>
      <w:tr w:rsidR="00060187" w:rsidRPr="009713D8" w14:paraId="2D1A445C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0BEB61F4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lu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601989F5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39.45(116.10,172.90)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4ECE754E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31.30(106.05,156.55)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6176FECF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496 </w:t>
            </w:r>
          </w:p>
        </w:tc>
      </w:tr>
      <w:tr w:rsidR="00060187" w:rsidRPr="009713D8" w14:paraId="3F8E95E5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63BD4C3F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ly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7022EA05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267.10(216.80,349.90)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0678B98E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218.60(171.70,304.25)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60733A40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43*</w:t>
            </w:r>
          </w:p>
        </w:tc>
      </w:tr>
      <w:tr w:rsidR="00060187" w:rsidRPr="009713D8" w14:paraId="4975CED0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5C195A91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His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53B4477D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96.72±16.72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462765F2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86.51±19.47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707EBF17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027*</w:t>
            </w:r>
          </w:p>
        </w:tc>
      </w:tr>
      <w:tr w:rsidR="00060187" w:rsidRPr="009713D8" w14:paraId="7127002E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478BEC56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Ile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5DF672DC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73.54±14.80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52A15709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88.95±22.01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1294CA71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01 </w:t>
            </w:r>
          </w:p>
        </w:tc>
      </w:tr>
      <w:tr w:rsidR="00060187" w:rsidRPr="009713D8" w14:paraId="3B8C7EA3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003EC838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Leu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0393C837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42.15(128.60,159.25)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57749E7A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53.50(135.40,180.10)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2FF094E2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97 </w:t>
            </w:r>
          </w:p>
        </w:tc>
      </w:tr>
      <w:tr w:rsidR="00060187" w:rsidRPr="009713D8" w14:paraId="469F17C0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17E31992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Lys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7E58AE28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220.55(196.00,236.15)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2B1E369C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205.55(182.70,240.50)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4121BEBC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472 </w:t>
            </w:r>
          </w:p>
        </w:tc>
      </w:tr>
      <w:tr w:rsidR="00060187" w:rsidRPr="009713D8" w14:paraId="043867E9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605EF857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Met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366A0868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34.05(27.90,40.85)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1CD15FB7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33.75(23.85,40.05)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2751B278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349 </w:t>
            </w:r>
          </w:p>
        </w:tc>
      </w:tr>
      <w:tr w:rsidR="00060187" w:rsidRPr="009713D8" w14:paraId="45B5DA71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02F6FF9C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Phe</w:t>
            </w:r>
            <w:proofErr w:type="spellEnd"/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58B8AC5B" w14:textId="77311B0E" w:rsidR="00060187" w:rsidRPr="009713D8" w:rsidRDefault="008E76F2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104.74</w:t>
            </w:r>
            <w:r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±</w:t>
            </w:r>
            <w:r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22.82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3FB9111A" w14:textId="33584665" w:rsidR="00060187" w:rsidRPr="009713D8" w:rsidRDefault="008E76F2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114.05</w:t>
            </w:r>
            <w:r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±</w:t>
            </w:r>
            <w:r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31.82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39D1EE75" w14:textId="304CD450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0.</w:t>
            </w:r>
            <w:r w:rsidR="008E76F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168</w:t>
            </w: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 </w:t>
            </w:r>
          </w:p>
        </w:tc>
      </w:tr>
      <w:tr w:rsidR="00060187" w:rsidRPr="009713D8" w14:paraId="2EDB99BF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6C89F604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Ser</w:t>
            </w:r>
          </w:p>
        </w:tc>
        <w:tc>
          <w:tcPr>
            <w:tcW w:w="2589" w:type="dxa"/>
            <w:shd w:val="clear" w:color="auto" w:fill="auto"/>
            <w:noWrap/>
            <w:vAlign w:val="center"/>
            <w:hideMark/>
          </w:tcPr>
          <w:p w14:paraId="03AFF6E9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93.55(54.75,134.20)</w:t>
            </w:r>
          </w:p>
        </w:tc>
        <w:tc>
          <w:tcPr>
            <w:tcW w:w="2446" w:type="dxa"/>
            <w:shd w:val="clear" w:color="auto" w:fill="auto"/>
            <w:noWrap/>
            <w:vAlign w:val="center"/>
            <w:hideMark/>
          </w:tcPr>
          <w:p w14:paraId="109FFB13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24.20(73.40,171.80)</w:t>
            </w:r>
          </w:p>
        </w:tc>
        <w:tc>
          <w:tcPr>
            <w:tcW w:w="1879" w:type="dxa"/>
            <w:shd w:val="clear" w:color="auto" w:fill="auto"/>
            <w:noWrap/>
            <w:vAlign w:val="center"/>
            <w:hideMark/>
          </w:tcPr>
          <w:p w14:paraId="646FC4BE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211 </w:t>
            </w:r>
          </w:p>
        </w:tc>
      </w:tr>
      <w:tr w:rsidR="00060187" w:rsidRPr="009713D8" w14:paraId="0181F808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39A5FD5E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hr</w:t>
            </w:r>
            <w:proofErr w:type="spellEnd"/>
          </w:p>
        </w:tc>
        <w:tc>
          <w:tcPr>
            <w:tcW w:w="2589" w:type="dxa"/>
            <w:shd w:val="clear" w:color="auto" w:fill="auto"/>
            <w:vAlign w:val="center"/>
            <w:hideMark/>
          </w:tcPr>
          <w:p w14:paraId="2FF5D5D7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55.44±33.63</w:t>
            </w:r>
          </w:p>
        </w:tc>
        <w:tc>
          <w:tcPr>
            <w:tcW w:w="2446" w:type="dxa"/>
            <w:shd w:val="clear" w:color="auto" w:fill="auto"/>
            <w:vAlign w:val="center"/>
            <w:hideMark/>
          </w:tcPr>
          <w:p w14:paraId="05197905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58.26±45.02</w:t>
            </w:r>
          </w:p>
        </w:tc>
        <w:tc>
          <w:tcPr>
            <w:tcW w:w="1879" w:type="dxa"/>
            <w:shd w:val="clear" w:color="auto" w:fill="auto"/>
            <w:vAlign w:val="center"/>
            <w:hideMark/>
          </w:tcPr>
          <w:p w14:paraId="3D44551C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770 </w:t>
            </w:r>
          </w:p>
        </w:tc>
      </w:tr>
      <w:tr w:rsidR="00060187" w:rsidRPr="009713D8" w14:paraId="70D0B330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7214EAC0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proofErr w:type="spellStart"/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rp</w:t>
            </w:r>
            <w:proofErr w:type="spellEnd"/>
          </w:p>
        </w:tc>
        <w:tc>
          <w:tcPr>
            <w:tcW w:w="2589" w:type="dxa"/>
            <w:shd w:val="clear" w:color="auto" w:fill="auto"/>
            <w:vAlign w:val="center"/>
            <w:hideMark/>
          </w:tcPr>
          <w:p w14:paraId="277EA929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60.35(53.90,71.30)</w:t>
            </w:r>
          </w:p>
        </w:tc>
        <w:tc>
          <w:tcPr>
            <w:tcW w:w="2446" w:type="dxa"/>
            <w:shd w:val="clear" w:color="auto" w:fill="auto"/>
            <w:vAlign w:val="center"/>
            <w:hideMark/>
          </w:tcPr>
          <w:p w14:paraId="412C4E01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55.55(50.35,68.70</w:t>
            </w:r>
            <w:r w:rsidRPr="009713D8">
              <w:rPr>
                <w:rFonts w:ascii="Arial" w:eastAsia="宋体" w:hAnsi="Arial" w:cs="Times New Roman"/>
                <w:color w:val="000000"/>
                <w:kern w:val="0"/>
                <w:sz w:val="15"/>
                <w:szCs w:val="15"/>
              </w:rPr>
              <w:t>）</w:t>
            </w:r>
          </w:p>
        </w:tc>
        <w:tc>
          <w:tcPr>
            <w:tcW w:w="1879" w:type="dxa"/>
            <w:shd w:val="clear" w:color="auto" w:fill="auto"/>
            <w:vAlign w:val="center"/>
            <w:hideMark/>
          </w:tcPr>
          <w:p w14:paraId="5BB95A79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339 </w:t>
            </w:r>
          </w:p>
        </w:tc>
      </w:tr>
      <w:tr w:rsidR="00060187" w:rsidRPr="009713D8" w14:paraId="5E321C88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11773379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Val</w:t>
            </w:r>
          </w:p>
        </w:tc>
        <w:tc>
          <w:tcPr>
            <w:tcW w:w="2589" w:type="dxa"/>
            <w:shd w:val="clear" w:color="auto" w:fill="auto"/>
            <w:vAlign w:val="center"/>
            <w:hideMark/>
          </w:tcPr>
          <w:p w14:paraId="24FE6653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268.40±43.12</w:t>
            </w:r>
          </w:p>
        </w:tc>
        <w:tc>
          <w:tcPr>
            <w:tcW w:w="2446" w:type="dxa"/>
            <w:shd w:val="clear" w:color="auto" w:fill="auto"/>
            <w:vAlign w:val="center"/>
            <w:hideMark/>
          </w:tcPr>
          <w:p w14:paraId="4EA84EED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292.11±50.15</w:t>
            </w:r>
          </w:p>
        </w:tc>
        <w:tc>
          <w:tcPr>
            <w:tcW w:w="1879" w:type="dxa"/>
            <w:shd w:val="clear" w:color="auto" w:fill="auto"/>
            <w:vAlign w:val="center"/>
            <w:hideMark/>
          </w:tcPr>
          <w:p w14:paraId="29E8AC98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045 </w:t>
            </w:r>
          </w:p>
        </w:tc>
      </w:tr>
      <w:tr w:rsidR="00060187" w:rsidRPr="009713D8" w14:paraId="737E0B8B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437D7B07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Tyr</w:t>
            </w:r>
          </w:p>
        </w:tc>
        <w:tc>
          <w:tcPr>
            <w:tcW w:w="2589" w:type="dxa"/>
            <w:shd w:val="clear" w:color="auto" w:fill="auto"/>
            <w:vAlign w:val="center"/>
            <w:hideMark/>
          </w:tcPr>
          <w:p w14:paraId="3FE58B6B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77.80(60.65,92.10)</w:t>
            </w:r>
          </w:p>
        </w:tc>
        <w:tc>
          <w:tcPr>
            <w:tcW w:w="2446" w:type="dxa"/>
            <w:shd w:val="clear" w:color="auto" w:fill="auto"/>
            <w:vAlign w:val="center"/>
            <w:hideMark/>
          </w:tcPr>
          <w:p w14:paraId="64225379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76.15(58.60,95.05)</w:t>
            </w:r>
          </w:p>
        </w:tc>
        <w:tc>
          <w:tcPr>
            <w:tcW w:w="1879" w:type="dxa"/>
            <w:shd w:val="clear" w:color="auto" w:fill="auto"/>
            <w:vAlign w:val="center"/>
            <w:hideMark/>
          </w:tcPr>
          <w:p w14:paraId="13E92D5D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949 </w:t>
            </w:r>
          </w:p>
        </w:tc>
      </w:tr>
      <w:tr w:rsidR="00060187" w:rsidRPr="009713D8" w14:paraId="7EE56417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458DCDA1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Gln</w:t>
            </w:r>
          </w:p>
        </w:tc>
        <w:tc>
          <w:tcPr>
            <w:tcW w:w="2589" w:type="dxa"/>
            <w:shd w:val="clear" w:color="auto" w:fill="auto"/>
            <w:vAlign w:val="center"/>
            <w:hideMark/>
          </w:tcPr>
          <w:p w14:paraId="6C167652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536.70±110.68</w:t>
            </w:r>
          </w:p>
        </w:tc>
        <w:tc>
          <w:tcPr>
            <w:tcW w:w="2446" w:type="dxa"/>
            <w:shd w:val="clear" w:color="auto" w:fill="auto"/>
            <w:vAlign w:val="center"/>
            <w:hideMark/>
          </w:tcPr>
          <w:p w14:paraId="34C62A04" w14:textId="72A4AF09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610.2</w:t>
            </w:r>
            <w:r w:rsidR="008E76F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4</w:t>
            </w: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±200.18</w:t>
            </w:r>
          </w:p>
        </w:tc>
        <w:tc>
          <w:tcPr>
            <w:tcW w:w="1879" w:type="dxa"/>
            <w:shd w:val="clear" w:color="auto" w:fill="auto"/>
            <w:vAlign w:val="center"/>
            <w:hideMark/>
          </w:tcPr>
          <w:p w14:paraId="3146A99B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106 </w:t>
            </w:r>
          </w:p>
        </w:tc>
      </w:tr>
      <w:tr w:rsidR="00060187" w:rsidRPr="009713D8" w14:paraId="65A5E4AD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413DBCD1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Pro</w:t>
            </w:r>
          </w:p>
        </w:tc>
        <w:tc>
          <w:tcPr>
            <w:tcW w:w="2589" w:type="dxa"/>
            <w:shd w:val="clear" w:color="auto" w:fill="auto"/>
            <w:vAlign w:val="center"/>
            <w:hideMark/>
          </w:tcPr>
          <w:p w14:paraId="78817E81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225.27±69.58</w:t>
            </w:r>
          </w:p>
        </w:tc>
        <w:tc>
          <w:tcPr>
            <w:tcW w:w="2446" w:type="dxa"/>
            <w:shd w:val="clear" w:color="auto" w:fill="auto"/>
            <w:vAlign w:val="center"/>
            <w:hideMark/>
          </w:tcPr>
          <w:p w14:paraId="1ADF203D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242.29±66.51</w:t>
            </w:r>
          </w:p>
        </w:tc>
        <w:tc>
          <w:tcPr>
            <w:tcW w:w="1879" w:type="dxa"/>
            <w:shd w:val="clear" w:color="auto" w:fill="auto"/>
            <w:vAlign w:val="center"/>
            <w:hideMark/>
          </w:tcPr>
          <w:p w14:paraId="7CE483EC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331 </w:t>
            </w:r>
          </w:p>
        </w:tc>
      </w:tr>
      <w:tr w:rsidR="00060187" w:rsidRPr="009713D8" w14:paraId="7192EF3B" w14:textId="77777777" w:rsidTr="009713D8">
        <w:trPr>
          <w:trHeight w:val="300"/>
          <w:jc w:val="center"/>
        </w:trPr>
        <w:tc>
          <w:tcPr>
            <w:tcW w:w="1366" w:type="dxa"/>
            <w:shd w:val="clear" w:color="auto" w:fill="auto"/>
            <w:noWrap/>
            <w:vAlign w:val="center"/>
            <w:hideMark/>
          </w:tcPr>
          <w:p w14:paraId="2842A913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Arg</w:t>
            </w:r>
          </w:p>
        </w:tc>
        <w:tc>
          <w:tcPr>
            <w:tcW w:w="2589" w:type="dxa"/>
            <w:shd w:val="clear" w:color="auto" w:fill="auto"/>
            <w:vAlign w:val="center"/>
            <w:hideMark/>
          </w:tcPr>
          <w:p w14:paraId="205D0AC8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76.00±49.66</w:t>
            </w:r>
          </w:p>
        </w:tc>
        <w:tc>
          <w:tcPr>
            <w:tcW w:w="2446" w:type="dxa"/>
            <w:shd w:val="clear" w:color="auto" w:fill="auto"/>
            <w:vAlign w:val="center"/>
            <w:hideMark/>
          </w:tcPr>
          <w:p w14:paraId="2C735C12" w14:textId="35AA7C7B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>190.93±62.</w:t>
            </w:r>
            <w:r w:rsidR="008E76F2" w:rsidRPr="009713D8">
              <w:rPr>
                <w:rFonts w:ascii="Arial" w:eastAsia="等线" w:hAnsi="Arial" w:cs="Times New Roman" w:hint="eastAsia"/>
                <w:color w:val="000000"/>
                <w:kern w:val="0"/>
                <w:sz w:val="15"/>
                <w:szCs w:val="15"/>
              </w:rPr>
              <w:t>29</w:t>
            </w:r>
          </w:p>
        </w:tc>
        <w:tc>
          <w:tcPr>
            <w:tcW w:w="1879" w:type="dxa"/>
            <w:shd w:val="clear" w:color="auto" w:fill="auto"/>
            <w:vAlign w:val="center"/>
            <w:hideMark/>
          </w:tcPr>
          <w:p w14:paraId="609FE7F8" w14:textId="77777777" w:rsidR="00060187" w:rsidRPr="009713D8" w:rsidRDefault="00060187" w:rsidP="00C31B6D">
            <w:pPr>
              <w:widowControl/>
              <w:jc w:val="center"/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</w:pPr>
            <w:r w:rsidRPr="009713D8">
              <w:rPr>
                <w:rFonts w:ascii="Arial" w:eastAsia="等线" w:hAnsi="Arial" w:cs="Times New Roman"/>
                <w:color w:val="000000"/>
                <w:kern w:val="0"/>
                <w:sz w:val="15"/>
                <w:szCs w:val="15"/>
              </w:rPr>
              <w:t xml:space="preserve">0.282 </w:t>
            </w:r>
          </w:p>
        </w:tc>
      </w:tr>
    </w:tbl>
    <w:p w14:paraId="2BDBBA14" w14:textId="4610CD3F" w:rsidR="00060187" w:rsidRPr="009713D8" w:rsidRDefault="00060187" w:rsidP="00060187">
      <w:pPr>
        <w:widowControl/>
        <w:jc w:val="left"/>
        <w:rPr>
          <w:rFonts w:ascii="Arial" w:eastAsia="等线" w:hAnsi="Arial" w:cs="Times New Roman"/>
          <w:color w:val="000000"/>
          <w:sz w:val="15"/>
          <w:szCs w:val="15"/>
        </w:rPr>
      </w:pPr>
      <w:r w:rsidRPr="009713D8">
        <w:rPr>
          <w:rFonts w:ascii="Arial" w:eastAsia="等线" w:hAnsi="Arial" w:cs="Times New Roman"/>
          <w:b/>
          <w:bCs/>
          <w:color w:val="000000"/>
          <w:sz w:val="15"/>
          <w:szCs w:val="15"/>
        </w:rPr>
        <w:t>Notes:</w:t>
      </w:r>
      <w:r w:rsidR="00F640B8" w:rsidRPr="00F640B8">
        <w:rPr>
          <w:rFonts w:ascii="Arial" w:eastAsia="等线" w:hAnsi="Arial" w:cs="Times New Roman" w:hint="eastAsia"/>
          <w:color w:val="000000"/>
          <w:sz w:val="15"/>
          <w:szCs w:val="15"/>
        </w:rPr>
        <w:t xml:space="preserve"> </w:t>
      </w:r>
      <w:r w:rsidR="009B30BD" w:rsidRPr="009B30BD">
        <w:rPr>
          <w:rFonts w:ascii="Arial" w:eastAsia="等线" w:hAnsi="Arial" w:cs="Times New Roman" w:hint="eastAsia"/>
          <w:color w:val="000000"/>
          <w:sz w:val="15"/>
          <w:szCs w:val="15"/>
        </w:rPr>
        <w:t xml:space="preserve">Values are expressed as mean </w:t>
      </w:r>
      <w:r w:rsidR="009B30BD" w:rsidRPr="009B30BD">
        <w:rPr>
          <w:rFonts w:ascii="Arial" w:eastAsia="等线" w:hAnsi="Arial" w:cs="Times New Roman" w:hint="eastAsia"/>
          <w:color w:val="000000"/>
          <w:sz w:val="15"/>
          <w:szCs w:val="15"/>
        </w:rPr>
        <w:t>±</w:t>
      </w:r>
      <w:r w:rsidR="009B30BD" w:rsidRPr="009B30BD">
        <w:rPr>
          <w:rFonts w:ascii="Arial" w:eastAsia="等线" w:hAnsi="Arial" w:cs="Times New Roman" w:hint="eastAsia"/>
          <w:color w:val="000000"/>
          <w:sz w:val="15"/>
          <w:szCs w:val="15"/>
        </w:rPr>
        <w:t xml:space="preserve"> SD or median (IQR). All concentrations are expressed in </w:t>
      </w:r>
      <w:r w:rsidR="009B30BD" w:rsidRPr="009B30BD">
        <w:rPr>
          <w:rFonts w:ascii="Arial" w:eastAsia="等线" w:hAnsi="Arial" w:cs="Times New Roman" w:hint="eastAsia"/>
          <w:color w:val="000000"/>
          <w:sz w:val="15"/>
          <w:szCs w:val="15"/>
        </w:rPr>
        <w:t>μ</w:t>
      </w:r>
      <w:r w:rsidR="009B30BD" w:rsidRPr="009B30BD">
        <w:rPr>
          <w:rFonts w:ascii="Arial" w:eastAsia="等线" w:hAnsi="Arial" w:cs="Times New Roman" w:hint="eastAsia"/>
          <w:color w:val="000000"/>
          <w:sz w:val="15"/>
          <w:szCs w:val="15"/>
        </w:rPr>
        <w:t>mol/L. The t-test was used for comparisons of normally distributed continuous variables, while the Mann-Whitney U test (for two groups) was applied to non-normally distributed variables (*P &lt; 0.05 indicates statistical significance).</w:t>
      </w:r>
    </w:p>
    <w:p w14:paraId="277E584D" w14:textId="31769462" w:rsidR="00060187" w:rsidRPr="009713D8" w:rsidRDefault="00060187" w:rsidP="00060187">
      <w:pPr>
        <w:rPr>
          <w:rFonts w:ascii="Arial" w:hAnsi="Arial" w:cs="Times New Roman"/>
          <w:sz w:val="15"/>
          <w:szCs w:val="15"/>
        </w:rPr>
      </w:pPr>
      <w:r w:rsidRPr="009713D8">
        <w:rPr>
          <w:rFonts w:ascii="Arial" w:eastAsia="等线" w:hAnsi="Arial" w:cs="Times New Roman"/>
          <w:b/>
          <w:bCs/>
          <w:color w:val="000000"/>
          <w:kern w:val="0"/>
          <w:sz w:val="15"/>
          <w:szCs w:val="15"/>
        </w:rPr>
        <w:t>Abbreviations:</w:t>
      </w:r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 xml:space="preserve"> UA, unstable angina; AMI, acute myocardial infarction; LCA, lithocholic acid; DCA, deoxycholic acid; CDCA, chenodeoxycholic acid; UDCA, ursodeoxycholic acid; CA, cholic acid; GLCA, </w:t>
      </w:r>
      <w:proofErr w:type="spellStart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>glycolithocholic</w:t>
      </w:r>
      <w:proofErr w:type="spellEnd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 xml:space="preserve"> acid; GDCA, </w:t>
      </w:r>
      <w:proofErr w:type="spellStart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>glycodeoxycholic</w:t>
      </w:r>
      <w:proofErr w:type="spellEnd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 xml:space="preserve"> </w:t>
      </w:r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lastRenderedPageBreak/>
        <w:t xml:space="preserve">acid; GCDCA, </w:t>
      </w:r>
      <w:proofErr w:type="spellStart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>glycochenodeoxycholic</w:t>
      </w:r>
      <w:proofErr w:type="spellEnd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 xml:space="preserve"> acid; GUDCA, </w:t>
      </w:r>
      <w:proofErr w:type="spellStart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>glycoursodeoxycholic</w:t>
      </w:r>
      <w:proofErr w:type="spellEnd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 xml:space="preserve"> acid; GCA, </w:t>
      </w:r>
      <w:proofErr w:type="spellStart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>glycocholic</w:t>
      </w:r>
      <w:proofErr w:type="spellEnd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 xml:space="preserve"> acid; TLCA, </w:t>
      </w:r>
      <w:proofErr w:type="spellStart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>taurolithocholicacid</w:t>
      </w:r>
      <w:proofErr w:type="spellEnd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 xml:space="preserve">; TDCA, </w:t>
      </w:r>
      <w:proofErr w:type="spellStart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>taurodeoxycholic</w:t>
      </w:r>
      <w:proofErr w:type="spellEnd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 xml:space="preserve"> acid; TCDCA, </w:t>
      </w:r>
      <w:proofErr w:type="spellStart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>taurochenodeoxycholic</w:t>
      </w:r>
      <w:proofErr w:type="spellEnd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 xml:space="preserve"> acid; TUDCA, </w:t>
      </w:r>
      <w:proofErr w:type="spellStart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>tauroursodeoxycholic</w:t>
      </w:r>
      <w:proofErr w:type="spellEnd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 xml:space="preserve"> acid; TCA, taurocholic acid; Ala, alanine; </w:t>
      </w:r>
      <w:proofErr w:type="spellStart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>Asn</w:t>
      </w:r>
      <w:proofErr w:type="spellEnd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 xml:space="preserve">, asparagine; Asp, aspartic acid; Glu, glutamic acid; Gly, glycine; His, histidine; Ile, isoleucine; Leu, leucine; Lys, lysine; Met, methionine; </w:t>
      </w:r>
      <w:proofErr w:type="spellStart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>Phe</w:t>
      </w:r>
      <w:proofErr w:type="spellEnd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 xml:space="preserve">, phenylalanine; Ser, serine; </w:t>
      </w:r>
      <w:proofErr w:type="spellStart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>Thr</w:t>
      </w:r>
      <w:proofErr w:type="spellEnd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 xml:space="preserve">, threonine; </w:t>
      </w:r>
      <w:proofErr w:type="spellStart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>Trp</w:t>
      </w:r>
      <w:proofErr w:type="spellEnd"/>
      <w:r w:rsidRPr="009713D8">
        <w:rPr>
          <w:rFonts w:ascii="Arial" w:eastAsia="等线" w:hAnsi="Arial" w:cs="Times New Roman"/>
          <w:color w:val="000000"/>
          <w:kern w:val="0"/>
          <w:sz w:val="15"/>
          <w:szCs w:val="15"/>
        </w:rPr>
        <w:t>, tryptophan; Val, valine; Tyr, tyrosine; Gln, glutamine; Pro, proline; Arg, arginine.</w:t>
      </w:r>
    </w:p>
    <w:p w14:paraId="0BAE71FA" w14:textId="77777777" w:rsidR="00060187" w:rsidRDefault="00060187" w:rsidP="00383432">
      <w:pPr>
        <w:rPr>
          <w:rFonts w:ascii="Arial" w:hAnsi="Arial"/>
          <w:sz w:val="15"/>
          <w:szCs w:val="15"/>
        </w:rPr>
      </w:pPr>
    </w:p>
    <w:p w14:paraId="12F8B97F" w14:textId="77777777" w:rsidR="00206B63" w:rsidRDefault="00206B63" w:rsidP="00383432">
      <w:pPr>
        <w:rPr>
          <w:rFonts w:ascii="Arial" w:hAnsi="Arial"/>
          <w:sz w:val="15"/>
          <w:szCs w:val="15"/>
        </w:rPr>
      </w:pPr>
    </w:p>
    <w:p w14:paraId="3BE35F53" w14:textId="77777777" w:rsidR="00206B63" w:rsidRDefault="00206B63" w:rsidP="00383432">
      <w:pPr>
        <w:rPr>
          <w:rFonts w:ascii="Arial" w:hAnsi="Arial"/>
          <w:sz w:val="15"/>
          <w:szCs w:val="15"/>
        </w:rPr>
      </w:pPr>
    </w:p>
    <w:p w14:paraId="52C0A1B5" w14:textId="77777777" w:rsidR="00206B63" w:rsidRDefault="00206B63" w:rsidP="00206B63">
      <w:pPr>
        <w:spacing w:line="480" w:lineRule="auto"/>
        <w:rPr>
          <w:rFonts w:ascii="Arial" w:hAnsi="Arial" w:cs="Arial"/>
          <w:b/>
          <w:bCs/>
          <w:noProof/>
          <w:sz w:val="30"/>
          <w:szCs w:val="30"/>
        </w:rPr>
        <w:sectPr w:rsidR="00206B63" w:rsidSect="0006018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1F12BDA5" w14:textId="25A85A15" w:rsidR="00206B63" w:rsidRDefault="00206B63" w:rsidP="00206B63">
      <w:pPr>
        <w:spacing w:line="480" w:lineRule="auto"/>
        <w:rPr>
          <w:rFonts w:ascii="Arial" w:hAnsi="Arial" w:cs="Arial"/>
          <w:b/>
          <w:bCs/>
          <w:noProof/>
          <w:sz w:val="30"/>
          <w:szCs w:val="30"/>
        </w:rPr>
      </w:pPr>
      <w:r>
        <w:rPr>
          <w:rFonts w:ascii="Arial" w:hAnsi="Arial" w:cs="Arial" w:hint="eastAsia"/>
          <w:b/>
          <w:bCs/>
          <w:noProof/>
          <w:sz w:val="30"/>
          <w:szCs w:val="30"/>
        </w:rPr>
        <w:lastRenderedPageBreak/>
        <w:t>Figures:</w:t>
      </w:r>
    </w:p>
    <w:p w14:paraId="4F46F2D6" w14:textId="77777777" w:rsidR="00206B63" w:rsidRDefault="00206B63" w:rsidP="00206B63">
      <w:pPr>
        <w:spacing w:line="480" w:lineRule="auto"/>
        <w:rPr>
          <w:rFonts w:ascii="Arial" w:hAnsi="Arial" w:cs="Arial"/>
          <w:b/>
          <w:bCs/>
          <w:noProof/>
          <w:sz w:val="30"/>
          <w:szCs w:val="30"/>
        </w:rPr>
      </w:pPr>
    </w:p>
    <w:p w14:paraId="659FD79C" w14:textId="77777777" w:rsidR="00206B63" w:rsidRPr="009713D8" w:rsidRDefault="00206B63" w:rsidP="00206B63">
      <w:pPr>
        <w:spacing w:line="480" w:lineRule="auto"/>
        <w:rPr>
          <w:rFonts w:ascii="Arial" w:hAnsi="Arial" w:cs="Times New Roman"/>
          <w:szCs w:val="24"/>
        </w:rPr>
      </w:pPr>
      <w:r w:rsidRPr="00E92403">
        <w:rPr>
          <w:rFonts w:hint="eastAsia"/>
          <w:noProof/>
          <w:sz w:val="15"/>
          <w:szCs w:val="15"/>
        </w:rPr>
        <w:drawing>
          <wp:inline distT="0" distB="0" distL="0" distR="0" wp14:anchorId="7085A29B" wp14:editId="51BC1915">
            <wp:extent cx="5274085" cy="2133495"/>
            <wp:effectExtent l="0" t="0" r="3175" b="635"/>
            <wp:docPr id="1866356349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356349" name="图片 1866356349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428" b="17654"/>
                    <a:stretch/>
                  </pic:blipFill>
                  <pic:spPr bwMode="auto">
                    <a:xfrm>
                      <a:off x="0" y="0"/>
                      <a:ext cx="5274310" cy="21335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713D8">
        <w:rPr>
          <w:rFonts w:ascii="Arial" w:hAnsi="Arial" w:cs="Times New Roman"/>
          <w:b/>
          <w:bCs/>
          <w:szCs w:val="24"/>
        </w:rPr>
        <w:t>Fig</w:t>
      </w:r>
      <w:r w:rsidRPr="009713D8">
        <w:rPr>
          <w:rFonts w:ascii="Arial" w:hAnsi="Arial" w:cs="Times New Roman" w:hint="eastAsia"/>
          <w:b/>
          <w:bCs/>
          <w:szCs w:val="24"/>
        </w:rPr>
        <w:t xml:space="preserve">. </w:t>
      </w:r>
      <w:r w:rsidRPr="009713D8">
        <w:rPr>
          <w:rFonts w:ascii="Arial" w:hAnsi="Arial" w:cs="Times New Roman"/>
          <w:b/>
          <w:bCs/>
          <w:szCs w:val="24"/>
        </w:rPr>
        <w:t>S1</w:t>
      </w:r>
      <w:r w:rsidRPr="009713D8">
        <w:rPr>
          <w:rFonts w:ascii="Arial" w:hAnsi="Arial" w:cs="Times New Roman" w:hint="eastAsia"/>
          <w:b/>
          <w:bCs/>
          <w:szCs w:val="24"/>
        </w:rPr>
        <w:t>:</w:t>
      </w:r>
      <w:r w:rsidRPr="009713D8">
        <w:rPr>
          <w:rFonts w:ascii="Arial" w:hAnsi="Arial" w:cs="Times New Roman"/>
          <w:szCs w:val="24"/>
        </w:rPr>
        <w:t xml:space="preserve"> Validation cohort. Metabolomic profiling by targeted metabolomics. </w:t>
      </w:r>
      <w:r w:rsidRPr="009713D8">
        <w:rPr>
          <w:rFonts w:ascii="Arial" w:hAnsi="Arial" w:cs="Times New Roman"/>
          <w:b/>
          <w:bCs/>
          <w:szCs w:val="24"/>
        </w:rPr>
        <w:t>A</w:t>
      </w:r>
      <w:r w:rsidRPr="009713D8">
        <w:rPr>
          <w:rFonts w:ascii="Arial" w:hAnsi="Arial" w:cs="Times New Roman" w:hint="eastAsia"/>
          <w:b/>
          <w:bCs/>
          <w:szCs w:val="24"/>
        </w:rPr>
        <w:t>.</w:t>
      </w:r>
      <w:r w:rsidRPr="009713D8">
        <w:rPr>
          <w:rFonts w:ascii="Arial" w:hAnsi="Arial" w:cs="Times New Roman"/>
          <w:szCs w:val="24"/>
        </w:rPr>
        <w:t xml:space="preserve"> OPLS</w:t>
      </w:r>
      <w:r w:rsidRPr="009713D8">
        <w:rPr>
          <w:rFonts w:ascii="Arial" w:eastAsia="微软雅黑" w:hAnsi="Arial" w:cs="Times New Roman"/>
          <w:szCs w:val="24"/>
        </w:rPr>
        <w:t>−</w:t>
      </w:r>
      <w:r w:rsidRPr="009713D8">
        <w:rPr>
          <w:rFonts w:ascii="Arial" w:hAnsi="Arial" w:cs="Times New Roman"/>
          <w:szCs w:val="24"/>
        </w:rPr>
        <w:t>DA 3D models between UA and AMI groups. R</w:t>
      </w:r>
      <w:r w:rsidRPr="009713D8">
        <w:rPr>
          <w:rFonts w:ascii="Arial" w:hAnsi="Arial" w:cs="Times New Roman"/>
          <w:szCs w:val="24"/>
          <w:vertAlign w:val="superscript"/>
        </w:rPr>
        <w:t>2</w:t>
      </w:r>
      <w:r w:rsidRPr="009713D8">
        <w:rPr>
          <w:rFonts w:ascii="Arial" w:hAnsi="Arial" w:cs="Times New Roman"/>
          <w:szCs w:val="24"/>
        </w:rPr>
        <w:t>X = 0.328, R</w:t>
      </w:r>
      <w:r w:rsidRPr="009713D8">
        <w:rPr>
          <w:rFonts w:ascii="Arial" w:hAnsi="Arial" w:cs="Times New Roman"/>
          <w:szCs w:val="24"/>
          <w:vertAlign w:val="superscript"/>
        </w:rPr>
        <w:t>2</w:t>
      </w:r>
      <w:r w:rsidRPr="009713D8">
        <w:rPr>
          <w:rFonts w:ascii="Arial" w:hAnsi="Arial" w:cs="Times New Roman"/>
          <w:szCs w:val="24"/>
        </w:rPr>
        <w:t>Y = 0.564, and Q</w:t>
      </w:r>
      <w:r w:rsidRPr="009713D8">
        <w:rPr>
          <w:rFonts w:ascii="Arial" w:hAnsi="Arial" w:cs="Times New Roman"/>
          <w:szCs w:val="24"/>
          <w:vertAlign w:val="superscript"/>
        </w:rPr>
        <w:t>2</w:t>
      </w:r>
      <w:r w:rsidRPr="009713D8">
        <w:rPr>
          <w:rFonts w:ascii="Arial" w:hAnsi="Arial" w:cs="Times New Roman"/>
          <w:szCs w:val="24"/>
        </w:rPr>
        <w:t xml:space="preserve">Y = 0.263. </w:t>
      </w:r>
      <w:r w:rsidRPr="009713D8">
        <w:rPr>
          <w:rFonts w:ascii="Arial" w:hAnsi="Arial" w:cs="Times New Roman"/>
          <w:b/>
          <w:bCs/>
          <w:szCs w:val="24"/>
        </w:rPr>
        <w:t>B</w:t>
      </w:r>
      <w:r w:rsidRPr="009713D8">
        <w:rPr>
          <w:rFonts w:ascii="Arial" w:hAnsi="Arial" w:cs="Times New Roman" w:hint="eastAsia"/>
          <w:szCs w:val="24"/>
        </w:rPr>
        <w:t>.</w:t>
      </w:r>
      <w:r w:rsidRPr="009713D8">
        <w:rPr>
          <w:rFonts w:ascii="Arial" w:hAnsi="Arial" w:cs="Times New Roman"/>
          <w:szCs w:val="24"/>
        </w:rPr>
        <w:t xml:space="preserve"> The 200</w:t>
      </w:r>
      <w:r w:rsidRPr="009713D8">
        <w:rPr>
          <w:rFonts w:ascii="Arial" w:eastAsia="微软雅黑" w:hAnsi="Arial" w:cs="Times New Roman"/>
          <w:szCs w:val="24"/>
        </w:rPr>
        <w:t>−</w:t>
      </w:r>
      <w:r w:rsidRPr="009713D8">
        <w:rPr>
          <w:rFonts w:ascii="Arial" w:hAnsi="Arial" w:cs="Times New Roman"/>
          <w:szCs w:val="24"/>
        </w:rPr>
        <w:t xml:space="preserve">permutation test demonstrated no overfitting in the OPLS-DA model </w:t>
      </w:r>
      <w:bookmarkStart w:id="2" w:name="_Hlk173166497"/>
      <w:r w:rsidRPr="009713D8">
        <w:rPr>
          <w:rFonts w:ascii="Arial" w:hAnsi="Arial" w:cs="Times New Roman"/>
          <w:szCs w:val="24"/>
        </w:rPr>
        <w:t>[Q</w:t>
      </w:r>
      <w:r w:rsidRPr="009713D8">
        <w:rPr>
          <w:rFonts w:ascii="Arial" w:hAnsi="Arial" w:cs="Times New Roman"/>
          <w:szCs w:val="24"/>
          <w:vertAlign w:val="superscript"/>
        </w:rPr>
        <w:t>2</w:t>
      </w:r>
      <w:r w:rsidRPr="009713D8">
        <w:rPr>
          <w:rFonts w:ascii="Arial" w:hAnsi="Arial" w:cs="Times New Roman"/>
          <w:szCs w:val="24"/>
        </w:rPr>
        <w:t xml:space="preserve"> = (0.0, -0.502)]</w:t>
      </w:r>
      <w:bookmarkEnd w:id="2"/>
      <w:r w:rsidRPr="009713D8">
        <w:rPr>
          <w:rFonts w:ascii="Arial" w:hAnsi="Arial" w:cs="Times New Roman"/>
          <w:szCs w:val="24"/>
        </w:rPr>
        <w:t>.</w:t>
      </w:r>
    </w:p>
    <w:p w14:paraId="401F7462" w14:textId="77777777" w:rsidR="00206B63" w:rsidRPr="00E92403" w:rsidRDefault="00206B63" w:rsidP="00206B63">
      <w:pPr>
        <w:rPr>
          <w:rFonts w:hint="eastAsia"/>
          <w:sz w:val="15"/>
          <w:szCs w:val="15"/>
        </w:rPr>
      </w:pPr>
    </w:p>
    <w:p w14:paraId="11C09EFC" w14:textId="77777777" w:rsidR="00206B63" w:rsidRPr="00E92403" w:rsidRDefault="00206B63" w:rsidP="00206B63">
      <w:pPr>
        <w:rPr>
          <w:rFonts w:hint="eastAsia"/>
          <w:sz w:val="15"/>
          <w:szCs w:val="15"/>
        </w:rPr>
      </w:pPr>
      <w:r w:rsidRPr="00E92403">
        <w:rPr>
          <w:noProof/>
          <w:sz w:val="15"/>
          <w:szCs w:val="15"/>
        </w:rPr>
        <w:drawing>
          <wp:inline distT="0" distB="0" distL="0" distR="0" wp14:anchorId="381B0F60" wp14:editId="01299A10">
            <wp:extent cx="4749546" cy="2226564"/>
            <wp:effectExtent l="0" t="0" r="0" b="2540"/>
            <wp:docPr id="827563316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563316" name="图片 82756331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9546" cy="2226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FD2AF" w14:textId="77777777" w:rsidR="00206B63" w:rsidRPr="009713D8" w:rsidRDefault="00206B63" w:rsidP="00206B63">
      <w:pPr>
        <w:spacing w:line="480" w:lineRule="auto"/>
        <w:rPr>
          <w:rFonts w:ascii="Arial" w:hAnsi="Arial" w:cs="Times New Roman"/>
          <w:szCs w:val="24"/>
        </w:rPr>
      </w:pPr>
      <w:r w:rsidRPr="009713D8">
        <w:rPr>
          <w:rFonts w:ascii="Arial" w:hAnsi="Arial" w:cs="Times New Roman"/>
          <w:b/>
          <w:bCs/>
          <w:szCs w:val="24"/>
        </w:rPr>
        <w:t>Fig</w:t>
      </w:r>
      <w:r w:rsidRPr="009713D8">
        <w:rPr>
          <w:rFonts w:ascii="Arial" w:hAnsi="Arial" w:cs="Times New Roman" w:hint="eastAsia"/>
          <w:b/>
          <w:bCs/>
          <w:szCs w:val="24"/>
        </w:rPr>
        <w:t>. S2:</w:t>
      </w:r>
      <w:r w:rsidRPr="009713D8">
        <w:rPr>
          <w:rFonts w:ascii="Arial" w:hAnsi="Arial" w:cs="Times New Roman"/>
          <w:szCs w:val="24"/>
        </w:rPr>
        <w:t xml:space="preserve"> Variable influence on projection (VIP) value of Orthogonal partial least squares-discriminant analysis (OPLS-DA) in the training cohort.</w:t>
      </w:r>
    </w:p>
    <w:p w14:paraId="7F6252B2" w14:textId="77777777" w:rsidR="00206B63" w:rsidRPr="00E92403" w:rsidRDefault="00206B63" w:rsidP="00206B63">
      <w:pPr>
        <w:rPr>
          <w:rFonts w:hint="eastAsia"/>
          <w:sz w:val="15"/>
          <w:szCs w:val="15"/>
        </w:rPr>
      </w:pPr>
      <w:r>
        <w:rPr>
          <w:rFonts w:hint="eastAsia"/>
          <w:noProof/>
          <w:sz w:val="15"/>
          <w:szCs w:val="15"/>
        </w:rPr>
        <w:lastRenderedPageBreak/>
        <w:drawing>
          <wp:inline distT="0" distB="0" distL="0" distR="0" wp14:anchorId="34081687" wp14:editId="35551428">
            <wp:extent cx="3767328" cy="2686812"/>
            <wp:effectExtent l="0" t="0" r="0" b="0"/>
            <wp:docPr id="14580513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051302" name="图片 145805130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7328" cy="2686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B6FAC" w14:textId="77777777" w:rsidR="00206B63" w:rsidRPr="009713D8" w:rsidRDefault="00206B63" w:rsidP="00206B63">
      <w:pPr>
        <w:spacing w:line="480" w:lineRule="auto"/>
        <w:rPr>
          <w:rFonts w:ascii="Arial" w:hAnsi="Arial" w:cs="Times New Roman"/>
          <w:b/>
          <w:bCs/>
          <w:szCs w:val="24"/>
        </w:rPr>
      </w:pPr>
      <w:r w:rsidRPr="009713D8">
        <w:rPr>
          <w:rFonts w:ascii="Arial" w:hAnsi="Arial" w:cs="Times New Roman"/>
          <w:b/>
          <w:bCs/>
          <w:szCs w:val="24"/>
        </w:rPr>
        <w:t>Fig</w:t>
      </w:r>
      <w:r w:rsidRPr="009713D8">
        <w:rPr>
          <w:rFonts w:ascii="Arial" w:hAnsi="Arial" w:cs="Times New Roman" w:hint="eastAsia"/>
          <w:b/>
          <w:bCs/>
          <w:szCs w:val="24"/>
        </w:rPr>
        <w:t xml:space="preserve">. </w:t>
      </w:r>
      <w:r w:rsidRPr="009713D8">
        <w:rPr>
          <w:rFonts w:ascii="Arial" w:hAnsi="Arial" w:cs="Times New Roman"/>
          <w:b/>
          <w:bCs/>
          <w:szCs w:val="24"/>
        </w:rPr>
        <w:t>S</w:t>
      </w:r>
      <w:r w:rsidRPr="009713D8">
        <w:rPr>
          <w:rFonts w:ascii="Arial" w:hAnsi="Arial" w:cs="Times New Roman" w:hint="eastAsia"/>
          <w:b/>
          <w:bCs/>
          <w:szCs w:val="24"/>
        </w:rPr>
        <w:t>3:</w:t>
      </w:r>
      <w:r w:rsidRPr="009713D8">
        <w:rPr>
          <w:rFonts w:ascii="Arial" w:hAnsi="Arial" w:cs="Times New Roman"/>
          <w:b/>
          <w:bCs/>
          <w:szCs w:val="24"/>
        </w:rPr>
        <w:t xml:space="preserve"> </w:t>
      </w:r>
      <w:r w:rsidRPr="009713D8">
        <w:rPr>
          <w:rFonts w:ascii="Arial" w:hAnsi="Arial" w:cs="Times New Roman"/>
          <w:szCs w:val="24"/>
        </w:rPr>
        <w:t>The correlation between DCA and TBA.</w:t>
      </w:r>
    </w:p>
    <w:p w14:paraId="23C800D0" w14:textId="77777777" w:rsidR="00206B63" w:rsidRPr="00E92403" w:rsidRDefault="00206B63" w:rsidP="00206B63">
      <w:pPr>
        <w:spacing w:line="480" w:lineRule="auto"/>
        <w:rPr>
          <w:rFonts w:ascii="Arial" w:hAnsi="Arial" w:cs="Arial"/>
          <w:b/>
          <w:bCs/>
          <w:sz w:val="15"/>
          <w:szCs w:val="15"/>
        </w:rPr>
      </w:pPr>
      <w:r>
        <w:rPr>
          <w:rFonts w:ascii="Arial" w:hAnsi="Arial" w:cs="Arial"/>
          <w:b/>
          <w:bCs/>
          <w:noProof/>
          <w:sz w:val="15"/>
          <w:szCs w:val="15"/>
        </w:rPr>
        <w:drawing>
          <wp:inline distT="0" distB="0" distL="0" distR="0" wp14:anchorId="1BF32314" wp14:editId="59957E9C">
            <wp:extent cx="5274310" cy="5253355"/>
            <wp:effectExtent l="0" t="0" r="2540" b="4445"/>
            <wp:docPr id="4147806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78064" name="图片 4147806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5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3F19F" w14:textId="77777777" w:rsidR="00206B63" w:rsidRPr="009713D8" w:rsidRDefault="00206B63" w:rsidP="00206B63">
      <w:pPr>
        <w:spacing w:line="480" w:lineRule="auto"/>
        <w:rPr>
          <w:rFonts w:ascii="Arial" w:hAnsi="Arial" w:cs="Times New Roman"/>
          <w:szCs w:val="24"/>
        </w:rPr>
      </w:pPr>
      <w:r w:rsidRPr="009713D8">
        <w:rPr>
          <w:rFonts w:ascii="Arial" w:hAnsi="Arial" w:cs="Times New Roman"/>
          <w:b/>
          <w:bCs/>
          <w:szCs w:val="24"/>
        </w:rPr>
        <w:t>Fig</w:t>
      </w:r>
      <w:r w:rsidRPr="009713D8">
        <w:rPr>
          <w:rFonts w:ascii="Arial" w:hAnsi="Arial" w:cs="Times New Roman" w:hint="eastAsia"/>
          <w:b/>
          <w:bCs/>
          <w:szCs w:val="24"/>
        </w:rPr>
        <w:t xml:space="preserve">. </w:t>
      </w:r>
      <w:r w:rsidRPr="009713D8">
        <w:rPr>
          <w:rFonts w:ascii="Arial" w:hAnsi="Arial" w:cs="Times New Roman"/>
          <w:b/>
          <w:bCs/>
          <w:szCs w:val="24"/>
        </w:rPr>
        <w:t>S</w:t>
      </w:r>
      <w:r w:rsidRPr="009713D8">
        <w:rPr>
          <w:rFonts w:ascii="Arial" w:hAnsi="Arial" w:cs="Times New Roman" w:hint="eastAsia"/>
          <w:b/>
          <w:bCs/>
          <w:szCs w:val="24"/>
        </w:rPr>
        <w:t>4:</w:t>
      </w:r>
      <w:r w:rsidRPr="009713D8">
        <w:rPr>
          <w:rFonts w:ascii="Arial" w:hAnsi="Arial" w:cs="Times New Roman"/>
          <w:szCs w:val="24"/>
        </w:rPr>
        <w:t xml:space="preserve"> Comparison of three model assessments of the 95% CI of their AUC values and </w:t>
      </w:r>
      <w:r w:rsidRPr="009713D8">
        <w:rPr>
          <w:rFonts w:ascii="Arial" w:hAnsi="Arial" w:cs="Times New Roman"/>
          <w:szCs w:val="24"/>
        </w:rPr>
        <w:lastRenderedPageBreak/>
        <w:t xml:space="preserve">comparison of model performance from Decision Curve analysis. </w:t>
      </w:r>
      <w:r w:rsidRPr="009713D8">
        <w:rPr>
          <w:rFonts w:ascii="Arial" w:hAnsi="Arial" w:cs="Times New Roman"/>
          <w:b/>
          <w:bCs/>
          <w:szCs w:val="24"/>
        </w:rPr>
        <w:t>A</w:t>
      </w:r>
      <w:r w:rsidRPr="009713D8">
        <w:rPr>
          <w:rFonts w:ascii="Arial" w:hAnsi="Arial" w:cs="Times New Roman" w:hint="eastAsia"/>
          <w:b/>
          <w:bCs/>
          <w:szCs w:val="24"/>
        </w:rPr>
        <w:t>,</w:t>
      </w:r>
      <w:r w:rsidRPr="009713D8">
        <w:rPr>
          <w:rFonts w:ascii="Arial" w:hAnsi="Arial" w:cs="Times New Roman"/>
          <w:b/>
          <w:bCs/>
          <w:szCs w:val="24"/>
        </w:rPr>
        <w:t xml:space="preserve"> </w:t>
      </w:r>
      <w:r>
        <w:rPr>
          <w:rFonts w:ascii="Arial" w:hAnsi="Arial" w:cs="Times New Roman" w:hint="eastAsia"/>
          <w:b/>
          <w:bCs/>
          <w:szCs w:val="24"/>
        </w:rPr>
        <w:t>B</w:t>
      </w:r>
      <w:r w:rsidRPr="009713D8">
        <w:rPr>
          <w:rFonts w:ascii="Arial" w:hAnsi="Arial" w:cs="Times New Roman"/>
          <w:b/>
          <w:bCs/>
          <w:szCs w:val="24"/>
        </w:rPr>
        <w:t xml:space="preserve">: </w:t>
      </w:r>
      <w:r w:rsidRPr="009713D8">
        <w:rPr>
          <w:rFonts w:ascii="Arial" w:hAnsi="Arial" w:cs="Times New Roman"/>
          <w:szCs w:val="24"/>
        </w:rPr>
        <w:t xml:space="preserve">exploration cohort; </w:t>
      </w:r>
      <w:r>
        <w:rPr>
          <w:rFonts w:ascii="Arial" w:hAnsi="Arial" w:cs="Times New Roman" w:hint="eastAsia"/>
          <w:b/>
          <w:bCs/>
          <w:szCs w:val="24"/>
        </w:rPr>
        <w:t>C</w:t>
      </w:r>
      <w:r w:rsidRPr="009713D8">
        <w:rPr>
          <w:rFonts w:ascii="Arial" w:hAnsi="Arial" w:cs="Times New Roman"/>
          <w:b/>
          <w:bCs/>
          <w:szCs w:val="24"/>
        </w:rPr>
        <w:t xml:space="preserve">, D: </w:t>
      </w:r>
      <w:r w:rsidRPr="009713D8">
        <w:rPr>
          <w:rFonts w:ascii="Arial" w:hAnsi="Arial" w:cs="Times New Roman"/>
          <w:szCs w:val="24"/>
        </w:rPr>
        <w:t>validation cohort. Model 1, biomarker metabolites; model 2, clinical factors; model 3, biomarker metabolites plus clinical factors.</w:t>
      </w:r>
    </w:p>
    <w:p w14:paraId="3FE9343B" w14:textId="77777777" w:rsidR="00206B63" w:rsidRPr="009713D8" w:rsidRDefault="00206B63" w:rsidP="00206B63">
      <w:pPr>
        <w:spacing w:line="480" w:lineRule="auto"/>
        <w:rPr>
          <w:rFonts w:ascii="Arial" w:eastAsia="宋体" w:hAnsi="Arial" w:cs="Times New Roman"/>
          <w:szCs w:val="24"/>
        </w:rPr>
      </w:pPr>
      <w:r w:rsidRPr="009713D8">
        <w:rPr>
          <w:rFonts w:ascii="Arial" w:hAnsi="Arial" w:cs="Arial" w:hint="eastAsia"/>
          <w:b/>
          <w:bCs/>
          <w:szCs w:val="24"/>
        </w:rPr>
        <w:t>Note</w:t>
      </w:r>
      <w:r>
        <w:rPr>
          <w:rFonts w:ascii="Arial" w:hAnsi="Arial" w:cs="Arial" w:hint="eastAsia"/>
          <w:b/>
          <w:bCs/>
          <w:szCs w:val="24"/>
        </w:rPr>
        <w:t>:</w:t>
      </w:r>
      <w:r w:rsidRPr="009713D8">
        <w:rPr>
          <w:rFonts w:ascii="Arial" w:hAnsi="Arial" w:cs="Arial" w:hint="eastAsia"/>
          <w:b/>
          <w:bCs/>
          <w:szCs w:val="24"/>
        </w:rPr>
        <w:t xml:space="preserve"> </w:t>
      </w:r>
      <w:r>
        <w:rPr>
          <w:rFonts w:ascii="Arial" w:hAnsi="Arial" w:cs="Arial" w:hint="eastAsia"/>
          <w:b/>
          <w:bCs/>
          <w:szCs w:val="24"/>
        </w:rPr>
        <w:t>B</w:t>
      </w:r>
      <w:r w:rsidRPr="009713D8">
        <w:rPr>
          <w:rFonts w:ascii="Arial" w:hAnsi="Arial" w:cs="Arial" w:hint="eastAsia"/>
          <w:b/>
          <w:bCs/>
          <w:szCs w:val="24"/>
        </w:rPr>
        <w:t>,</w:t>
      </w:r>
      <w:r w:rsidRPr="009713D8">
        <w:rPr>
          <w:rFonts w:ascii="Arial" w:hAnsi="Arial" w:cs="Arial"/>
          <w:b/>
          <w:bCs/>
          <w:szCs w:val="24"/>
        </w:rPr>
        <w:t xml:space="preserve"> </w:t>
      </w:r>
      <w:r>
        <w:rPr>
          <w:rFonts w:ascii="Arial" w:hAnsi="Arial" w:cs="Arial" w:hint="eastAsia"/>
          <w:b/>
          <w:bCs/>
          <w:szCs w:val="24"/>
        </w:rPr>
        <w:t>D</w:t>
      </w:r>
      <w:r w:rsidRPr="009713D8">
        <w:rPr>
          <w:rFonts w:ascii="Arial" w:hAnsi="Arial" w:cs="Arial" w:hint="eastAsia"/>
          <w:b/>
          <w:bCs/>
          <w:szCs w:val="24"/>
        </w:rPr>
        <w:t xml:space="preserve">: </w:t>
      </w:r>
      <w:r w:rsidRPr="009713D8">
        <w:rPr>
          <w:rFonts w:ascii="Arial" w:eastAsia="宋体" w:hAnsi="Arial" w:cs="Times New Roman"/>
          <w:szCs w:val="24"/>
        </w:rPr>
        <w:t>The study's</w:t>
      </w:r>
      <w:r w:rsidRPr="009713D8">
        <w:rPr>
          <w:rFonts w:ascii="Arial" w:eastAsia="宋体" w:hAnsi="Arial" w:cs="Times New Roman" w:hint="eastAsia"/>
          <w:szCs w:val="24"/>
        </w:rPr>
        <w:t xml:space="preserve"> x-axis represents the threshold probability of </w:t>
      </w:r>
      <w:r>
        <w:rPr>
          <w:rFonts w:ascii="Arial" w:eastAsia="宋体" w:hAnsi="Arial" w:cs="Times New Roman" w:hint="eastAsia"/>
          <w:szCs w:val="24"/>
        </w:rPr>
        <w:t>AMI</w:t>
      </w:r>
      <w:r w:rsidRPr="009713D8">
        <w:rPr>
          <w:rFonts w:ascii="Arial" w:eastAsia="宋体" w:hAnsi="Arial" w:cs="Times New Roman" w:hint="eastAsia"/>
          <w:szCs w:val="24"/>
        </w:rPr>
        <w:t xml:space="preserve"> risk, while the y-axis shows the net benefit at each threshold. The model curve</w:t>
      </w:r>
      <w:r w:rsidRPr="009713D8">
        <w:rPr>
          <w:rFonts w:ascii="Arial" w:eastAsia="宋体" w:hAnsi="Arial" w:cs="Times New Roman"/>
          <w:szCs w:val="24"/>
        </w:rPr>
        <w:t>'</w:t>
      </w:r>
      <w:r w:rsidRPr="009713D8">
        <w:rPr>
          <w:rFonts w:ascii="Arial" w:eastAsia="宋体" w:hAnsi="Arial" w:cs="Times New Roman" w:hint="eastAsia"/>
          <w:szCs w:val="24"/>
        </w:rPr>
        <w:t xml:space="preserve">s distance from the </w:t>
      </w:r>
      <w:r w:rsidRPr="009713D8">
        <w:rPr>
          <w:rFonts w:ascii="Arial" w:eastAsia="宋体" w:hAnsi="Arial" w:cs="Times New Roman"/>
          <w:szCs w:val="24"/>
        </w:rPr>
        <w:t>"</w:t>
      </w:r>
      <w:r w:rsidRPr="009713D8">
        <w:rPr>
          <w:rFonts w:ascii="Arial" w:eastAsia="宋体" w:hAnsi="Arial" w:cs="Times New Roman" w:hint="eastAsia"/>
          <w:szCs w:val="24"/>
        </w:rPr>
        <w:t>none</w:t>
      </w:r>
      <w:r w:rsidRPr="009713D8">
        <w:rPr>
          <w:rFonts w:ascii="Arial" w:eastAsia="宋体" w:hAnsi="Arial" w:cs="Times New Roman"/>
          <w:szCs w:val="24"/>
        </w:rPr>
        <w:t>"</w:t>
      </w:r>
      <w:r w:rsidRPr="009713D8">
        <w:rPr>
          <w:rFonts w:ascii="Arial" w:eastAsia="宋体" w:hAnsi="Arial" w:cs="Times New Roman" w:hint="eastAsia"/>
          <w:szCs w:val="24"/>
        </w:rPr>
        <w:t xml:space="preserve"> and </w:t>
      </w:r>
      <w:r w:rsidRPr="009713D8">
        <w:rPr>
          <w:rFonts w:ascii="Arial" w:eastAsia="宋体" w:hAnsi="Arial" w:cs="Times New Roman"/>
          <w:szCs w:val="24"/>
        </w:rPr>
        <w:t>"</w:t>
      </w:r>
      <w:r w:rsidRPr="009713D8">
        <w:rPr>
          <w:rFonts w:ascii="Arial" w:eastAsia="宋体" w:hAnsi="Arial" w:cs="Times New Roman" w:hint="eastAsia"/>
          <w:szCs w:val="24"/>
        </w:rPr>
        <w:t>all</w:t>
      </w:r>
      <w:r w:rsidRPr="009713D8">
        <w:rPr>
          <w:rFonts w:ascii="Arial" w:eastAsia="宋体" w:hAnsi="Arial" w:cs="Times New Roman"/>
          <w:szCs w:val="24"/>
        </w:rPr>
        <w:t>"</w:t>
      </w:r>
      <w:r w:rsidRPr="009713D8">
        <w:rPr>
          <w:rFonts w:ascii="Arial" w:eastAsia="宋体" w:hAnsi="Arial" w:cs="Times New Roman" w:hint="eastAsia"/>
          <w:szCs w:val="24"/>
        </w:rPr>
        <w:t xml:space="preserve"> lines</w:t>
      </w:r>
      <w:r w:rsidRPr="009713D8">
        <w:rPr>
          <w:rFonts w:ascii="Arial" w:eastAsia="宋体" w:hAnsi="Arial" w:cs="Times New Roman" w:hint="eastAsia"/>
          <w:szCs w:val="24"/>
        </w:rPr>
        <w:t>—</w:t>
      </w:r>
      <w:r w:rsidRPr="009713D8">
        <w:rPr>
          <w:rFonts w:ascii="Arial" w:eastAsia="宋体" w:hAnsi="Arial" w:cs="Times New Roman" w:hint="eastAsia"/>
          <w:szCs w:val="24"/>
        </w:rPr>
        <w:t>representing no treatment and treating all cases, respectively</w:t>
      </w:r>
      <w:r w:rsidRPr="009713D8">
        <w:rPr>
          <w:rFonts w:ascii="Arial" w:eastAsia="宋体" w:hAnsi="Arial" w:cs="Times New Roman" w:hint="eastAsia"/>
          <w:szCs w:val="24"/>
        </w:rPr>
        <w:t>—</w:t>
      </w:r>
      <w:r w:rsidRPr="009713D8">
        <w:rPr>
          <w:rFonts w:ascii="Arial" w:eastAsia="宋体" w:hAnsi="Arial" w:cs="Times New Roman" w:hint="eastAsia"/>
          <w:szCs w:val="24"/>
        </w:rPr>
        <w:t>indicates the net benefit, with greater distance signifying a higher return.</w:t>
      </w:r>
    </w:p>
    <w:p w14:paraId="75AD974A" w14:textId="77777777" w:rsidR="00206B63" w:rsidRPr="00206B63" w:rsidRDefault="00206B63" w:rsidP="00383432">
      <w:pPr>
        <w:rPr>
          <w:rFonts w:ascii="Arial" w:hAnsi="Arial"/>
          <w:sz w:val="15"/>
          <w:szCs w:val="15"/>
        </w:rPr>
      </w:pPr>
    </w:p>
    <w:sectPr w:rsidR="00206B63" w:rsidRPr="00206B63" w:rsidSect="0006018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214CF3" w14:textId="77777777" w:rsidR="006253D8" w:rsidRDefault="006253D8" w:rsidP="008659C3">
      <w:pPr>
        <w:rPr>
          <w:rFonts w:hint="eastAsia"/>
        </w:rPr>
      </w:pPr>
      <w:r>
        <w:separator/>
      </w:r>
    </w:p>
  </w:endnote>
  <w:endnote w:type="continuationSeparator" w:id="0">
    <w:p w14:paraId="4A3243D3" w14:textId="77777777" w:rsidR="006253D8" w:rsidRDefault="006253D8" w:rsidP="008659C3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8D3869" w14:textId="77777777" w:rsidR="006253D8" w:rsidRDefault="006253D8" w:rsidP="008659C3">
      <w:pPr>
        <w:rPr>
          <w:rFonts w:hint="eastAsia"/>
        </w:rPr>
      </w:pPr>
      <w:r>
        <w:separator/>
      </w:r>
    </w:p>
  </w:footnote>
  <w:footnote w:type="continuationSeparator" w:id="0">
    <w:p w14:paraId="6C8CA6F9" w14:textId="77777777" w:rsidR="006253D8" w:rsidRDefault="006253D8" w:rsidP="008659C3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AwNjI1MTEzMTezMDNW0lEKTi0uzszPAykwNKsFAFYC318tAAAA"/>
  </w:docVars>
  <w:rsids>
    <w:rsidRoot w:val="008F346E"/>
    <w:rsid w:val="00016BF4"/>
    <w:rsid w:val="00021949"/>
    <w:rsid w:val="00022C63"/>
    <w:rsid w:val="000323FD"/>
    <w:rsid w:val="00047388"/>
    <w:rsid w:val="00060187"/>
    <w:rsid w:val="00062680"/>
    <w:rsid w:val="000631D0"/>
    <w:rsid w:val="000643A1"/>
    <w:rsid w:val="000B38BB"/>
    <w:rsid w:val="000D3950"/>
    <w:rsid w:val="00112FD7"/>
    <w:rsid w:val="00116F27"/>
    <w:rsid w:val="001206D6"/>
    <w:rsid w:val="00127710"/>
    <w:rsid w:val="00184C55"/>
    <w:rsid w:val="00185014"/>
    <w:rsid w:val="00186F6F"/>
    <w:rsid w:val="001A0735"/>
    <w:rsid w:val="001E49F2"/>
    <w:rsid w:val="001F76EF"/>
    <w:rsid w:val="00206B63"/>
    <w:rsid w:val="00214BCF"/>
    <w:rsid w:val="00217786"/>
    <w:rsid w:val="00245804"/>
    <w:rsid w:val="00267DC4"/>
    <w:rsid w:val="00277215"/>
    <w:rsid w:val="002C32CD"/>
    <w:rsid w:val="002C452E"/>
    <w:rsid w:val="002D37F6"/>
    <w:rsid w:val="002D6B01"/>
    <w:rsid w:val="002F3362"/>
    <w:rsid w:val="0031495E"/>
    <w:rsid w:val="00316103"/>
    <w:rsid w:val="00383432"/>
    <w:rsid w:val="003C7387"/>
    <w:rsid w:val="00402314"/>
    <w:rsid w:val="00431FFE"/>
    <w:rsid w:val="00475C86"/>
    <w:rsid w:val="004A6DBD"/>
    <w:rsid w:val="004C0390"/>
    <w:rsid w:val="004C0AB0"/>
    <w:rsid w:val="004C4E38"/>
    <w:rsid w:val="004D1637"/>
    <w:rsid w:val="0050242E"/>
    <w:rsid w:val="005056A6"/>
    <w:rsid w:val="00511249"/>
    <w:rsid w:val="00514FB9"/>
    <w:rsid w:val="0057489B"/>
    <w:rsid w:val="005A035D"/>
    <w:rsid w:val="005B78D9"/>
    <w:rsid w:val="005D5D2D"/>
    <w:rsid w:val="005D7B33"/>
    <w:rsid w:val="005E3B43"/>
    <w:rsid w:val="005E5830"/>
    <w:rsid w:val="00612880"/>
    <w:rsid w:val="00613738"/>
    <w:rsid w:val="00623BD2"/>
    <w:rsid w:val="006253D8"/>
    <w:rsid w:val="006935DC"/>
    <w:rsid w:val="006A67DD"/>
    <w:rsid w:val="006C0D21"/>
    <w:rsid w:val="006C1804"/>
    <w:rsid w:val="006D4903"/>
    <w:rsid w:val="00704A1E"/>
    <w:rsid w:val="007135F1"/>
    <w:rsid w:val="007256DB"/>
    <w:rsid w:val="0078023B"/>
    <w:rsid w:val="007A477D"/>
    <w:rsid w:val="007B41C4"/>
    <w:rsid w:val="007C7F92"/>
    <w:rsid w:val="007F1591"/>
    <w:rsid w:val="007F1718"/>
    <w:rsid w:val="008206BA"/>
    <w:rsid w:val="00844AEF"/>
    <w:rsid w:val="00847D44"/>
    <w:rsid w:val="008659C3"/>
    <w:rsid w:val="00872D3E"/>
    <w:rsid w:val="00881653"/>
    <w:rsid w:val="008A27C4"/>
    <w:rsid w:val="008B3E8F"/>
    <w:rsid w:val="008C5B3C"/>
    <w:rsid w:val="008D2D55"/>
    <w:rsid w:val="008E3F62"/>
    <w:rsid w:val="008E76F2"/>
    <w:rsid w:val="008F0036"/>
    <w:rsid w:val="008F2460"/>
    <w:rsid w:val="008F346E"/>
    <w:rsid w:val="009005F2"/>
    <w:rsid w:val="00905053"/>
    <w:rsid w:val="00925B29"/>
    <w:rsid w:val="00951302"/>
    <w:rsid w:val="00954886"/>
    <w:rsid w:val="009622B5"/>
    <w:rsid w:val="00966A50"/>
    <w:rsid w:val="009713D8"/>
    <w:rsid w:val="009B2C9A"/>
    <w:rsid w:val="009B30BD"/>
    <w:rsid w:val="009D5C77"/>
    <w:rsid w:val="009F625D"/>
    <w:rsid w:val="009F6E97"/>
    <w:rsid w:val="00A14CE7"/>
    <w:rsid w:val="00A654E9"/>
    <w:rsid w:val="00A75FDC"/>
    <w:rsid w:val="00A85DC2"/>
    <w:rsid w:val="00A93D49"/>
    <w:rsid w:val="00A97A0A"/>
    <w:rsid w:val="00AA4352"/>
    <w:rsid w:val="00AF6F24"/>
    <w:rsid w:val="00B141EF"/>
    <w:rsid w:val="00B320CA"/>
    <w:rsid w:val="00B361C6"/>
    <w:rsid w:val="00B44900"/>
    <w:rsid w:val="00B61AB0"/>
    <w:rsid w:val="00B7039A"/>
    <w:rsid w:val="00B75AB2"/>
    <w:rsid w:val="00BA4D37"/>
    <w:rsid w:val="00BB600F"/>
    <w:rsid w:val="00C1219F"/>
    <w:rsid w:val="00C23ED4"/>
    <w:rsid w:val="00C34482"/>
    <w:rsid w:val="00C61469"/>
    <w:rsid w:val="00C82BF6"/>
    <w:rsid w:val="00C92C67"/>
    <w:rsid w:val="00CB0D4E"/>
    <w:rsid w:val="00CB4D16"/>
    <w:rsid w:val="00CC376A"/>
    <w:rsid w:val="00CD609A"/>
    <w:rsid w:val="00CD6551"/>
    <w:rsid w:val="00CE2C3E"/>
    <w:rsid w:val="00CE7F1A"/>
    <w:rsid w:val="00D570E2"/>
    <w:rsid w:val="00D610B8"/>
    <w:rsid w:val="00D61C16"/>
    <w:rsid w:val="00D61ED3"/>
    <w:rsid w:val="00D94BD7"/>
    <w:rsid w:val="00DA6631"/>
    <w:rsid w:val="00DD3D12"/>
    <w:rsid w:val="00DD68C5"/>
    <w:rsid w:val="00E051F0"/>
    <w:rsid w:val="00E14F31"/>
    <w:rsid w:val="00E16E64"/>
    <w:rsid w:val="00E4282B"/>
    <w:rsid w:val="00E43591"/>
    <w:rsid w:val="00E50624"/>
    <w:rsid w:val="00E54145"/>
    <w:rsid w:val="00E54F45"/>
    <w:rsid w:val="00E92403"/>
    <w:rsid w:val="00EA7961"/>
    <w:rsid w:val="00ED6C74"/>
    <w:rsid w:val="00EF1112"/>
    <w:rsid w:val="00EF62E0"/>
    <w:rsid w:val="00F53B2B"/>
    <w:rsid w:val="00F56A12"/>
    <w:rsid w:val="00F640B8"/>
    <w:rsid w:val="00F83CDA"/>
    <w:rsid w:val="00F9282D"/>
    <w:rsid w:val="00FB455C"/>
    <w:rsid w:val="00FD7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CA507E"/>
  <w15:chartTrackingRefBased/>
  <w15:docId w15:val="{25284F32-A984-4ED9-AC68-D2B5247BA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659C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659C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659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659C3"/>
    <w:rPr>
      <w:sz w:val="18"/>
      <w:szCs w:val="18"/>
    </w:rPr>
  </w:style>
  <w:style w:type="paragraph" w:styleId="a7">
    <w:name w:val="Revision"/>
    <w:hidden/>
    <w:uiPriority w:val="99"/>
    <w:semiHidden/>
    <w:rsid w:val="00F640B8"/>
  </w:style>
  <w:style w:type="table" w:styleId="a8">
    <w:name w:val="Table Grid"/>
    <w:basedOn w:val="a1"/>
    <w:uiPriority w:val="59"/>
    <w:rsid w:val="00431FFE"/>
    <w:rPr>
      <w:kern w:val="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9">
    <w:name w:val="Strong"/>
    <w:basedOn w:val="a0"/>
    <w:uiPriority w:val="22"/>
    <w:qFormat/>
    <w:rsid w:val="00431FFE"/>
    <w:rPr>
      <w:b/>
      <w:bCs/>
    </w:rPr>
  </w:style>
  <w:style w:type="paragraph" w:styleId="aa">
    <w:name w:val="List Paragraph"/>
    <w:basedOn w:val="a"/>
    <w:link w:val="ab"/>
    <w:uiPriority w:val="34"/>
    <w:qFormat/>
    <w:rsid w:val="00431FFE"/>
    <w:pPr>
      <w:ind w:firstLine="420"/>
    </w:pPr>
    <w:rPr>
      <w:kern w:val="0"/>
    </w:rPr>
  </w:style>
  <w:style w:type="character" w:customStyle="1" w:styleId="ab">
    <w:name w:val="列表段落 字符"/>
    <w:basedOn w:val="a0"/>
    <w:link w:val="aa"/>
    <w:uiPriority w:val="34"/>
    <w:rsid w:val="00431FFE"/>
    <w:rPr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3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8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1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8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2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8A8A9203-1F5F-45C6-A4E5-DE1514A68F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3</TotalTime>
  <Pages>16</Pages>
  <Words>3224</Words>
  <Characters>18381</Characters>
  <Application>Microsoft Office Word</Application>
  <DocSecurity>0</DocSecurity>
  <Lines>153</Lines>
  <Paragraphs>43</Paragraphs>
  <ScaleCrop>false</ScaleCrop>
  <Company/>
  <LinksUpToDate>false</LinksUpToDate>
  <CharactersWithSpaces>2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qian</dc:creator>
  <cp:keywords/>
  <dc:description/>
  <cp:lastModifiedBy>Author</cp:lastModifiedBy>
  <cp:revision>27</cp:revision>
  <dcterms:created xsi:type="dcterms:W3CDTF">2024-09-20T15:42:00Z</dcterms:created>
  <dcterms:modified xsi:type="dcterms:W3CDTF">2024-12-11T13:57:00Z</dcterms:modified>
</cp:coreProperties>
</file>